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25BDC54D" w14:textId="21FE7F5F" w:rsidR="00353A38" w:rsidRPr="00CE678C" w:rsidRDefault="00353A38" w:rsidP="009D69D3">
      <w:pPr>
        <w:tabs>
          <w:tab w:val="left" w:pos="1198"/>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Fakulta</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ab/>
      </w:r>
      <w:r w:rsidR="00FB47D6">
        <w:rPr>
          <w:rFonts w:asciiTheme="majorHAnsi" w:eastAsia="Times New Roman" w:hAnsiTheme="majorHAnsi" w:cs="Times New Roman"/>
          <w:sz w:val="24"/>
          <w:szCs w:val="24"/>
          <w:lang w:eastAsia="cs-CZ"/>
        </w:rPr>
        <w:t>Fakulta elektrotechnická</w:t>
      </w:r>
    </w:p>
    <w:p w14:paraId="7C46F063" w14:textId="701D48E6"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Obor studia:</w:t>
      </w:r>
      <w:r w:rsidR="00FB47D6">
        <w:rPr>
          <w:rFonts w:asciiTheme="majorHAnsi" w:eastAsia="Times New Roman" w:hAnsiTheme="majorHAnsi" w:cs="Times New Roman"/>
          <w:sz w:val="24"/>
          <w:szCs w:val="24"/>
          <w:lang w:eastAsia="cs-CZ"/>
        </w:rPr>
        <w:t xml:space="preserve"> Kybernetika a Robotika</w:t>
      </w:r>
    </w:p>
    <w:p w14:paraId="488108DD" w14:textId="163816CE"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Úroveň studia v době pobytu v zahraničí:</w:t>
      </w:r>
      <w:r w:rsidR="00FB47D6">
        <w:rPr>
          <w:rFonts w:asciiTheme="majorHAnsi" w:eastAsia="Times New Roman" w:hAnsiTheme="majorHAnsi" w:cs="Times New Roman"/>
          <w:sz w:val="24"/>
          <w:szCs w:val="24"/>
          <w:lang w:eastAsia="cs-CZ"/>
        </w:rPr>
        <w:t xml:space="preserve"> </w:t>
      </w:r>
      <w:r w:rsidR="0095568D">
        <w:rPr>
          <w:rFonts w:asciiTheme="majorHAnsi" w:eastAsia="Times New Roman" w:hAnsiTheme="majorHAnsi" w:cs="Times New Roman"/>
          <w:sz w:val="24"/>
          <w:szCs w:val="24"/>
          <w:lang w:eastAsia="cs-CZ"/>
        </w:rPr>
        <w:t>3. semestr magisterského studia</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32398F3F"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Země:</w:t>
      </w:r>
      <w:r w:rsidRPr="00CE678C">
        <w:rPr>
          <w:rFonts w:asciiTheme="majorHAnsi" w:eastAsia="Times New Roman" w:hAnsiTheme="majorHAnsi" w:cs="Times New Roman"/>
          <w:sz w:val="24"/>
          <w:szCs w:val="24"/>
          <w:lang w:eastAsia="cs-CZ"/>
        </w:rPr>
        <w:t xml:space="preserve"> </w:t>
      </w:r>
      <w:r w:rsidR="00FB47D6">
        <w:rPr>
          <w:rFonts w:asciiTheme="majorHAnsi" w:eastAsia="Times New Roman" w:hAnsiTheme="majorHAnsi" w:cs="Times New Roman"/>
          <w:sz w:val="24"/>
          <w:szCs w:val="24"/>
          <w:lang w:eastAsia="cs-CZ"/>
        </w:rPr>
        <w:t xml:space="preserve">Korejská </w:t>
      </w:r>
      <w:r w:rsidR="00C04901">
        <w:rPr>
          <w:rFonts w:asciiTheme="majorHAnsi" w:eastAsia="Times New Roman" w:hAnsiTheme="majorHAnsi" w:cs="Times New Roman"/>
          <w:sz w:val="24"/>
          <w:szCs w:val="24"/>
          <w:lang w:eastAsia="cs-CZ"/>
        </w:rPr>
        <w:t>r</w:t>
      </w:r>
      <w:r w:rsidR="00FB47D6">
        <w:rPr>
          <w:rFonts w:asciiTheme="majorHAnsi" w:eastAsia="Times New Roman" w:hAnsiTheme="majorHAnsi" w:cs="Times New Roman"/>
          <w:sz w:val="24"/>
          <w:szCs w:val="24"/>
          <w:lang w:eastAsia="cs-CZ"/>
        </w:rPr>
        <w:t>epublika</w:t>
      </w:r>
      <w:r w:rsidRPr="00CE678C">
        <w:rPr>
          <w:rFonts w:asciiTheme="majorHAnsi" w:eastAsia="Times New Roman" w:hAnsiTheme="majorHAnsi" w:cs="Times New Roman"/>
          <w:sz w:val="24"/>
          <w:szCs w:val="24"/>
          <w:lang w:eastAsia="cs-CZ"/>
        </w:rPr>
        <w:tab/>
      </w:r>
    </w:p>
    <w:p w14:paraId="7BDB692B" w14:textId="4129AB2A"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Název zahraniční školy:</w:t>
      </w:r>
      <w:r w:rsidRPr="00CE678C">
        <w:rPr>
          <w:rFonts w:asciiTheme="majorHAnsi" w:eastAsia="Times New Roman" w:hAnsiTheme="majorHAnsi" w:cs="Times New Roman"/>
          <w:sz w:val="24"/>
          <w:szCs w:val="24"/>
          <w:lang w:eastAsia="cs-CZ"/>
        </w:rPr>
        <w:t xml:space="preserve"> </w:t>
      </w:r>
      <w:r w:rsidR="00FB47D6">
        <w:rPr>
          <w:rFonts w:asciiTheme="majorHAnsi" w:eastAsia="Times New Roman" w:hAnsiTheme="majorHAnsi" w:cs="Times New Roman"/>
          <w:sz w:val="24"/>
          <w:szCs w:val="24"/>
          <w:lang w:eastAsia="cs-CZ"/>
        </w:rPr>
        <w:t>Korea Advanced Institute of Science and Technology (KAIST)</w:t>
      </w:r>
      <w:r w:rsidRPr="00CE678C">
        <w:rPr>
          <w:rFonts w:asciiTheme="majorHAnsi" w:eastAsia="Times New Roman" w:hAnsiTheme="majorHAnsi" w:cs="Times New Roman"/>
          <w:sz w:val="24"/>
          <w:szCs w:val="24"/>
          <w:lang w:eastAsia="cs-CZ"/>
        </w:rPr>
        <w:tab/>
      </w:r>
    </w:p>
    <w:p w14:paraId="2B5E84C4" w14:textId="718811C1"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Fakulta/katedra/ateliér zahraniční školy:</w:t>
      </w:r>
      <w:r w:rsidR="00FB47D6">
        <w:rPr>
          <w:rFonts w:asciiTheme="majorHAnsi" w:eastAsia="Times New Roman" w:hAnsiTheme="majorHAnsi" w:cs="Times New Roman"/>
          <w:sz w:val="24"/>
          <w:szCs w:val="24"/>
          <w:lang w:eastAsia="cs-CZ"/>
        </w:rPr>
        <w:tab/>
        <w:t>Graduate School of AI</w:t>
      </w:r>
    </w:p>
    <w:p w14:paraId="64182DA4" w14:textId="2995C3C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Jméno koordinátora zahraniční školy:</w:t>
      </w:r>
      <w:r w:rsidRPr="00CE678C">
        <w:rPr>
          <w:rFonts w:asciiTheme="majorHAnsi" w:eastAsia="Times New Roman" w:hAnsiTheme="majorHAnsi" w:cs="Times New Roman"/>
          <w:sz w:val="24"/>
          <w:szCs w:val="24"/>
          <w:lang w:eastAsia="cs-CZ"/>
        </w:rPr>
        <w:tab/>
      </w:r>
      <w:r w:rsidR="00CD51CD" w:rsidRPr="00CD51CD">
        <w:rPr>
          <w:rFonts w:asciiTheme="majorHAnsi" w:eastAsia="Times New Roman" w:hAnsiTheme="majorHAnsi" w:cs="Times New Roman"/>
          <w:sz w:val="24"/>
          <w:szCs w:val="24"/>
          <w:lang w:eastAsia="cs-CZ"/>
        </w:rPr>
        <w:t>Ms. Hyunjin Kee</w:t>
      </w:r>
    </w:p>
    <w:p w14:paraId="0E9BCFA3" w14:textId="797B15C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E-mail koordinátora zahraniční školy:</w:t>
      </w:r>
      <w:r w:rsidRPr="00CE678C">
        <w:rPr>
          <w:rFonts w:asciiTheme="majorHAnsi" w:eastAsia="Times New Roman" w:hAnsiTheme="majorHAnsi" w:cs="Times New Roman"/>
          <w:sz w:val="24"/>
          <w:szCs w:val="24"/>
          <w:lang w:eastAsia="cs-CZ"/>
        </w:rPr>
        <w:tab/>
      </w:r>
      <w:r w:rsidR="00CD51CD" w:rsidRPr="00CD51CD">
        <w:rPr>
          <w:rFonts w:asciiTheme="majorHAnsi" w:eastAsia="Times New Roman" w:hAnsiTheme="majorHAnsi" w:cs="Times New Roman"/>
          <w:sz w:val="24"/>
          <w:szCs w:val="24"/>
          <w:lang w:eastAsia="cs-CZ"/>
        </w:rPr>
        <w:t>incomingexchange@kaist.ac.kr</w:t>
      </w:r>
    </w:p>
    <w:p w14:paraId="0A7958A4" w14:textId="796C8350"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Web zahraniční školy pro výměnné studenty:</w:t>
      </w:r>
      <w:r w:rsidR="00CD51CD" w:rsidRPr="00CD51CD">
        <w:t xml:space="preserve"> </w:t>
      </w:r>
      <w:r w:rsidR="00CD51CD" w:rsidRPr="00CD51CD">
        <w:rPr>
          <w:rFonts w:asciiTheme="majorHAnsi" w:eastAsia="Times New Roman" w:hAnsiTheme="majorHAnsi" w:cs="Times New Roman"/>
          <w:sz w:val="24"/>
          <w:szCs w:val="24"/>
          <w:lang w:eastAsia="cs-CZ"/>
        </w:rPr>
        <w:t>https://io.kaist.ac.kr/index.do</w:t>
      </w:r>
    </w:p>
    <w:p w14:paraId="75CD057A" w14:textId="77777777"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1844F5F7"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Akademický rok:</w:t>
      </w:r>
      <w:r w:rsidRPr="00CE678C">
        <w:rPr>
          <w:rFonts w:asciiTheme="majorHAnsi" w:eastAsia="Times New Roman" w:hAnsiTheme="majorHAnsi" w:cs="Times New Roman"/>
          <w:sz w:val="24"/>
          <w:szCs w:val="24"/>
          <w:lang w:eastAsia="cs-CZ"/>
        </w:rPr>
        <w:tab/>
      </w:r>
      <w:r w:rsidR="00FB47D6">
        <w:rPr>
          <w:rFonts w:asciiTheme="majorHAnsi" w:eastAsia="Times New Roman" w:hAnsiTheme="majorHAnsi" w:cs="Times New Roman"/>
          <w:sz w:val="24"/>
          <w:szCs w:val="24"/>
          <w:lang w:eastAsia="cs-CZ"/>
        </w:rPr>
        <w:t>2022/23</w:t>
      </w:r>
    </w:p>
    <w:p w14:paraId="1CA21F66" w14:textId="56148AA2"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Začátek pobytu:</w:t>
      </w:r>
      <w:r w:rsidRPr="00CE678C">
        <w:rPr>
          <w:rFonts w:asciiTheme="majorHAnsi" w:eastAsia="Times New Roman" w:hAnsiTheme="majorHAnsi" w:cs="Times New Roman"/>
          <w:sz w:val="24"/>
          <w:szCs w:val="24"/>
          <w:lang w:eastAsia="cs-CZ"/>
        </w:rPr>
        <w:tab/>
      </w:r>
      <w:r w:rsidR="00FB47D6">
        <w:rPr>
          <w:rFonts w:asciiTheme="majorHAnsi" w:eastAsia="Times New Roman" w:hAnsiTheme="majorHAnsi" w:cs="Times New Roman"/>
          <w:sz w:val="24"/>
          <w:szCs w:val="24"/>
          <w:lang w:eastAsia="cs-CZ"/>
        </w:rPr>
        <w:t>24.8.2022</w:t>
      </w:r>
    </w:p>
    <w:p w14:paraId="129B3A5D" w14:textId="34DE2822"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Konec pobytu:</w:t>
      </w:r>
      <w:r w:rsidRPr="00CE678C">
        <w:rPr>
          <w:rFonts w:asciiTheme="majorHAnsi" w:eastAsia="Times New Roman" w:hAnsiTheme="majorHAnsi" w:cs="Times New Roman"/>
          <w:sz w:val="24"/>
          <w:szCs w:val="24"/>
          <w:lang w:eastAsia="cs-CZ"/>
        </w:rPr>
        <w:tab/>
      </w:r>
      <w:r w:rsidR="00FB47D6">
        <w:rPr>
          <w:rFonts w:asciiTheme="majorHAnsi" w:eastAsia="Times New Roman" w:hAnsiTheme="majorHAnsi" w:cs="Times New Roman"/>
          <w:sz w:val="24"/>
          <w:szCs w:val="24"/>
          <w:lang w:eastAsia="cs-CZ"/>
        </w:rPr>
        <w:t>16.12.2022</w:t>
      </w:r>
    </w:p>
    <w:p w14:paraId="681ABF00" w14:textId="1429866F"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D51CD">
        <w:rPr>
          <w:rFonts w:asciiTheme="majorHAnsi" w:eastAsia="Times New Roman" w:hAnsiTheme="majorHAnsi" w:cs="Times New Roman"/>
          <w:b/>
          <w:bCs/>
          <w:sz w:val="24"/>
          <w:szCs w:val="24"/>
          <w:lang w:eastAsia="cs-CZ"/>
        </w:rPr>
        <w:t>Délka pobytu v měsících:</w:t>
      </w:r>
      <w:r w:rsidRPr="00CE678C">
        <w:rPr>
          <w:rFonts w:asciiTheme="majorHAnsi" w:eastAsia="Times New Roman" w:hAnsiTheme="majorHAnsi" w:cs="Times New Roman"/>
          <w:sz w:val="24"/>
          <w:szCs w:val="24"/>
          <w:lang w:eastAsia="cs-CZ"/>
        </w:rPr>
        <w:tab/>
      </w:r>
      <w:r w:rsidR="00FB47D6">
        <w:rPr>
          <w:rFonts w:asciiTheme="majorHAnsi" w:eastAsia="Times New Roman" w:hAnsiTheme="majorHAnsi" w:cs="Times New Roman"/>
          <w:sz w:val="24"/>
          <w:szCs w:val="24"/>
          <w:lang w:eastAsia="cs-CZ"/>
        </w:rPr>
        <w:t>4</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2308F044" w14:textId="07BDEC18" w:rsidR="00353A38" w:rsidRPr="00CD51CD" w:rsidRDefault="00353A38" w:rsidP="009D69D3">
      <w:pPr>
        <w:spacing w:after="0" w:line="240" w:lineRule="auto"/>
        <w:rPr>
          <w:rFonts w:asciiTheme="majorHAnsi" w:eastAsia="Times New Roman" w:hAnsiTheme="majorHAnsi" w:cs="Times New Roman"/>
          <w:b/>
          <w:bCs/>
          <w:sz w:val="24"/>
          <w:szCs w:val="24"/>
          <w:lang w:eastAsia="cs-CZ"/>
        </w:rPr>
      </w:pPr>
      <w:r w:rsidRPr="00CD51CD">
        <w:rPr>
          <w:rFonts w:asciiTheme="majorHAnsi" w:eastAsia="Times New Roman" w:hAnsiTheme="majorHAnsi" w:cs="Times New Roman"/>
          <w:b/>
          <w:bCs/>
          <w:sz w:val="24"/>
          <w:szCs w:val="24"/>
          <w:lang w:eastAsia="cs-CZ"/>
        </w:rPr>
        <w:t>Kde jste získal/a informace o možnosti vyjet v rámci MBD?:</w:t>
      </w:r>
    </w:p>
    <w:p w14:paraId="1C17122A" w14:textId="141F8589" w:rsidR="00CD51CD" w:rsidRPr="00CE678C" w:rsidRDefault="00CD51C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Konkrétní informace o možnosti vyjet jsem nalezl na stránkách studujvesvete.cvut.cz a pak od starších spolužáků a doktorandů, kteří již někam vyjeli. </w:t>
      </w:r>
    </w:p>
    <w:p w14:paraId="28F62903" w14:textId="185288E0" w:rsidR="00353A38" w:rsidRPr="00CD51CD" w:rsidRDefault="00353A38" w:rsidP="009D69D3">
      <w:pPr>
        <w:spacing w:after="0" w:line="240" w:lineRule="auto"/>
        <w:rPr>
          <w:rFonts w:asciiTheme="majorHAnsi" w:eastAsia="Times New Roman" w:hAnsiTheme="majorHAnsi" w:cs="Times New Roman"/>
          <w:b/>
          <w:bCs/>
          <w:sz w:val="24"/>
          <w:szCs w:val="24"/>
          <w:lang w:eastAsia="cs-CZ"/>
        </w:rPr>
      </w:pPr>
      <w:r w:rsidRPr="00CD51CD">
        <w:rPr>
          <w:rFonts w:asciiTheme="majorHAnsi" w:eastAsia="Times New Roman" w:hAnsiTheme="majorHAnsi" w:cs="Times New Roman"/>
          <w:b/>
          <w:bCs/>
          <w:sz w:val="24"/>
          <w:szCs w:val="24"/>
          <w:lang w:eastAsia="cs-CZ"/>
        </w:rPr>
        <w:t>Kde je možné získat informace o kurzech vyučovaných na zahraniční škole(uveďte odkaz na web)?:</w:t>
      </w:r>
    </w:p>
    <w:p w14:paraId="3159C461" w14:textId="514EFAD1" w:rsidR="00CD51CD" w:rsidRPr="00CE678C" w:rsidRDefault="00CD51C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Kurzy jsem (na doporučení KAISTu) vybíral z kurzů, které byly vyučovány předchozí rok v podzimním semestru na stránce </w:t>
      </w:r>
      <w:hyperlink r:id="rId4" w:history="1">
        <w:r w:rsidRPr="00644EDB">
          <w:rPr>
            <w:rStyle w:val="Hypertextovodkaz"/>
            <w:rFonts w:asciiTheme="majorHAnsi" w:eastAsia="Times New Roman" w:hAnsiTheme="majorHAnsi" w:cs="Times New Roman"/>
            <w:sz w:val="24"/>
            <w:szCs w:val="24"/>
            <w:lang w:eastAsia="cs-CZ"/>
          </w:rPr>
          <w:t>https://cais.kaist.ac.kr/totalOpeningCourse</w:t>
        </w:r>
      </w:hyperlink>
      <w:r>
        <w:rPr>
          <w:rFonts w:asciiTheme="majorHAnsi" w:eastAsia="Times New Roman" w:hAnsiTheme="majorHAnsi" w:cs="Times New Roman"/>
          <w:sz w:val="24"/>
          <w:szCs w:val="24"/>
          <w:lang w:eastAsia="cs-CZ"/>
        </w:rPr>
        <w:t xml:space="preserve">. Více info o kurzech lze většinou najít na stránkách jednotlivých oddělení, která daný kurz učí. </w:t>
      </w:r>
    </w:p>
    <w:p w14:paraId="0690166F" w14:textId="5DF90A5A" w:rsidR="00353A38" w:rsidRPr="00CD51CD" w:rsidRDefault="00353A38" w:rsidP="009D69D3">
      <w:pPr>
        <w:spacing w:after="0" w:line="240" w:lineRule="auto"/>
        <w:rPr>
          <w:rFonts w:asciiTheme="majorHAnsi" w:eastAsia="Times New Roman" w:hAnsiTheme="majorHAnsi" w:cs="Times New Roman"/>
          <w:b/>
          <w:bCs/>
          <w:sz w:val="24"/>
          <w:szCs w:val="24"/>
          <w:lang w:eastAsia="cs-CZ"/>
        </w:rPr>
      </w:pPr>
      <w:r w:rsidRPr="00CD51CD">
        <w:rPr>
          <w:rFonts w:asciiTheme="majorHAnsi" w:eastAsia="Times New Roman" w:hAnsiTheme="majorHAnsi" w:cs="Times New Roman"/>
          <w:b/>
          <w:bCs/>
          <w:sz w:val="24"/>
          <w:szCs w:val="24"/>
          <w:lang w:eastAsia="cs-CZ"/>
        </w:rPr>
        <w:t>Které dokumenty jsou potřebné k přijetí na zahraniční vysokou školu?:</w:t>
      </w:r>
    </w:p>
    <w:p w14:paraId="360F0426" w14:textId="6539279F" w:rsidR="00CD51CD" w:rsidRPr="00CE678C" w:rsidRDefault="00CD51C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ýpis známek za celé studium (stačilo za magisterské) a napsat krátký motivační dopis.</w:t>
      </w:r>
    </w:p>
    <w:p w14:paraId="60B95898" w14:textId="791EFD65" w:rsidR="00353A38" w:rsidRPr="00CD51CD" w:rsidRDefault="00353A38" w:rsidP="009D69D3">
      <w:pPr>
        <w:spacing w:after="0" w:line="240" w:lineRule="auto"/>
        <w:rPr>
          <w:rFonts w:asciiTheme="majorHAnsi" w:eastAsia="Times New Roman" w:hAnsiTheme="majorHAnsi" w:cs="Times New Roman"/>
          <w:b/>
          <w:bCs/>
          <w:sz w:val="24"/>
          <w:szCs w:val="24"/>
          <w:lang w:eastAsia="cs-CZ"/>
        </w:rPr>
      </w:pPr>
      <w:r w:rsidRPr="00CD51CD">
        <w:rPr>
          <w:rFonts w:asciiTheme="majorHAnsi" w:eastAsia="Times New Roman" w:hAnsiTheme="majorHAnsi" w:cs="Times New Roman"/>
          <w:b/>
          <w:bCs/>
          <w:sz w:val="24"/>
          <w:szCs w:val="24"/>
          <w:lang w:eastAsia="cs-CZ"/>
        </w:rPr>
        <w:t>Jakým způsobem se dokumentace k přijetí vyřizuje?:</w:t>
      </w:r>
    </w:p>
    <w:p w14:paraId="34EBF27E" w14:textId="63015D16" w:rsidR="00CD51CD" w:rsidRPr="00CE678C" w:rsidRDefault="00CD51C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še se vyřizuje přes online přihlášku na stránkách KAISTu.</w:t>
      </w:r>
    </w:p>
    <w:p w14:paraId="798EBBBD" w14:textId="73C52A55" w:rsidR="00CD51CD" w:rsidRPr="00CD51CD" w:rsidRDefault="00353A38" w:rsidP="009D69D3">
      <w:pPr>
        <w:spacing w:after="0" w:line="240" w:lineRule="auto"/>
        <w:rPr>
          <w:rFonts w:asciiTheme="majorHAnsi" w:eastAsia="Times New Roman" w:hAnsiTheme="majorHAnsi" w:cs="Times New Roman"/>
          <w:b/>
          <w:bCs/>
          <w:sz w:val="24"/>
          <w:szCs w:val="24"/>
          <w:lang w:eastAsia="cs-CZ"/>
        </w:rPr>
      </w:pPr>
      <w:r w:rsidRPr="00CD51CD">
        <w:rPr>
          <w:rFonts w:asciiTheme="majorHAnsi" w:eastAsia="Times New Roman" w:hAnsiTheme="majorHAnsi" w:cs="Times New Roman"/>
          <w:b/>
          <w:bCs/>
          <w:sz w:val="24"/>
          <w:szCs w:val="24"/>
          <w:lang w:eastAsia="cs-CZ"/>
        </w:rPr>
        <w:t>V jakém jazyce jste studoval/a na zahraniční vysoké škole? :</w:t>
      </w:r>
    </w:p>
    <w:p w14:paraId="78A2E7FA" w14:textId="71B0FE74" w:rsidR="00DA6809" w:rsidRDefault="00DA6809"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 Angličtině</w:t>
      </w:r>
    </w:p>
    <w:p w14:paraId="32C32AD6" w14:textId="6DF5F5A3" w:rsidR="00353A38" w:rsidRPr="00CD51CD" w:rsidRDefault="00353A38" w:rsidP="009D69D3">
      <w:pPr>
        <w:spacing w:after="0" w:line="240" w:lineRule="auto"/>
        <w:rPr>
          <w:rFonts w:asciiTheme="majorHAnsi" w:eastAsia="Times New Roman" w:hAnsiTheme="majorHAnsi" w:cs="Times New Roman"/>
          <w:b/>
          <w:bCs/>
          <w:sz w:val="24"/>
          <w:szCs w:val="24"/>
          <w:lang w:eastAsia="cs-CZ"/>
        </w:rPr>
      </w:pPr>
      <w:bookmarkStart w:id="1" w:name="OLE_LINK1"/>
      <w:r w:rsidRPr="00CD51CD">
        <w:rPr>
          <w:rFonts w:asciiTheme="majorHAnsi" w:eastAsia="Times New Roman" w:hAnsiTheme="majorHAnsi" w:cs="Times New Roman"/>
          <w:b/>
          <w:bCs/>
          <w:sz w:val="24"/>
          <w:szCs w:val="24"/>
          <w:lang w:eastAsia="cs-CZ"/>
        </w:rPr>
        <w:t>Jaké dokumenty jste před odjezdem musel/a odevzdat na studijním oddělení fakulty?</w:t>
      </w:r>
      <w:bookmarkEnd w:id="1"/>
      <w:r w:rsidRPr="00CD51CD">
        <w:rPr>
          <w:rFonts w:asciiTheme="majorHAnsi" w:eastAsia="Times New Roman" w:hAnsiTheme="majorHAnsi" w:cs="Times New Roman"/>
          <w:b/>
          <w:bCs/>
          <w:sz w:val="24"/>
          <w:szCs w:val="24"/>
          <w:lang w:eastAsia="cs-CZ"/>
        </w:rPr>
        <w:t xml:space="preserve"> :</w:t>
      </w:r>
    </w:p>
    <w:p w14:paraId="0FDD6AAD" w14:textId="4C74F004" w:rsidR="00CD51CD" w:rsidRDefault="00CD51C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o potřeba jen nechat podepsat a nahrát do karty studenta srovnávací arch</w:t>
      </w:r>
      <w:r w:rsidR="006677E5">
        <w:rPr>
          <w:rFonts w:asciiTheme="majorHAnsi" w:eastAsia="Times New Roman" w:hAnsiTheme="majorHAnsi" w:cs="Times New Roman"/>
          <w:sz w:val="24"/>
          <w:szCs w:val="24"/>
          <w:lang w:eastAsia="cs-CZ"/>
        </w:rPr>
        <w:t xml:space="preserve"> a odevzdat dopis o přijetí.</w:t>
      </w:r>
    </w:p>
    <w:p w14:paraId="044F1396" w14:textId="3D289907" w:rsidR="00353A38" w:rsidRPr="006677E5" w:rsidRDefault="00353A38" w:rsidP="00CE678C">
      <w:pPr>
        <w:spacing w:after="0" w:line="240" w:lineRule="auto"/>
        <w:rPr>
          <w:rFonts w:asciiTheme="majorHAnsi" w:eastAsia="Times New Roman" w:hAnsiTheme="majorHAnsi" w:cs="Times New Roman"/>
          <w:b/>
          <w:bCs/>
          <w:sz w:val="24"/>
          <w:szCs w:val="24"/>
          <w:lang w:eastAsia="cs-CZ"/>
        </w:rPr>
      </w:pPr>
      <w:r w:rsidRPr="006677E5">
        <w:rPr>
          <w:rFonts w:asciiTheme="majorHAnsi" w:eastAsia="Times New Roman" w:hAnsiTheme="majorHAnsi" w:cs="Times New Roman"/>
          <w:b/>
          <w:bCs/>
          <w:sz w:val="24"/>
          <w:szCs w:val="24"/>
          <w:lang w:eastAsia="cs-CZ"/>
        </w:rPr>
        <w:t>Jaké dokumenty jste před odjezdem musel/a odevzdat na zahraničním oddělení rektorátu ČVUT? :</w:t>
      </w:r>
    </w:p>
    <w:p w14:paraId="598377A2" w14:textId="73018A60" w:rsidR="006677E5" w:rsidRDefault="006677E5" w:rsidP="00CE678C">
      <w:pPr>
        <w:spacing w:after="0" w:line="240" w:lineRule="auto"/>
        <w:rPr>
          <w:rFonts w:asciiTheme="majorHAnsi" w:eastAsia="Times New Roman" w:hAnsiTheme="majorHAnsi" w:cs="Times New Roman"/>
          <w:sz w:val="24"/>
          <w:szCs w:val="24"/>
          <w:lang w:eastAsia="cs-CZ"/>
        </w:rPr>
      </w:pPr>
      <w:r w:rsidRPr="006677E5">
        <w:rPr>
          <w:rFonts w:asciiTheme="majorHAnsi" w:eastAsia="Times New Roman" w:hAnsiTheme="majorHAnsi" w:cs="Times New Roman"/>
          <w:sz w:val="24"/>
          <w:szCs w:val="24"/>
          <w:lang w:eastAsia="cs-CZ"/>
        </w:rPr>
        <w:t>Dopis o přijetí, doklad o cestovním pojištění, studijní plán (srovnávací arch) a printscreen z KOSu ukazující zápis do dalšího semestru (semestru výjezdu). Vše online prostřednictvím aplikace Mobility.</w:t>
      </w:r>
    </w:p>
    <w:p w14:paraId="68AF0BAD" w14:textId="1D266742" w:rsidR="00353A38" w:rsidRDefault="00353A38" w:rsidP="00CE678C">
      <w:pPr>
        <w:spacing w:after="0" w:line="240" w:lineRule="auto"/>
        <w:rPr>
          <w:rFonts w:asciiTheme="majorHAnsi" w:eastAsia="Times New Roman" w:hAnsiTheme="majorHAnsi" w:cs="Times New Roman"/>
          <w:b/>
          <w:bCs/>
          <w:sz w:val="24"/>
          <w:szCs w:val="24"/>
          <w:lang w:eastAsia="cs-CZ"/>
        </w:rPr>
      </w:pPr>
      <w:r w:rsidRPr="006677E5">
        <w:rPr>
          <w:rFonts w:asciiTheme="majorHAnsi" w:eastAsia="Times New Roman" w:hAnsiTheme="majorHAnsi" w:cs="Times New Roman"/>
          <w:b/>
          <w:bCs/>
          <w:sz w:val="24"/>
          <w:szCs w:val="24"/>
          <w:lang w:eastAsia="cs-CZ"/>
        </w:rPr>
        <w:t>Bylo nutné žádat o vízum? (pokud ano, popište postup) :</w:t>
      </w:r>
    </w:p>
    <w:p w14:paraId="6554157B" w14:textId="0A22563F" w:rsidR="006677E5" w:rsidRPr="006677E5" w:rsidRDefault="006677E5"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lastRenderedPageBreak/>
        <w:t>Ano. Pro vízum D-2-6 je potřeba se objednat na ambasádu, přinést pas (který si tam po dob</w:t>
      </w:r>
      <w:r w:rsidR="00C04901">
        <w:rPr>
          <w:rFonts w:asciiTheme="majorHAnsi" w:eastAsia="Times New Roman" w:hAnsiTheme="majorHAnsi" w:cs="Times New Roman"/>
          <w:sz w:val="24"/>
          <w:szCs w:val="24"/>
          <w:lang w:eastAsia="cs-CZ"/>
        </w:rPr>
        <w:t>u</w:t>
      </w:r>
      <w:r>
        <w:rPr>
          <w:rFonts w:asciiTheme="majorHAnsi" w:eastAsia="Times New Roman" w:hAnsiTheme="majorHAnsi" w:cs="Times New Roman"/>
          <w:sz w:val="24"/>
          <w:szCs w:val="24"/>
          <w:lang w:eastAsia="cs-CZ"/>
        </w:rPr>
        <w:t xml:space="preserve"> vyřízení nechají), kopii pasu</w:t>
      </w:r>
      <w:r w:rsidR="00C04901">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potvrzení o přijetí na univerzitu (stačí kopie), Certificate for Business Registration (poskytne KAIST), kopie smlouvy o spolupráci univerzit (poskytne rektorát ČVUT), doklad o rezervaci ubytování (stačil screenshot mailu o přiřazení na kolej), doklad o rezervaci letenek (taky screenshot) a poplatek cca 1500 Kč placený v dolarech (ten proplatí škola, když předložíte potvrzení o zaplacení z ambasády a potvrzení o směně korun na dolary). Veškeré informace jsou na stránkách Korejské ambasády.</w:t>
      </w:r>
    </w:p>
    <w:p w14:paraId="1E5FCFCE" w14:textId="74AA4D43" w:rsidR="00353A38" w:rsidRPr="006677E5" w:rsidRDefault="00353A38" w:rsidP="00CE678C">
      <w:pPr>
        <w:spacing w:after="0" w:line="240" w:lineRule="auto"/>
        <w:rPr>
          <w:rFonts w:asciiTheme="majorHAnsi" w:eastAsia="Times New Roman" w:hAnsiTheme="majorHAnsi" w:cs="Times New Roman"/>
          <w:b/>
          <w:bCs/>
          <w:sz w:val="24"/>
          <w:szCs w:val="24"/>
          <w:lang w:eastAsia="cs-CZ"/>
        </w:rPr>
      </w:pPr>
      <w:r w:rsidRPr="006677E5">
        <w:rPr>
          <w:rFonts w:asciiTheme="majorHAnsi" w:eastAsia="Times New Roman" w:hAnsiTheme="majorHAnsi" w:cs="Times New Roman"/>
          <w:b/>
          <w:bCs/>
          <w:sz w:val="24"/>
          <w:szCs w:val="24"/>
          <w:lang w:eastAsia="cs-CZ"/>
        </w:rPr>
        <w:t>Jakého jste využil/a typu zdravotního pojištění? (orientační cena; výhody, nevýhody; vyžaduje zahraniční škola nějaké speciální pojištění). :</w:t>
      </w:r>
    </w:p>
    <w:p w14:paraId="6E769BA3" w14:textId="5DD54A4D" w:rsidR="00461997" w:rsidRDefault="006677E5"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estovní pojištění AXA Assistance, balíček Excellent, připojištění práce a studium (pro jistotu kvůli práci v laboratořích)</w:t>
      </w:r>
      <w:r w:rsidR="00C04901">
        <w:rPr>
          <w:rFonts w:asciiTheme="majorHAnsi" w:eastAsia="Times New Roman" w:hAnsiTheme="majorHAnsi" w:cs="Times New Roman"/>
          <w:sz w:val="24"/>
          <w:szCs w:val="24"/>
          <w:lang w:eastAsia="cs-CZ"/>
        </w:rPr>
        <w:t xml:space="preserve"> cca za 9 000 CZK.</w:t>
      </w:r>
    </w:p>
    <w:p w14:paraId="4463038B" w14:textId="6E5D0EB3" w:rsidR="006677E5" w:rsidRDefault="00461997"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Univerzita nic nevyžaduje, ale Korejská Republika </w:t>
      </w:r>
      <w:r w:rsidR="00C04901">
        <w:rPr>
          <w:rFonts w:asciiTheme="majorHAnsi" w:eastAsia="Times New Roman" w:hAnsiTheme="majorHAnsi" w:cs="Times New Roman"/>
          <w:sz w:val="24"/>
          <w:szCs w:val="24"/>
          <w:lang w:eastAsia="cs-CZ"/>
        </w:rPr>
        <w:t xml:space="preserve">nově </w:t>
      </w:r>
      <w:r>
        <w:rPr>
          <w:rFonts w:asciiTheme="majorHAnsi" w:eastAsia="Times New Roman" w:hAnsiTheme="majorHAnsi" w:cs="Times New Roman"/>
          <w:sz w:val="24"/>
          <w:szCs w:val="24"/>
          <w:lang w:eastAsia="cs-CZ"/>
        </w:rPr>
        <w:t>vyžaduje pro mezinárodní studenty si zřídit státní pojištění National Health Insurance. Je to „povinné“ v tom smyslu, že údajně pokud to člověk neplatí, může mít později problém získat vízum. Spolužáci měli zkušenost, že NHI pokrylo jen část výdajů při úrazu, takže to ani není nijak moc dobré. Je možné na nějakém úřadě v Daejeonu ukázat, že již máte cestovní pojištění a NHI nepotřebujete, ale mně o tom informace přišla 4 dny před deadlinem do poštovní schránky a navíc jsem v tu chvíli byl v Japonsku, takže jsem si to nezařizoval, ale ostatní spolužáci ano. Je to vlastně opt-out, takže pokud nepředložíte vlastní cestovní pojištění, tak vás automaticky zapíšou jako plátce NHI a budou vám chodit složenky. Ty jsem neplatil a nijak mě to nepostihlo. Zároveň jsem ale žádnou pojistnou povinnost neřešil, takže bohužel nevím, jestli by s cestovním pojištěním nebyl nějaký problém.</w:t>
      </w:r>
    </w:p>
    <w:p w14:paraId="5CB3D126" w14:textId="20C6D1B0" w:rsidR="00353A38" w:rsidRPr="00461997" w:rsidRDefault="00353A38" w:rsidP="00CE678C">
      <w:pPr>
        <w:spacing w:after="0" w:line="240" w:lineRule="auto"/>
        <w:rPr>
          <w:rFonts w:asciiTheme="majorHAnsi" w:eastAsia="Times New Roman" w:hAnsiTheme="majorHAnsi" w:cs="Times New Roman"/>
          <w:b/>
          <w:bCs/>
          <w:sz w:val="24"/>
          <w:szCs w:val="24"/>
          <w:lang w:eastAsia="cs-CZ"/>
        </w:rPr>
      </w:pPr>
      <w:r w:rsidRPr="00461997">
        <w:rPr>
          <w:rFonts w:asciiTheme="majorHAnsi" w:eastAsia="Times New Roman" w:hAnsiTheme="majorHAnsi" w:cs="Times New Roman"/>
          <w:b/>
          <w:bCs/>
          <w:sz w:val="24"/>
          <w:szCs w:val="24"/>
          <w:lang w:eastAsia="cs-CZ"/>
        </w:rPr>
        <w:t>Potřeboval/a jste nějaké očkování? :</w:t>
      </w:r>
    </w:p>
    <w:p w14:paraId="796B8B4C" w14:textId="3CE6995D" w:rsidR="00353A38" w:rsidRDefault="00461997"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po</w:t>
      </w:r>
      <w:r w:rsidR="00BA441A">
        <w:rPr>
          <w:rFonts w:asciiTheme="majorHAnsi" w:eastAsia="Times New Roman" w:hAnsiTheme="majorHAnsi" w:cs="Times New Roman"/>
          <w:sz w:val="24"/>
          <w:szCs w:val="24"/>
          <w:lang w:eastAsia="cs-CZ"/>
        </w:rPr>
        <w:t>třeboval. Doporučuje se ale celkově do této oblasti, obzvlášť pokud chcete cestovat do jiných zemí v</w:t>
      </w:r>
      <w:r w:rsidR="00C04901">
        <w:rPr>
          <w:rFonts w:asciiTheme="majorHAnsi" w:eastAsia="Times New Roman" w:hAnsiTheme="majorHAnsi" w:cs="Times New Roman"/>
          <w:sz w:val="24"/>
          <w:szCs w:val="24"/>
          <w:lang w:eastAsia="cs-CZ"/>
        </w:rPr>
        <w:t> </w:t>
      </w:r>
      <w:r w:rsidR="00BA441A">
        <w:rPr>
          <w:rFonts w:asciiTheme="majorHAnsi" w:eastAsia="Times New Roman" w:hAnsiTheme="majorHAnsi" w:cs="Times New Roman"/>
          <w:sz w:val="24"/>
          <w:szCs w:val="24"/>
          <w:lang w:eastAsia="cs-CZ"/>
        </w:rPr>
        <w:t>Asii</w:t>
      </w:r>
      <w:r w:rsidR="00C04901">
        <w:rPr>
          <w:rFonts w:asciiTheme="majorHAnsi" w:eastAsia="Times New Roman" w:hAnsiTheme="majorHAnsi" w:cs="Times New Roman"/>
          <w:sz w:val="24"/>
          <w:szCs w:val="24"/>
          <w:lang w:eastAsia="cs-CZ"/>
        </w:rPr>
        <w:t>,</w:t>
      </w:r>
      <w:r w:rsidR="00BA441A">
        <w:rPr>
          <w:rFonts w:asciiTheme="majorHAnsi" w:eastAsia="Times New Roman" w:hAnsiTheme="majorHAnsi" w:cs="Times New Roman"/>
          <w:sz w:val="24"/>
          <w:szCs w:val="24"/>
          <w:lang w:eastAsia="cs-CZ"/>
        </w:rPr>
        <w:t xml:space="preserve"> klasické cestovní očkování proti žloutence A,B a proti břišnímu tyfu (to jsem si zařídil skrze </w:t>
      </w:r>
      <w:r w:rsidR="00BA441A" w:rsidRPr="00BA441A">
        <w:rPr>
          <w:rFonts w:asciiTheme="majorHAnsi" w:eastAsia="Times New Roman" w:hAnsiTheme="majorHAnsi" w:cs="Times New Roman"/>
          <w:sz w:val="24"/>
          <w:szCs w:val="24"/>
          <w:lang w:eastAsia="cs-CZ"/>
        </w:rPr>
        <w:t>https://www.ockovani-zahranici.cz/</w:t>
      </w:r>
      <w:r w:rsidR="00C04901">
        <w:rPr>
          <w:rFonts w:asciiTheme="majorHAnsi" w:eastAsia="Times New Roman" w:hAnsiTheme="majorHAnsi" w:cs="Times New Roman"/>
          <w:sz w:val="24"/>
          <w:szCs w:val="24"/>
          <w:lang w:eastAsia="cs-CZ"/>
        </w:rPr>
        <w:t>)</w:t>
      </w: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7EEC6585" w14:textId="77777777" w:rsidR="00BA441A" w:rsidRPr="00BA441A" w:rsidRDefault="00353A38" w:rsidP="00E85AF4">
      <w:pPr>
        <w:rPr>
          <w:rFonts w:asciiTheme="majorHAnsi" w:eastAsia="Times New Roman" w:hAnsiTheme="majorHAnsi" w:cs="Times New Roman"/>
          <w:b/>
          <w:bCs/>
          <w:sz w:val="24"/>
          <w:szCs w:val="24"/>
          <w:lang w:eastAsia="cs-CZ"/>
        </w:rPr>
      </w:pPr>
      <w:r w:rsidRPr="00BA441A">
        <w:rPr>
          <w:rFonts w:asciiTheme="majorHAnsi" w:eastAsia="Times New Roman" w:hAnsiTheme="majorHAnsi" w:cs="Times New Roman"/>
          <w:b/>
          <w:bCs/>
          <w:sz w:val="24"/>
          <w:szCs w:val="24"/>
          <w:lang w:eastAsia="cs-CZ"/>
        </w:rPr>
        <w:t>Doprava do místa pobytu, orientační cena, tipy pro výhodné zakoupení jízdenky či letenky. :</w:t>
      </w:r>
    </w:p>
    <w:p w14:paraId="73C34F32" w14:textId="121528A1" w:rsidR="00BA441A" w:rsidRPr="00BA441A" w:rsidRDefault="00BA441A" w:rsidP="00E85AF4">
      <w:pPr>
        <w:rPr>
          <w:rFonts w:asciiTheme="majorHAnsi" w:eastAsia="Times New Roman" w:hAnsiTheme="majorHAnsi" w:cs="Times New Roman"/>
          <w:b/>
          <w:bCs/>
          <w:sz w:val="24"/>
          <w:szCs w:val="24"/>
          <w:lang w:eastAsia="cs-CZ"/>
        </w:rPr>
      </w:pPr>
      <w:r>
        <w:rPr>
          <w:rFonts w:asciiTheme="majorHAnsi" w:eastAsia="Times New Roman" w:hAnsiTheme="majorHAnsi" w:cs="Times New Roman"/>
          <w:sz w:val="24"/>
          <w:szCs w:val="24"/>
          <w:lang w:eastAsia="cs-CZ"/>
        </w:rPr>
        <w:t xml:space="preserve">Zpáteční letenky s s 1 zavazadlem a 1 krátkým přestupem ve Frankfurtu v obou směrech mě stály 22 694 Kč, což zpětně hodnotím jako </w:t>
      </w:r>
      <w:r w:rsidR="00C04901">
        <w:rPr>
          <w:rFonts w:asciiTheme="majorHAnsi" w:eastAsia="Times New Roman" w:hAnsiTheme="majorHAnsi" w:cs="Times New Roman"/>
          <w:sz w:val="24"/>
          <w:szCs w:val="24"/>
          <w:lang w:eastAsia="cs-CZ"/>
        </w:rPr>
        <w:t>velmi</w:t>
      </w:r>
      <w:r>
        <w:rPr>
          <w:rFonts w:asciiTheme="majorHAnsi" w:eastAsia="Times New Roman" w:hAnsiTheme="majorHAnsi" w:cs="Times New Roman"/>
          <w:sz w:val="24"/>
          <w:szCs w:val="24"/>
          <w:lang w:eastAsia="cs-CZ"/>
        </w:rPr>
        <w:t xml:space="preserve"> levné v porovnání s tím, co říkali ostatní Evropané. </w:t>
      </w:r>
      <w:r w:rsidR="00353A38">
        <w:rPr>
          <w:rFonts w:asciiTheme="majorHAnsi" w:eastAsia="Times New Roman" w:hAnsiTheme="majorHAnsi" w:cs="Times New Roman"/>
          <w:sz w:val="24"/>
          <w:szCs w:val="24"/>
          <w:lang w:eastAsia="cs-CZ"/>
        </w:rPr>
        <w:br/>
      </w:r>
      <w:r w:rsidR="00353A38" w:rsidRPr="00BA441A">
        <w:rPr>
          <w:rFonts w:asciiTheme="majorHAnsi" w:eastAsia="Times New Roman" w:hAnsiTheme="majorHAnsi" w:cs="Times New Roman"/>
          <w:b/>
          <w:bCs/>
          <w:sz w:val="24"/>
          <w:szCs w:val="24"/>
          <w:lang w:eastAsia="cs-CZ"/>
        </w:rPr>
        <w:t>Procedura na hranicích - co mít u sebe? :</w:t>
      </w:r>
    </w:p>
    <w:p w14:paraId="01E01647" w14:textId="6B5CD976" w:rsidR="00353A38" w:rsidRPr="00FE4527" w:rsidRDefault="00BA441A" w:rsidP="00E85AF4">
      <w:pPr>
        <w:rPr>
          <w:rFonts w:asciiTheme="majorHAnsi" w:eastAsia="Times New Roman" w:hAnsiTheme="majorHAnsi" w:cs="Times New Roman"/>
          <w:b/>
          <w:bCs/>
          <w:sz w:val="24"/>
          <w:szCs w:val="24"/>
          <w:lang w:eastAsia="cs-CZ"/>
        </w:rPr>
      </w:pPr>
      <w:r>
        <w:rPr>
          <w:rFonts w:asciiTheme="majorHAnsi" w:eastAsia="Times New Roman" w:hAnsiTheme="majorHAnsi" w:cs="Times New Roman"/>
          <w:sz w:val="24"/>
          <w:szCs w:val="24"/>
          <w:lang w:eastAsia="cs-CZ"/>
        </w:rPr>
        <w:t>Nic speciálního, když jsem odlétal, byl ještě potřeba PCR test na Covid-19 a jednou myslím chtěli na check-inu ukázat vytištěné vízum (ambasáda vám žádný papír nedá, ale dá vám odkaz, kde si vízum můžete vytisknout).</w:t>
      </w:r>
      <w:r w:rsidR="00353A38" w:rsidRPr="00E85AF4">
        <w:rPr>
          <w:rFonts w:asciiTheme="majorHAnsi" w:eastAsia="Times New Roman" w:hAnsiTheme="majorHAnsi" w:cs="Times New Roman"/>
          <w:sz w:val="24"/>
          <w:szCs w:val="24"/>
          <w:lang w:eastAsia="cs-CZ"/>
        </w:rPr>
        <w:br/>
      </w:r>
      <w:r w:rsidR="00353A38" w:rsidRPr="00FE4527">
        <w:rPr>
          <w:rFonts w:asciiTheme="majorHAnsi" w:eastAsia="Times New Roman" w:hAnsiTheme="majorHAnsi" w:cs="Times New Roman"/>
          <w:b/>
          <w:bCs/>
          <w:sz w:val="24"/>
          <w:szCs w:val="24"/>
          <w:lang w:eastAsia="cs-CZ"/>
        </w:rPr>
        <w:t>Pick up nebo samostatná cesta z letiště. :</w:t>
      </w:r>
    </w:p>
    <w:p w14:paraId="78484060" w14:textId="678467EC" w:rsidR="00FE4527" w:rsidRPr="00E85AF4" w:rsidRDefault="00FE4527" w:rsidP="00E85AF4">
      <w:pPr>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el jsem </w:t>
      </w:r>
      <w:r w:rsidR="00BA441A">
        <w:rPr>
          <w:rFonts w:asciiTheme="majorHAnsi" w:eastAsia="Times New Roman" w:hAnsiTheme="majorHAnsi" w:cs="Times New Roman"/>
          <w:sz w:val="24"/>
          <w:szCs w:val="24"/>
          <w:lang w:eastAsia="cs-CZ"/>
        </w:rPr>
        <w:t xml:space="preserve">speciální linkou metra </w:t>
      </w:r>
      <w:r>
        <w:rPr>
          <w:rFonts w:asciiTheme="majorHAnsi" w:eastAsia="Times New Roman" w:hAnsiTheme="majorHAnsi" w:cs="Times New Roman"/>
          <w:sz w:val="24"/>
          <w:szCs w:val="24"/>
          <w:lang w:eastAsia="cs-CZ"/>
        </w:rPr>
        <w:t>z letiště Incheon Airport (lístek jsem koupil na letišt</w:t>
      </w:r>
      <w:r w:rsidR="00C04901">
        <w:rPr>
          <w:rFonts w:asciiTheme="majorHAnsi" w:eastAsia="Times New Roman" w:hAnsiTheme="majorHAnsi" w:cs="Times New Roman"/>
          <w:sz w:val="24"/>
          <w:szCs w:val="24"/>
          <w:lang w:eastAsia="cs-CZ"/>
        </w:rPr>
        <w:t>i</w:t>
      </w:r>
      <w:r>
        <w:rPr>
          <w:rFonts w:asciiTheme="majorHAnsi" w:eastAsia="Times New Roman" w:hAnsiTheme="majorHAnsi" w:cs="Times New Roman"/>
          <w:sz w:val="24"/>
          <w:szCs w:val="24"/>
          <w:lang w:eastAsia="cs-CZ"/>
        </w:rPr>
        <w:t>) na Seoul Station, odtamtud vlakem KTX (lístek jsem koupil na Seoul Station) do Daejeon</w:t>
      </w:r>
      <w:r w:rsidR="00BA441A">
        <w:rPr>
          <w:rFonts w:asciiTheme="majorHAnsi" w:eastAsia="Times New Roman" w:hAnsiTheme="majorHAnsi" w:cs="Times New Roman"/>
          <w:sz w:val="24"/>
          <w:szCs w:val="24"/>
          <w:lang w:eastAsia="cs-CZ"/>
        </w:rPr>
        <w:t>u</w:t>
      </w:r>
      <w:r>
        <w:rPr>
          <w:rFonts w:asciiTheme="majorHAnsi" w:eastAsia="Times New Roman" w:hAnsiTheme="majorHAnsi" w:cs="Times New Roman"/>
          <w:sz w:val="24"/>
          <w:szCs w:val="24"/>
          <w:lang w:eastAsia="cs-CZ"/>
        </w:rPr>
        <w:t>, pak taxíkem na kampus. Pozor, taxikáři skoro nikdy nemluví anglicky, ale pán pochopil, když jsem řekl „KAIST“.</w:t>
      </w:r>
      <w:r w:rsidR="00BA441A">
        <w:rPr>
          <w:rFonts w:asciiTheme="majorHAnsi" w:eastAsia="Times New Roman" w:hAnsiTheme="majorHAnsi" w:cs="Times New Roman"/>
          <w:sz w:val="24"/>
          <w:szCs w:val="24"/>
          <w:lang w:eastAsia="cs-CZ"/>
        </w:rPr>
        <w:t xml:space="preserve"> </w:t>
      </w:r>
      <w:r w:rsidR="00AB6E37">
        <w:rPr>
          <w:rFonts w:asciiTheme="majorHAnsi" w:eastAsia="Times New Roman" w:hAnsiTheme="majorHAnsi" w:cs="Times New Roman"/>
          <w:sz w:val="24"/>
          <w:szCs w:val="24"/>
          <w:lang w:eastAsia="cs-CZ"/>
        </w:rPr>
        <w:t xml:space="preserve">Jinak je možné jet v Daejeonu z nádraží metrem na stanici Wolpyeong a pak jít asi půl hodiny pěšky, což se zavazadly asi není nejlepší. </w:t>
      </w:r>
      <w:r w:rsidR="00BA441A">
        <w:rPr>
          <w:rFonts w:asciiTheme="majorHAnsi" w:eastAsia="Times New Roman" w:hAnsiTheme="majorHAnsi" w:cs="Times New Roman"/>
          <w:sz w:val="24"/>
          <w:szCs w:val="24"/>
          <w:lang w:eastAsia="cs-CZ"/>
        </w:rPr>
        <w:t xml:space="preserve">Slyšel jsem i </w:t>
      </w:r>
      <w:r w:rsidR="00AB6E37">
        <w:rPr>
          <w:rFonts w:asciiTheme="majorHAnsi" w:eastAsia="Times New Roman" w:hAnsiTheme="majorHAnsi" w:cs="Times New Roman"/>
          <w:sz w:val="24"/>
          <w:szCs w:val="24"/>
          <w:lang w:eastAsia="cs-CZ"/>
        </w:rPr>
        <w:t xml:space="preserve">o </w:t>
      </w:r>
      <w:r w:rsidR="00BA441A">
        <w:rPr>
          <w:rFonts w:asciiTheme="majorHAnsi" w:eastAsia="Times New Roman" w:hAnsiTheme="majorHAnsi" w:cs="Times New Roman"/>
          <w:sz w:val="24"/>
          <w:szCs w:val="24"/>
          <w:lang w:eastAsia="cs-CZ"/>
        </w:rPr>
        <w:t xml:space="preserve">možnosti jet mezi Seoulem a Daejeonem autobusem, ale to jsem nevyužil. Dá se také letět do kteréhokoli jiného města, jelikož Korea </w:t>
      </w:r>
      <w:r w:rsidR="00AB6E37">
        <w:rPr>
          <w:rFonts w:asciiTheme="majorHAnsi" w:eastAsia="Times New Roman" w:hAnsiTheme="majorHAnsi" w:cs="Times New Roman"/>
          <w:sz w:val="24"/>
          <w:szCs w:val="24"/>
          <w:lang w:eastAsia="cs-CZ"/>
        </w:rPr>
        <w:t>má velice dobrá vlaková spojení (byť ne úplně levná).</w:t>
      </w:r>
    </w:p>
    <w:p w14:paraId="3E74152E" w14:textId="405CE630" w:rsidR="00353A38" w:rsidRDefault="00353A38" w:rsidP="009D69D3">
      <w:pPr>
        <w:spacing w:after="0" w:line="240" w:lineRule="auto"/>
        <w:rPr>
          <w:rFonts w:asciiTheme="majorHAnsi" w:eastAsia="Times New Roman" w:hAnsiTheme="majorHAnsi" w:cs="Times New Roman"/>
          <w:sz w:val="24"/>
          <w:szCs w:val="24"/>
          <w:lang w:eastAsia="cs-CZ"/>
        </w:rPr>
      </w:pPr>
    </w:p>
    <w:p w14:paraId="46F7886B"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436472FB" w14:textId="0A3B8EE7" w:rsidR="00353A38" w:rsidRPr="00CE678C" w:rsidRDefault="00353A38" w:rsidP="00CE678C">
      <w:pPr>
        <w:spacing w:after="0" w:line="240" w:lineRule="auto"/>
        <w:rPr>
          <w:rFonts w:asciiTheme="majorHAnsi" w:eastAsia="Times New Roman" w:hAnsiTheme="majorHAnsi" w:cs="Times New Roman"/>
          <w:sz w:val="24"/>
          <w:szCs w:val="24"/>
          <w:lang w:eastAsia="cs-CZ"/>
        </w:rPr>
      </w:pPr>
      <w:r w:rsidRPr="00FB47D6">
        <w:rPr>
          <w:rFonts w:asciiTheme="majorHAnsi" w:eastAsia="Times New Roman" w:hAnsiTheme="majorHAnsi" w:cs="Times New Roman"/>
          <w:b/>
          <w:bCs/>
          <w:sz w:val="24"/>
          <w:szCs w:val="24"/>
          <w:lang w:eastAsia="cs-CZ"/>
        </w:rPr>
        <w:t>Měnil/a jste během pobytu studijní plán? :</w:t>
      </w:r>
      <w:r w:rsidR="00FB47D6">
        <w:rPr>
          <w:rFonts w:asciiTheme="majorHAnsi" w:eastAsia="Times New Roman" w:hAnsiTheme="majorHAnsi" w:cs="Times New Roman"/>
          <w:sz w:val="24"/>
          <w:szCs w:val="24"/>
          <w:lang w:eastAsia="cs-CZ"/>
        </w:rPr>
        <w:t xml:space="preserve"> Ano</w:t>
      </w:r>
    </w:p>
    <w:p w14:paraId="7F9BDE79" w14:textId="02AEF327"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y a jak probíhá registrace do kurzů na zahraniční škole? (Jsou nějaká omezení pro výběr kurzů; možnosti změny kurzů.)</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
    <w:p w14:paraId="19B2B940" w14:textId="2989589E" w:rsidR="00353A38" w:rsidRPr="008412DB" w:rsidRDefault="00353A38" w:rsidP="009D69D3">
      <w:pPr>
        <w:spacing w:after="0" w:line="240" w:lineRule="auto"/>
        <w:rPr>
          <w:rFonts w:asciiTheme="majorHAnsi" w:eastAsia="Times New Roman" w:hAnsiTheme="majorHAnsi" w:cs="Times New Roman"/>
          <w:b/>
          <w:bCs/>
          <w:sz w:val="24"/>
          <w:szCs w:val="24"/>
          <w:lang w:eastAsia="cs-CZ"/>
        </w:rPr>
      </w:pPr>
      <w:r w:rsidRPr="008412DB">
        <w:rPr>
          <w:rFonts w:asciiTheme="majorHAnsi" w:eastAsia="Times New Roman" w:hAnsiTheme="majorHAnsi" w:cs="Times New Roman"/>
          <w:b/>
          <w:bCs/>
          <w:sz w:val="24"/>
          <w:szCs w:val="24"/>
          <w:lang w:eastAsia="cs-CZ"/>
        </w:rPr>
        <w:t>Doporučil/a byste nějaký zajímavý předmět/kurz/vyučujícího? :</w:t>
      </w:r>
    </w:p>
    <w:p w14:paraId="151978B9" w14:textId="15038B9E" w:rsidR="00AB6E37" w:rsidRDefault="00AB6E3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šechny tři kurzy, co jsem měl, byly výborné</w:t>
      </w:r>
      <w:r w:rsidR="008412DB">
        <w:rPr>
          <w:rFonts w:asciiTheme="majorHAnsi" w:eastAsia="Times New Roman" w:hAnsiTheme="majorHAnsi" w:cs="Times New Roman"/>
          <w:sz w:val="24"/>
          <w:szCs w:val="24"/>
          <w:lang w:eastAsia="cs-CZ"/>
        </w:rPr>
        <w:t xml:space="preserve"> a obohacující</w:t>
      </w:r>
      <w:r>
        <w:rPr>
          <w:rFonts w:asciiTheme="majorHAnsi" w:eastAsia="Times New Roman" w:hAnsiTheme="majorHAnsi" w:cs="Times New Roman"/>
          <w:sz w:val="24"/>
          <w:szCs w:val="24"/>
          <w:lang w:eastAsia="cs-CZ"/>
        </w:rPr>
        <w:t xml:space="preserve"> – </w:t>
      </w:r>
    </w:p>
    <w:p w14:paraId="7879984D" w14:textId="440FE9C4" w:rsidR="00353A38" w:rsidRDefault="008412DB"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w:t>
      </w:r>
      <w:r w:rsidR="00AB6E37" w:rsidRPr="00AB6E37">
        <w:rPr>
          <w:rFonts w:asciiTheme="majorHAnsi" w:eastAsia="Times New Roman" w:hAnsiTheme="majorHAnsi" w:cs="Times New Roman"/>
          <w:sz w:val="24"/>
          <w:szCs w:val="24"/>
          <w:lang w:eastAsia="cs-CZ"/>
        </w:rPr>
        <w:t>Korean1 for graduate international students(HSS586(B</w:t>
      </w:r>
      <w:r w:rsidR="00AB6E37">
        <w:rPr>
          <w:rFonts w:asciiTheme="majorHAnsi" w:eastAsia="Times New Roman" w:hAnsiTheme="majorHAnsi" w:cs="Times New Roman"/>
          <w:sz w:val="24"/>
          <w:szCs w:val="24"/>
          <w:lang w:eastAsia="cs-CZ"/>
        </w:rPr>
        <w:t>)), profesorka Kim Deokshin:</w:t>
      </w:r>
    </w:p>
    <w:p w14:paraId="37058482" w14:textId="06A0BF98" w:rsidR="00AB6E37" w:rsidRDefault="00AB6E37" w:rsidP="00AB6E37">
      <w:pPr>
        <w:spacing w:after="0" w:line="240" w:lineRule="auto"/>
        <w:ind w:left="708"/>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Učit se Korejsky byla zábava</w:t>
      </w:r>
      <w:r w:rsidR="00DC2C9E">
        <w:rPr>
          <w:rFonts w:asciiTheme="majorHAnsi" w:eastAsia="Times New Roman" w:hAnsiTheme="majorHAnsi" w:cs="Times New Roman"/>
          <w:sz w:val="24"/>
          <w:szCs w:val="24"/>
          <w:lang w:eastAsia="cs-CZ"/>
        </w:rPr>
        <w:t>. R</w:t>
      </w:r>
      <w:r>
        <w:rPr>
          <w:rFonts w:asciiTheme="majorHAnsi" w:eastAsia="Times New Roman" w:hAnsiTheme="majorHAnsi" w:cs="Times New Roman"/>
          <w:sz w:val="24"/>
          <w:szCs w:val="24"/>
          <w:lang w:eastAsia="cs-CZ"/>
        </w:rPr>
        <w:t xml:space="preserve">ozhodně se to v Koreji vyplatí, jelikož úroveň angličtiny je celkově mizerná, často ani studenti na KAISTu nemluvili moc anglicky (ale </w:t>
      </w:r>
      <w:r w:rsidR="008412DB">
        <w:rPr>
          <w:rFonts w:asciiTheme="majorHAnsi" w:eastAsia="Times New Roman" w:hAnsiTheme="majorHAnsi" w:cs="Times New Roman"/>
          <w:sz w:val="24"/>
          <w:szCs w:val="24"/>
          <w:lang w:eastAsia="cs-CZ"/>
        </w:rPr>
        <w:t>někdy</w:t>
      </w:r>
      <w:r>
        <w:rPr>
          <w:rFonts w:asciiTheme="majorHAnsi" w:eastAsia="Times New Roman" w:hAnsiTheme="majorHAnsi" w:cs="Times New Roman"/>
          <w:sz w:val="24"/>
          <w:szCs w:val="24"/>
          <w:lang w:eastAsia="cs-CZ"/>
        </w:rPr>
        <w:t xml:space="preserve"> se jen velmi stydí). Hlavně musím doporučit profesorku Kim Deokshin, byla extrémně energická (údajně </w:t>
      </w:r>
      <w:r w:rsidR="00DC2C9E">
        <w:rPr>
          <w:rFonts w:asciiTheme="majorHAnsi" w:eastAsia="Times New Roman" w:hAnsiTheme="majorHAnsi" w:cs="Times New Roman"/>
          <w:sz w:val="24"/>
          <w:szCs w:val="24"/>
          <w:lang w:eastAsia="cs-CZ"/>
        </w:rPr>
        <w:t>konzumuje</w:t>
      </w:r>
      <w:r>
        <w:rPr>
          <w:rFonts w:asciiTheme="majorHAnsi" w:eastAsia="Times New Roman" w:hAnsiTheme="majorHAnsi" w:cs="Times New Roman"/>
          <w:sz w:val="24"/>
          <w:szCs w:val="24"/>
          <w:lang w:eastAsia="cs-CZ"/>
        </w:rPr>
        <w:t xml:space="preserve"> hodně ženšenu), pozitivní a hodiny byly interaktivní a zároveň jsme se hodně</w:t>
      </w:r>
      <w:r w:rsidR="008412DB">
        <w:rPr>
          <w:rFonts w:asciiTheme="majorHAnsi" w:eastAsia="Times New Roman" w:hAnsiTheme="majorHAnsi" w:cs="Times New Roman"/>
          <w:sz w:val="24"/>
          <w:szCs w:val="24"/>
          <w:lang w:eastAsia="cs-CZ"/>
        </w:rPr>
        <w:t xml:space="preserve"> naučili</w:t>
      </w:r>
      <w:r>
        <w:rPr>
          <w:rFonts w:asciiTheme="majorHAnsi" w:eastAsia="Times New Roman" w:hAnsiTheme="majorHAnsi" w:cs="Times New Roman"/>
          <w:sz w:val="24"/>
          <w:szCs w:val="24"/>
          <w:lang w:eastAsia="cs-CZ"/>
        </w:rPr>
        <w:t>.</w:t>
      </w:r>
      <w:r w:rsidR="008412DB">
        <w:rPr>
          <w:rFonts w:asciiTheme="majorHAnsi" w:eastAsia="Times New Roman" w:hAnsiTheme="majorHAnsi" w:cs="Times New Roman"/>
          <w:sz w:val="24"/>
          <w:szCs w:val="24"/>
          <w:lang w:eastAsia="cs-CZ"/>
        </w:rPr>
        <w:t xml:space="preserve"> Předmět měl midterm, týdenní úkoly a závěrečnou zkoušku.</w:t>
      </w:r>
    </w:p>
    <w:p w14:paraId="3DD91C23" w14:textId="3187D4FA" w:rsidR="00AB6E37" w:rsidRDefault="008412DB" w:rsidP="00AB6E37">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w:t>
      </w:r>
      <w:r w:rsidR="00AB6E37" w:rsidRPr="00AB6E37">
        <w:rPr>
          <w:rFonts w:asciiTheme="majorHAnsi" w:eastAsia="Times New Roman" w:hAnsiTheme="majorHAnsi" w:cs="Times New Roman"/>
          <w:sz w:val="24"/>
          <w:szCs w:val="24"/>
          <w:lang w:eastAsia="cs-CZ"/>
        </w:rPr>
        <w:t>Brain-inspired Artificial Intelligence(BCE772</w:t>
      </w:r>
      <w:r w:rsidR="00AB6E37">
        <w:rPr>
          <w:rFonts w:asciiTheme="majorHAnsi" w:eastAsia="Times New Roman" w:hAnsiTheme="majorHAnsi" w:cs="Times New Roman"/>
          <w:sz w:val="24"/>
          <w:szCs w:val="24"/>
          <w:lang w:eastAsia="cs-CZ"/>
        </w:rPr>
        <w:t>), profesor Sang Wan Lee</w:t>
      </w:r>
    </w:p>
    <w:p w14:paraId="04A89182" w14:textId="4AC9FBC1" w:rsidR="008412DB" w:rsidRDefault="00AB6E37" w:rsidP="008412DB">
      <w:pPr>
        <w:spacing w:after="0" w:line="240" w:lineRule="auto"/>
        <w:ind w:left="708"/>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ajímavý předmět, většina je o klasickém Reinforcement Learning, profesor se (zvlášť ke konci) snaží ukázat </w:t>
      </w:r>
      <w:r w:rsidR="008412DB">
        <w:rPr>
          <w:rFonts w:asciiTheme="majorHAnsi" w:eastAsia="Times New Roman" w:hAnsiTheme="majorHAnsi" w:cs="Times New Roman"/>
          <w:sz w:val="24"/>
          <w:szCs w:val="24"/>
          <w:lang w:eastAsia="cs-CZ"/>
        </w:rPr>
        <w:t xml:space="preserve">přehled neurovědy za RL a </w:t>
      </w:r>
      <w:r>
        <w:rPr>
          <w:rFonts w:asciiTheme="majorHAnsi" w:eastAsia="Times New Roman" w:hAnsiTheme="majorHAnsi" w:cs="Times New Roman"/>
          <w:sz w:val="24"/>
          <w:szCs w:val="24"/>
          <w:lang w:eastAsia="cs-CZ"/>
        </w:rPr>
        <w:t>výzkum</w:t>
      </w:r>
      <w:r w:rsidR="008412DB">
        <w:rPr>
          <w:rFonts w:asciiTheme="majorHAnsi" w:eastAsia="Times New Roman" w:hAnsiTheme="majorHAnsi" w:cs="Times New Roman"/>
          <w:sz w:val="24"/>
          <w:szCs w:val="24"/>
          <w:lang w:eastAsia="cs-CZ"/>
        </w:rPr>
        <w:t>, který hledá jak RL funguje v lidech. Předmět měl jen jeden open-book midterm, žádnou zkoušku a zakončen projektem s volným tématem.</w:t>
      </w:r>
    </w:p>
    <w:p w14:paraId="56C00E81" w14:textId="43024D51" w:rsidR="008412DB" w:rsidRDefault="008412DB" w:rsidP="008412DB">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w:t>
      </w:r>
      <w:r w:rsidRPr="008412DB">
        <w:rPr>
          <w:rFonts w:asciiTheme="majorHAnsi" w:eastAsia="Times New Roman" w:hAnsiTheme="majorHAnsi" w:cs="Times New Roman"/>
          <w:sz w:val="24"/>
          <w:szCs w:val="24"/>
          <w:lang w:eastAsia="cs-CZ"/>
        </w:rPr>
        <w:t>Soft Robotics: Bioinspired Systems(ME684</w:t>
      </w:r>
      <w:r>
        <w:rPr>
          <w:rFonts w:asciiTheme="majorHAnsi" w:eastAsia="Times New Roman" w:hAnsiTheme="majorHAnsi" w:cs="Times New Roman"/>
          <w:sz w:val="24"/>
          <w:szCs w:val="24"/>
          <w:lang w:eastAsia="cs-CZ"/>
        </w:rPr>
        <w:t>), profesor Ki-Uk Kyung</w:t>
      </w:r>
    </w:p>
    <w:p w14:paraId="76C250B4" w14:textId="204565F9" w:rsidR="008412DB" w:rsidRDefault="008412DB" w:rsidP="008412DB">
      <w:pPr>
        <w:spacing w:after="0" w:line="240" w:lineRule="auto"/>
        <w:ind w:left="708"/>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Unikátní předmět, byl veden formou přednášek, kde profesor ukazoval přírodou navržené principy, které stojí za to převzít do robotiky (např. proč je bambus tak silný, proč mouchy dokáží tak rychle reagovat a vyhýbat se, jak funguje adheze k povrchům u pavouků, jak funguje změna barvy chameleonů nebo chobotnic atd.), často podněcoval diskuzi. Předmět neměl žádné zkoušky, ale v polovině semestru jsme se rozdělili na skupiny, kde každá pracovala s nějakým typem měkkého aktuátoru, v laboratořích jsme se seznámili s procesem výroby těchto aktuátorů a pak na konci semestru jsme poslední </w:t>
      </w:r>
      <w:r w:rsidR="00DC2C9E">
        <w:rPr>
          <w:rFonts w:asciiTheme="majorHAnsi" w:eastAsia="Times New Roman" w:hAnsiTheme="majorHAnsi" w:cs="Times New Roman"/>
          <w:sz w:val="24"/>
          <w:szCs w:val="24"/>
          <w:lang w:eastAsia="cs-CZ"/>
        </w:rPr>
        <w:t>2</w:t>
      </w:r>
      <w:r>
        <w:rPr>
          <w:rFonts w:asciiTheme="majorHAnsi" w:eastAsia="Times New Roman" w:hAnsiTheme="majorHAnsi" w:cs="Times New Roman"/>
          <w:sz w:val="24"/>
          <w:szCs w:val="24"/>
          <w:lang w:eastAsia="cs-CZ"/>
        </w:rPr>
        <w:t xml:space="preserve"> týdny vyráběli projekt používající tento aktutátor (my například robotickou rybu s IPMC pohonem).</w:t>
      </w:r>
    </w:p>
    <w:p w14:paraId="5F91130E" w14:textId="77777777" w:rsidR="00AB6E37" w:rsidRPr="00CE678C" w:rsidRDefault="00AB6E37" w:rsidP="00AB6E37">
      <w:pPr>
        <w:spacing w:after="0" w:line="240" w:lineRule="auto"/>
        <w:rPr>
          <w:rFonts w:asciiTheme="majorHAnsi" w:eastAsia="Times New Roman" w:hAnsiTheme="majorHAnsi" w:cs="Times New Roman"/>
          <w:sz w:val="24"/>
          <w:szCs w:val="24"/>
          <w:lang w:eastAsia="cs-CZ"/>
        </w:rPr>
      </w:pPr>
    </w:p>
    <w:p w14:paraId="67E44C45" w14:textId="77777777" w:rsidR="00FE4527" w:rsidRDefault="00353A38" w:rsidP="009D69D3">
      <w:pPr>
        <w:spacing w:after="0" w:line="240" w:lineRule="auto"/>
        <w:rPr>
          <w:rFonts w:asciiTheme="majorHAnsi" w:eastAsia="Times New Roman" w:hAnsiTheme="majorHAnsi" w:cs="Times New Roman"/>
          <w:sz w:val="24"/>
          <w:szCs w:val="24"/>
          <w:lang w:eastAsia="cs-CZ"/>
        </w:rPr>
      </w:pPr>
      <w:r w:rsidRPr="00747026">
        <w:rPr>
          <w:rFonts w:asciiTheme="majorHAnsi" w:eastAsia="Times New Roman" w:hAnsiTheme="majorHAnsi" w:cs="Times New Roman"/>
          <w:b/>
          <w:bCs/>
          <w:sz w:val="24"/>
          <w:szCs w:val="24"/>
          <w:lang w:eastAsia="cs-CZ"/>
        </w:rPr>
        <w:t>Byla součástí Vašeho studia také praktická stáž/praxe? :</w:t>
      </w:r>
      <w:r w:rsidR="00747026">
        <w:rPr>
          <w:rFonts w:asciiTheme="majorHAnsi" w:eastAsia="Times New Roman" w:hAnsiTheme="majorHAnsi" w:cs="Times New Roman"/>
          <w:sz w:val="24"/>
          <w:szCs w:val="24"/>
          <w:lang w:eastAsia="cs-CZ"/>
        </w:rPr>
        <w:t xml:space="preserve"> </w:t>
      </w:r>
    </w:p>
    <w:p w14:paraId="6BD4A9D2" w14:textId="0C6289F2" w:rsidR="00353A38" w:rsidRPr="00CE678C" w:rsidRDefault="0074702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 rámci předmětu Soft Robotics jsme pracovali několikrát v</w:t>
      </w:r>
      <w:r w:rsidR="008412DB">
        <w:rPr>
          <w:rFonts w:asciiTheme="majorHAnsi" w:eastAsia="Times New Roman" w:hAnsiTheme="majorHAnsi" w:cs="Times New Roman"/>
          <w:sz w:val="24"/>
          <w:szCs w:val="24"/>
          <w:lang w:eastAsia="cs-CZ"/>
        </w:rPr>
        <w:t> </w:t>
      </w:r>
      <w:r>
        <w:rPr>
          <w:rFonts w:asciiTheme="majorHAnsi" w:eastAsia="Times New Roman" w:hAnsiTheme="majorHAnsi" w:cs="Times New Roman"/>
          <w:sz w:val="24"/>
          <w:szCs w:val="24"/>
          <w:lang w:eastAsia="cs-CZ"/>
        </w:rPr>
        <w:t>laboratoři</w:t>
      </w:r>
      <w:r w:rsidR="008412DB">
        <w:rPr>
          <w:rFonts w:asciiTheme="majorHAnsi" w:eastAsia="Times New Roman" w:hAnsiTheme="majorHAnsi" w:cs="Times New Roman"/>
          <w:sz w:val="24"/>
          <w:szCs w:val="24"/>
          <w:lang w:eastAsia="cs-CZ"/>
        </w:rPr>
        <w:t>.</w:t>
      </w:r>
    </w:p>
    <w:p w14:paraId="5883D433" w14:textId="39EC129A" w:rsidR="00353A38" w:rsidRPr="001D3E46" w:rsidRDefault="00353A38" w:rsidP="009D69D3">
      <w:pPr>
        <w:spacing w:after="0" w:line="240" w:lineRule="auto"/>
        <w:rPr>
          <w:rFonts w:asciiTheme="majorHAnsi" w:eastAsia="Times New Roman" w:hAnsiTheme="majorHAnsi" w:cs="Times New Roman"/>
          <w:b/>
          <w:bCs/>
          <w:sz w:val="24"/>
          <w:szCs w:val="24"/>
          <w:lang w:eastAsia="cs-CZ"/>
        </w:rPr>
      </w:pPr>
      <w:r w:rsidRPr="001D3E46">
        <w:rPr>
          <w:rFonts w:asciiTheme="majorHAnsi" w:eastAsia="Times New Roman" w:hAnsiTheme="majorHAnsi" w:cs="Times New Roman"/>
          <w:b/>
          <w:bCs/>
          <w:sz w:val="24"/>
          <w:szCs w:val="24"/>
          <w:lang w:eastAsia="cs-CZ"/>
        </w:rPr>
        <w:t>Popište způsob výuky (teorie, praxe, projekty) a hodnocení práce studentů na zahraniční škole a porovnejte s Vaší domácí školou. :</w:t>
      </w:r>
      <w:r w:rsidR="00747026" w:rsidRPr="001D3E46">
        <w:rPr>
          <w:rFonts w:asciiTheme="majorHAnsi" w:eastAsia="Times New Roman" w:hAnsiTheme="majorHAnsi" w:cs="Times New Roman"/>
          <w:b/>
          <w:bCs/>
          <w:sz w:val="24"/>
          <w:szCs w:val="24"/>
          <w:lang w:eastAsia="cs-CZ"/>
        </w:rPr>
        <w:t xml:space="preserve"> </w:t>
      </w:r>
    </w:p>
    <w:p w14:paraId="30927ED4" w14:textId="20B94D92" w:rsidR="001D3E46" w:rsidRPr="00CE678C" w:rsidRDefault="001D3E4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Celkově mi přišlo studium +- volnější než na magistru na ČVUT FEL, což může být hlavně tím, že na KAISTu (ostatně jako skoro všude na světě) se předpokládá, že během magisterského studia student zároveň pracuje v nějaké laboratoři. Tato práce je často velmi časově náročná (dle výpovědí a viditelného vyčerpání </w:t>
      </w:r>
      <w:r w:rsidR="00DC2C9E">
        <w:rPr>
          <w:rFonts w:asciiTheme="majorHAnsi" w:eastAsia="Times New Roman" w:hAnsiTheme="majorHAnsi" w:cs="Times New Roman"/>
          <w:sz w:val="24"/>
          <w:szCs w:val="24"/>
          <w:lang w:eastAsia="cs-CZ"/>
        </w:rPr>
        <w:t xml:space="preserve">full-time </w:t>
      </w:r>
      <w:r>
        <w:rPr>
          <w:rFonts w:asciiTheme="majorHAnsi" w:eastAsia="Times New Roman" w:hAnsiTheme="majorHAnsi" w:cs="Times New Roman"/>
          <w:sz w:val="24"/>
          <w:szCs w:val="24"/>
          <w:lang w:eastAsia="cs-CZ"/>
        </w:rPr>
        <w:t xml:space="preserve">spolužáků), takže je profesoři tolik nezatěžují jako u nás. Od exchange studentů se ale práce </w:t>
      </w:r>
      <w:r w:rsidR="00DC2C9E">
        <w:rPr>
          <w:rFonts w:asciiTheme="majorHAnsi" w:eastAsia="Times New Roman" w:hAnsiTheme="majorHAnsi" w:cs="Times New Roman"/>
          <w:sz w:val="24"/>
          <w:szCs w:val="24"/>
          <w:lang w:eastAsia="cs-CZ"/>
        </w:rPr>
        <w:t>pro nějakou laboratoř</w:t>
      </w:r>
      <w:r>
        <w:rPr>
          <w:rFonts w:asciiTheme="majorHAnsi" w:eastAsia="Times New Roman" w:hAnsiTheme="majorHAnsi" w:cs="Times New Roman"/>
          <w:sz w:val="24"/>
          <w:szCs w:val="24"/>
          <w:lang w:eastAsia="cs-CZ"/>
        </w:rPr>
        <w:t xml:space="preserve"> neočekává ani nevyžaduje, a tak to je dost možná jednodušší. Bakalářské studium je, co jsem slyšel, srovnatelně náročné</w:t>
      </w:r>
      <w:r w:rsidR="00DC2C9E">
        <w:rPr>
          <w:rFonts w:asciiTheme="majorHAnsi" w:eastAsia="Times New Roman" w:hAnsiTheme="majorHAnsi" w:cs="Times New Roman"/>
          <w:sz w:val="24"/>
          <w:szCs w:val="24"/>
          <w:lang w:eastAsia="cs-CZ"/>
        </w:rPr>
        <w:t xml:space="preserve"> jako na ČVUT.</w:t>
      </w:r>
    </w:p>
    <w:p w14:paraId="54708C8E" w14:textId="76ECF235" w:rsidR="00353A38" w:rsidRPr="001D3E46" w:rsidRDefault="00353A38" w:rsidP="00CB699C">
      <w:pPr>
        <w:spacing w:after="0" w:line="240" w:lineRule="auto"/>
        <w:rPr>
          <w:rFonts w:asciiTheme="majorHAnsi" w:eastAsia="Times New Roman" w:hAnsiTheme="majorHAnsi" w:cs="Times New Roman"/>
          <w:b/>
          <w:bCs/>
          <w:sz w:val="24"/>
          <w:szCs w:val="24"/>
          <w:lang w:eastAsia="cs-CZ"/>
        </w:rPr>
      </w:pPr>
      <w:r w:rsidRPr="001D3E46">
        <w:rPr>
          <w:rFonts w:asciiTheme="majorHAnsi" w:eastAsia="Times New Roman" w:hAnsiTheme="majorHAnsi" w:cs="Times New Roman"/>
          <w:b/>
          <w:bCs/>
          <w:sz w:val="24"/>
          <w:szCs w:val="24"/>
          <w:lang w:eastAsia="cs-CZ"/>
        </w:rPr>
        <w:t>Jaká je kvalita výuky na zahraniční škole ve srovnání s</w:t>
      </w:r>
      <w:r w:rsidR="001D3E46">
        <w:rPr>
          <w:rFonts w:asciiTheme="majorHAnsi" w:eastAsia="Times New Roman" w:hAnsiTheme="majorHAnsi" w:cs="Times New Roman"/>
          <w:b/>
          <w:bCs/>
          <w:sz w:val="24"/>
          <w:szCs w:val="24"/>
          <w:lang w:eastAsia="cs-CZ"/>
        </w:rPr>
        <w:t> </w:t>
      </w:r>
      <w:r w:rsidRPr="001D3E46">
        <w:rPr>
          <w:rFonts w:asciiTheme="majorHAnsi" w:eastAsia="Times New Roman" w:hAnsiTheme="majorHAnsi" w:cs="Times New Roman"/>
          <w:b/>
          <w:bCs/>
          <w:sz w:val="24"/>
          <w:szCs w:val="24"/>
          <w:lang w:eastAsia="cs-CZ"/>
        </w:rPr>
        <w:t>domácí? :</w:t>
      </w:r>
    </w:p>
    <w:p w14:paraId="142D7227" w14:textId="18D90DAD" w:rsidR="00747026" w:rsidRPr="00CE678C" w:rsidRDefault="001D3E46" w:rsidP="00CB699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o se přínosu týče, řekl bych že srovnatelná. Je velmi znát, že KAIST je bohatá a velká škola, takže je velmi dobře vybavená</w:t>
      </w:r>
      <w:r w:rsidR="00926E3C">
        <w:rPr>
          <w:rFonts w:asciiTheme="majorHAnsi" w:eastAsia="Times New Roman" w:hAnsiTheme="majorHAnsi" w:cs="Times New Roman"/>
          <w:sz w:val="24"/>
          <w:szCs w:val="24"/>
          <w:lang w:eastAsia="cs-CZ"/>
        </w:rPr>
        <w:t xml:space="preserve"> a například pro robotiku má mnohem více laboratoří, robotů a možností. </w:t>
      </w:r>
    </w:p>
    <w:p w14:paraId="7CCD103B" w14:textId="52B8ADF2" w:rsidR="00353A38" w:rsidRPr="00F85DE5" w:rsidRDefault="00353A38" w:rsidP="009D69D3">
      <w:pPr>
        <w:spacing w:after="0" w:line="240" w:lineRule="auto"/>
        <w:rPr>
          <w:rFonts w:asciiTheme="majorHAnsi" w:eastAsia="Times New Roman" w:hAnsiTheme="majorHAnsi" w:cs="Times New Roman"/>
          <w:b/>
          <w:bCs/>
          <w:sz w:val="24"/>
          <w:szCs w:val="24"/>
          <w:lang w:eastAsia="cs-CZ"/>
        </w:rPr>
      </w:pPr>
      <w:r w:rsidRPr="00F85DE5">
        <w:rPr>
          <w:rFonts w:asciiTheme="majorHAnsi" w:eastAsia="Times New Roman" w:hAnsiTheme="majorHAnsi" w:cs="Times New Roman"/>
          <w:b/>
          <w:bCs/>
          <w:sz w:val="24"/>
          <w:szCs w:val="24"/>
          <w:lang w:eastAsia="cs-CZ"/>
        </w:rPr>
        <w:lastRenderedPageBreak/>
        <w:t>Jak jste získával/a studijní/pracovní materiál na zahraniční škole? (Byl přidělován v rámci výuky či jej bylo nutné koupit?) :</w:t>
      </w:r>
    </w:p>
    <w:p w14:paraId="11F5F45C" w14:textId="1CAF570B" w:rsidR="00F85DE5" w:rsidRPr="00CE678C" w:rsidRDefault="00F85DE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 přidělován v rámci výuky. Na Korean 1 je potřeba učebnice a pracovní sešit, ale ty se dají najít v pdf na internetu.</w:t>
      </w:r>
    </w:p>
    <w:p w14:paraId="61F48FCF" w14:textId="0DAAFD18" w:rsidR="00353A38" w:rsidRPr="00F85DE5" w:rsidRDefault="00353A38" w:rsidP="00E85AF4">
      <w:pPr>
        <w:spacing w:after="0" w:line="240" w:lineRule="auto"/>
        <w:rPr>
          <w:rFonts w:asciiTheme="majorHAnsi" w:eastAsia="Times New Roman" w:hAnsiTheme="majorHAnsi" w:cs="Times New Roman"/>
          <w:b/>
          <w:bCs/>
          <w:sz w:val="24"/>
          <w:szCs w:val="24"/>
          <w:lang w:eastAsia="cs-CZ"/>
        </w:rPr>
      </w:pPr>
      <w:r w:rsidRPr="00F85DE5">
        <w:rPr>
          <w:rFonts w:asciiTheme="majorHAnsi" w:eastAsia="Times New Roman" w:hAnsiTheme="majorHAnsi" w:cs="Times New Roman"/>
          <w:b/>
          <w:bCs/>
          <w:sz w:val="24"/>
          <w:szCs w:val="24"/>
          <w:lang w:eastAsia="cs-CZ"/>
        </w:rPr>
        <w:t>Jaká je vybavenost kampusu? :</w:t>
      </w:r>
    </w:p>
    <w:p w14:paraId="73BC28C1" w14:textId="3AFE0DAC" w:rsidR="00F85DE5" w:rsidRPr="00CE678C" w:rsidRDefault="00F85DE5" w:rsidP="00E85AF4">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elmi rozsáhlá, hlavně jim závidím makerspace (</w:t>
      </w:r>
      <w:hyperlink r:id="rId5" w:history="1">
        <w:r w:rsidRPr="00644EDB">
          <w:rPr>
            <w:rStyle w:val="Hypertextovodkaz"/>
            <w:rFonts w:asciiTheme="majorHAnsi" w:eastAsia="Times New Roman" w:hAnsiTheme="majorHAnsi" w:cs="Times New Roman"/>
            <w:sz w:val="24"/>
            <w:szCs w:val="24"/>
            <w:lang w:eastAsia="cs-CZ"/>
          </w:rPr>
          <w:t>https://ideafactory.kaist.ac.kr/</w:t>
        </w:r>
      </w:hyperlink>
      <w:r>
        <w:rPr>
          <w:rFonts w:asciiTheme="majorHAnsi" w:eastAsia="Times New Roman" w:hAnsiTheme="majorHAnsi" w:cs="Times New Roman"/>
          <w:sz w:val="24"/>
          <w:szCs w:val="24"/>
          <w:lang w:eastAsia="cs-CZ"/>
        </w:rPr>
        <w:t>) dostupný neomezeně a zadarmo všem studentům KAISTu.</w:t>
      </w:r>
    </w:p>
    <w:p w14:paraId="7E3DD315" w14:textId="3C8C4F7D" w:rsidR="00353A38" w:rsidRPr="00F85DE5" w:rsidRDefault="00353A38" w:rsidP="009D69D3">
      <w:pPr>
        <w:spacing w:after="0" w:line="240" w:lineRule="auto"/>
        <w:rPr>
          <w:rFonts w:asciiTheme="majorHAnsi" w:eastAsia="Times New Roman" w:hAnsiTheme="majorHAnsi" w:cs="Times New Roman"/>
          <w:b/>
          <w:bCs/>
          <w:sz w:val="24"/>
          <w:szCs w:val="24"/>
          <w:lang w:eastAsia="cs-CZ"/>
        </w:rPr>
      </w:pPr>
      <w:r w:rsidRPr="00F85DE5">
        <w:rPr>
          <w:rFonts w:asciiTheme="majorHAnsi" w:eastAsia="Times New Roman" w:hAnsiTheme="majorHAnsi" w:cs="Times New Roman"/>
          <w:b/>
          <w:bCs/>
          <w:sz w:val="24"/>
          <w:szCs w:val="24"/>
          <w:lang w:eastAsia="cs-CZ"/>
        </w:rPr>
        <w:t>Jaká je dostupnost počítačů (přístup na internet; potřeba vlastního notebooku; možnosti tisku a kopírování)? :</w:t>
      </w:r>
    </w:p>
    <w:p w14:paraId="6DD23D4F" w14:textId="59028B0F" w:rsidR="00F85DE5" w:rsidRPr="00CE678C" w:rsidRDefault="004779BC"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šude po kampusu je free wifi, ve většině budov jsou dostupné počítače (ale notebook se podle mě velmi hodí), tiskárny a kopírky jsou v několika budovách včetně kolejí.</w:t>
      </w:r>
    </w:p>
    <w:p w14:paraId="24D7D97F" w14:textId="3CC53749" w:rsidR="00353A38" w:rsidRDefault="00353A38" w:rsidP="009D69D3">
      <w:pPr>
        <w:spacing w:after="0" w:line="240" w:lineRule="auto"/>
        <w:rPr>
          <w:rFonts w:asciiTheme="majorHAnsi" w:eastAsia="Times New Roman" w:hAnsiTheme="majorHAnsi" w:cs="Times New Roman"/>
          <w:b/>
          <w:bCs/>
          <w:sz w:val="24"/>
          <w:szCs w:val="24"/>
          <w:lang w:eastAsia="cs-CZ"/>
        </w:rPr>
      </w:pPr>
      <w:r w:rsidRPr="00F85DE5">
        <w:rPr>
          <w:rFonts w:asciiTheme="majorHAnsi" w:eastAsia="Times New Roman" w:hAnsiTheme="majorHAnsi" w:cs="Times New Roman"/>
          <w:b/>
          <w:bCs/>
          <w:sz w:val="24"/>
          <w:szCs w:val="24"/>
          <w:lang w:eastAsia="cs-CZ"/>
        </w:rPr>
        <w:t>Pořádá zahraniční škola a/nebo místní studentská organizace nějaké speciální akce pro výměnné studenty? :</w:t>
      </w:r>
    </w:p>
    <w:p w14:paraId="74E6C535" w14:textId="781FD58C" w:rsidR="000237D6" w:rsidRPr="000237D6" w:rsidRDefault="000237D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Ano, studentská organizace KISA i zahraniční oddělení KAIST celkem často pořádají akce pro nejen výměnné, ale celkově mezinárodní studenty. Součástí byl orientační event, který ale kvůli covidu byl jen formou velkého zoom callu. Další aktivity pak již byly prezenční – například lekce čajového ceremoniálu, „culture nights“ kdy studenti dané etnické skupiny/země představili svoji kulturu (Mexiko, Bangladesh, Thajsko, …), KAMPF=hudební festival na kampusu, pak například nějaké treasure hunty kde lidi hledali stužky schované po kampusu, jednou také poskytli všem buddy skupinám vstup do místního sportovně zábavního centra. Celkově to na kampusu celkem žije. O všech těchto akcí chodí maily na školí mailovou adresu.</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DE488A2" w14:textId="3586E3CE" w:rsidR="00353A38" w:rsidRPr="00F85DE5" w:rsidRDefault="00353A38" w:rsidP="009D69D3">
      <w:pPr>
        <w:spacing w:after="0" w:line="240" w:lineRule="auto"/>
        <w:rPr>
          <w:rFonts w:asciiTheme="majorHAnsi" w:eastAsia="Times New Roman" w:hAnsiTheme="majorHAnsi" w:cs="Times New Roman"/>
          <w:b/>
          <w:bCs/>
          <w:sz w:val="24"/>
          <w:szCs w:val="24"/>
          <w:lang w:eastAsia="cs-CZ"/>
        </w:rPr>
      </w:pPr>
      <w:r w:rsidRPr="00F85DE5">
        <w:rPr>
          <w:rFonts w:asciiTheme="majorHAnsi" w:eastAsia="Times New Roman" w:hAnsiTheme="majorHAnsi" w:cs="Times New Roman"/>
          <w:b/>
          <w:bCs/>
          <w:sz w:val="24"/>
          <w:szCs w:val="24"/>
          <w:lang w:eastAsia="cs-CZ"/>
        </w:rPr>
        <w:t>Byl/a jste během studia v zahraničí začleněn/a do studijních skupin s místními studenty? :</w:t>
      </w:r>
    </w:p>
    <w:p w14:paraId="12DE2317" w14:textId="47405A3D" w:rsidR="00F85DE5" w:rsidRPr="00CE678C" w:rsidRDefault="00F85DE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Byl jsem v buddy programu, kde nás 3 korejští buddy studenti vzali do restaurace na tradiční chobotnicový koláč a makkoli (fermentované rýžové víno), velmi zajímavě jsme si popovídali o Koreji, o vojně, o škole a podobně. Pak </w:t>
      </w:r>
      <w:r w:rsidR="006E7B29">
        <w:rPr>
          <w:rFonts w:asciiTheme="majorHAnsi" w:eastAsia="Times New Roman" w:hAnsiTheme="majorHAnsi" w:cs="Times New Roman"/>
          <w:sz w:val="24"/>
          <w:szCs w:val="24"/>
          <w:lang w:eastAsia="cs-CZ"/>
        </w:rPr>
        <w:t>už ani z naší ani jejich strany žádná iniciativa k podnikání akcí nebyla. Ostatní buddy skupiny ale byly celkem aktivní a často jsem se přidával k jiným buddy skupinám.</w:t>
      </w:r>
    </w:p>
    <w:p w14:paraId="58D9AA5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5" w:name="Praktické_otázky_pobytu"/>
      <w:bookmarkEnd w:id="5"/>
      <w:r w:rsidRPr="00711FC2">
        <w:rPr>
          <w:rFonts w:asciiTheme="majorHAnsi" w:eastAsia="Times New Roman" w:hAnsiTheme="majorHAnsi" w:cstheme="majorBidi"/>
          <w:b/>
          <w:color w:val="2E74B5" w:themeColor="accent1" w:themeShade="BF"/>
          <w:sz w:val="32"/>
          <w:szCs w:val="32"/>
          <w:lang w:eastAsia="cs-CZ"/>
        </w:rPr>
        <w:t>Praktické otázky pobytu</w:t>
      </w:r>
    </w:p>
    <w:p w14:paraId="65CF5579" w14:textId="77777777" w:rsidR="00FE4527" w:rsidRPr="00FE4527" w:rsidRDefault="00353A38" w:rsidP="009D69D3">
      <w:pPr>
        <w:spacing w:after="0" w:line="240" w:lineRule="auto"/>
        <w:rPr>
          <w:rFonts w:asciiTheme="majorHAnsi" w:eastAsia="Times New Roman" w:hAnsiTheme="majorHAnsi" w:cs="Times New Roman"/>
          <w:b/>
          <w:bCs/>
          <w:sz w:val="24"/>
          <w:szCs w:val="24"/>
          <w:lang w:eastAsia="cs-CZ"/>
        </w:rPr>
      </w:pPr>
      <w:r w:rsidRPr="00FE4527">
        <w:rPr>
          <w:rFonts w:asciiTheme="majorHAnsi" w:eastAsia="Times New Roman" w:hAnsiTheme="majorHAnsi" w:cs="Times New Roman"/>
          <w:b/>
          <w:bCs/>
          <w:sz w:val="24"/>
          <w:szCs w:val="24"/>
          <w:lang w:eastAsia="cs-CZ"/>
        </w:rPr>
        <w:t>Kde jste během studijního pobytu bydlel/a? :</w:t>
      </w:r>
      <w:r w:rsidR="00FE4527" w:rsidRPr="00FE4527">
        <w:rPr>
          <w:rFonts w:asciiTheme="majorHAnsi" w:eastAsia="Times New Roman" w:hAnsiTheme="majorHAnsi" w:cs="Times New Roman"/>
          <w:b/>
          <w:bCs/>
          <w:sz w:val="24"/>
          <w:szCs w:val="24"/>
          <w:lang w:eastAsia="cs-CZ"/>
        </w:rPr>
        <w:t xml:space="preserve"> </w:t>
      </w:r>
    </w:p>
    <w:p w14:paraId="022A0BDA" w14:textId="29FF14CD" w:rsidR="00353A38" w:rsidRPr="00CE678C" w:rsidRDefault="00FE452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a koleji poskytnuté univerzitou, na kampusu, velmi hezká kolej Mir Hall (srovnávám vůči Strahovu)</w:t>
      </w:r>
      <w:r w:rsidR="00372FDE">
        <w:rPr>
          <w:rFonts w:asciiTheme="majorHAnsi" w:eastAsia="Times New Roman" w:hAnsiTheme="majorHAnsi" w:cs="Times New Roman"/>
          <w:sz w:val="24"/>
          <w:szCs w:val="24"/>
          <w:lang w:eastAsia="cs-CZ"/>
        </w:rPr>
        <w:t>.</w:t>
      </w:r>
    </w:p>
    <w:p w14:paraId="7CF11BFE" w14:textId="77777777" w:rsidR="00FE4527" w:rsidRPr="00FE4527" w:rsidRDefault="00353A38" w:rsidP="00077350">
      <w:pPr>
        <w:spacing w:after="0" w:line="240" w:lineRule="auto"/>
        <w:rPr>
          <w:rFonts w:asciiTheme="majorHAnsi" w:eastAsia="Times New Roman" w:hAnsiTheme="majorHAnsi" w:cs="Times New Roman"/>
          <w:b/>
          <w:bCs/>
          <w:sz w:val="24"/>
          <w:szCs w:val="24"/>
          <w:lang w:eastAsia="cs-CZ"/>
        </w:rPr>
      </w:pPr>
      <w:r w:rsidRPr="00FE4527">
        <w:rPr>
          <w:rFonts w:asciiTheme="majorHAnsi" w:eastAsia="Times New Roman" w:hAnsiTheme="majorHAnsi" w:cs="Times New Roman"/>
          <w:b/>
          <w:bCs/>
          <w:sz w:val="24"/>
          <w:szCs w:val="24"/>
          <w:lang w:eastAsia="cs-CZ"/>
        </w:rPr>
        <w:t>Cena Vašeho ubytování – měsíčně. :</w:t>
      </w:r>
      <w:r w:rsidR="00FE4527" w:rsidRPr="00FE4527">
        <w:rPr>
          <w:rFonts w:asciiTheme="majorHAnsi" w:eastAsia="Times New Roman" w:hAnsiTheme="majorHAnsi" w:cs="Times New Roman"/>
          <w:b/>
          <w:bCs/>
          <w:sz w:val="24"/>
          <w:szCs w:val="24"/>
          <w:lang w:eastAsia="cs-CZ"/>
        </w:rPr>
        <w:t xml:space="preserve"> </w:t>
      </w:r>
    </w:p>
    <w:p w14:paraId="22155941" w14:textId="21CFBD98" w:rsidR="00353A38" w:rsidRPr="00CE678C" w:rsidRDefault="00FE4527"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ca 3 000 Kč. Pozor, že za kolej chtějí zaplatit celou částku v hotovosti. U magisterských studentů chtějí zaplatit za 6 měsíců (990 000 wonů místo 660 000) s tím že 330 000 vrátí až se student „předčasně odhlásí“ na konci pobytu. Pozor, že vrácení peněz umí jen na korejský účet. Já to vyřešil tak, že to poslali korejskému kamarádovi a on mi to poslal přes PayPal.</w:t>
      </w:r>
    </w:p>
    <w:p w14:paraId="280DC8CA" w14:textId="3BE5D3B3" w:rsidR="00353A38" w:rsidRDefault="00353A38" w:rsidP="009D69D3">
      <w:pPr>
        <w:spacing w:after="0" w:line="240" w:lineRule="auto"/>
        <w:rPr>
          <w:rFonts w:asciiTheme="majorHAnsi" w:eastAsia="Times New Roman" w:hAnsiTheme="majorHAnsi" w:cs="Times New Roman"/>
          <w:b/>
          <w:bCs/>
          <w:sz w:val="24"/>
          <w:szCs w:val="24"/>
          <w:lang w:eastAsia="cs-CZ"/>
        </w:rPr>
      </w:pPr>
      <w:r w:rsidRPr="00FE4527">
        <w:rPr>
          <w:rFonts w:asciiTheme="majorHAnsi" w:eastAsia="Times New Roman" w:hAnsiTheme="majorHAnsi" w:cs="Times New Roman"/>
          <w:b/>
          <w:bCs/>
          <w:sz w:val="24"/>
          <w:szCs w:val="24"/>
          <w:lang w:eastAsia="cs-CZ"/>
        </w:rPr>
        <w:t>Popište ubytování a vysvětlete, proč jste zvolil/a právě tento druh ubytování (uveďte vybavenost kolejí/bytu; připojení na internet; co si přivézt; možnost ubytování na kolejích večer nebo o víkendu) :</w:t>
      </w:r>
    </w:p>
    <w:p w14:paraId="7AF75F54" w14:textId="7903DA74" w:rsidR="00FE4527" w:rsidRPr="00FE4527" w:rsidRDefault="00FE452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Hlavně jsem vybral kolej, protože to bylo jednoduché a vypadala ok. Musíte si sehnat vlastní prostěradlo, kolej vám poskytne polštář a jednu velkou a jednu malou deku. Internet jsme měli skrze router na každém pokoji, velice rychlý (cca 20 MB/s). Na koleji není večerka, ale mají celkem dost pravide</w:t>
      </w:r>
      <w:r w:rsidR="003135EA">
        <w:rPr>
          <w:rFonts w:asciiTheme="majorHAnsi" w:eastAsia="Times New Roman" w:hAnsiTheme="majorHAnsi" w:cs="Times New Roman"/>
          <w:sz w:val="24"/>
          <w:szCs w:val="24"/>
          <w:lang w:eastAsia="cs-CZ"/>
        </w:rPr>
        <w:t>l</w:t>
      </w:r>
      <w:r>
        <w:rPr>
          <w:rFonts w:asciiTheme="majorHAnsi" w:eastAsia="Times New Roman" w:hAnsiTheme="majorHAnsi" w:cs="Times New Roman"/>
          <w:sz w:val="24"/>
          <w:szCs w:val="24"/>
          <w:lang w:eastAsia="cs-CZ"/>
        </w:rPr>
        <w:t xml:space="preserve">. Pravidly je například zákaz gamblingu, pití alkoholu na koleji, </w:t>
      </w:r>
      <w:r>
        <w:rPr>
          <w:rFonts w:asciiTheme="majorHAnsi" w:eastAsia="Times New Roman" w:hAnsiTheme="majorHAnsi" w:cs="Times New Roman"/>
          <w:sz w:val="24"/>
          <w:szCs w:val="24"/>
          <w:lang w:eastAsia="cs-CZ"/>
        </w:rPr>
        <w:lastRenderedPageBreak/>
        <w:t>kouření, a přespávání/navštěvování části určené pro opačné pohlaví.</w:t>
      </w:r>
      <w:r w:rsidR="003135EA">
        <w:rPr>
          <w:rFonts w:asciiTheme="majorHAnsi" w:eastAsia="Times New Roman" w:hAnsiTheme="majorHAnsi" w:cs="Times New Roman"/>
          <w:sz w:val="24"/>
          <w:szCs w:val="24"/>
          <w:lang w:eastAsia="cs-CZ"/>
        </w:rPr>
        <w:t xml:space="preserve"> Já ani nikdo ze známých ale nezažil, že by tato pravidla vymáhali.</w:t>
      </w:r>
    </w:p>
    <w:p w14:paraId="2AA2A021" w14:textId="77777777" w:rsidR="00FE4527" w:rsidRPr="00CE678C" w:rsidRDefault="00FE4527" w:rsidP="009D69D3">
      <w:pPr>
        <w:spacing w:after="0" w:line="240" w:lineRule="auto"/>
        <w:rPr>
          <w:rFonts w:asciiTheme="majorHAnsi" w:eastAsia="Times New Roman" w:hAnsiTheme="majorHAnsi" w:cs="Times New Roman"/>
          <w:sz w:val="24"/>
          <w:szCs w:val="24"/>
          <w:lang w:eastAsia="cs-CZ"/>
        </w:rPr>
      </w:pPr>
    </w:p>
    <w:p w14:paraId="33DCC460" w14:textId="14F1B3F7" w:rsidR="00353A38" w:rsidRPr="003135EA" w:rsidRDefault="00353A38" w:rsidP="009D69D3">
      <w:pPr>
        <w:spacing w:after="0" w:line="240" w:lineRule="auto"/>
        <w:rPr>
          <w:rFonts w:asciiTheme="majorHAnsi" w:eastAsia="Times New Roman" w:hAnsiTheme="majorHAnsi" w:cs="Times New Roman"/>
          <w:b/>
          <w:bCs/>
          <w:sz w:val="24"/>
          <w:szCs w:val="24"/>
          <w:lang w:eastAsia="cs-CZ"/>
        </w:rPr>
      </w:pPr>
      <w:r w:rsidRPr="003135EA">
        <w:rPr>
          <w:rFonts w:asciiTheme="majorHAnsi" w:eastAsia="Times New Roman" w:hAnsiTheme="majorHAnsi" w:cs="Times New Roman"/>
          <w:b/>
          <w:bCs/>
          <w:sz w:val="24"/>
          <w:szCs w:val="24"/>
          <w:lang w:eastAsia="cs-CZ"/>
        </w:rPr>
        <w:t>Jak a s jakým předstihem si zařídit ubytování? :</w:t>
      </w:r>
    </w:p>
    <w:p w14:paraId="1791C002" w14:textId="0AD19417" w:rsidR="003135EA" w:rsidRPr="00CE678C" w:rsidRDefault="003135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ři podávání přihlášky ještě před odjezdem jsem jen zaklikl, že chci kolej. Dál jsem nemusel nic řešit.</w:t>
      </w:r>
    </w:p>
    <w:p w14:paraId="37666C4B" w14:textId="12272766"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Jaké jsou možnosti stravování studentů v místě pobytu? :</w:t>
      </w:r>
    </w:p>
    <w:p w14:paraId="031F2B81" w14:textId="18F98A09" w:rsidR="00E22577" w:rsidRDefault="004779BC"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elmi rozsáhlé a kvalitní. Na kampusu jsou asi 3 menzy, ta největší - „Kaimaru“ - nabízí základní menu za cca 5 000 KRW a kromě toho je v té budově asi 10 dalších výdejních okének, které nabízí všechny možné kuchyně (vietnamská, čínská, řízková (tonkatsu), toasty, salaterie…). Osobně doporučuji halal jídelnu za Kaimaru, mají tam saláty a rýžové misky s masem za cca 5 000 KRW</w:t>
      </w:r>
      <w:r w:rsidR="007B429B">
        <w:rPr>
          <w:rFonts w:asciiTheme="majorHAnsi" w:eastAsia="Times New Roman" w:hAnsiTheme="majorHAnsi" w:cs="Times New Roman"/>
          <w:sz w:val="24"/>
          <w:szCs w:val="24"/>
          <w:lang w:eastAsia="cs-CZ"/>
        </w:rPr>
        <w:t>,</w:t>
      </w:r>
      <w:r>
        <w:rPr>
          <w:rFonts w:asciiTheme="majorHAnsi" w:eastAsia="Times New Roman" w:hAnsiTheme="majorHAnsi" w:cs="Times New Roman"/>
          <w:sz w:val="24"/>
          <w:szCs w:val="24"/>
          <w:lang w:eastAsia="cs-CZ"/>
        </w:rPr>
        <w:t xml:space="preserve"> z čehož se člověk velmi dobře a zdravě nají.</w:t>
      </w:r>
      <w:r w:rsidR="006C2349">
        <w:rPr>
          <w:rFonts w:asciiTheme="majorHAnsi" w:eastAsia="Times New Roman" w:hAnsiTheme="majorHAnsi" w:cs="Times New Roman"/>
          <w:sz w:val="24"/>
          <w:szCs w:val="24"/>
          <w:lang w:eastAsia="cs-CZ"/>
        </w:rPr>
        <w:t xml:space="preserve"> Dále je na kampusu </w:t>
      </w:r>
      <w:r w:rsidR="007B429B">
        <w:rPr>
          <w:rFonts w:asciiTheme="majorHAnsi" w:eastAsia="Times New Roman" w:hAnsiTheme="majorHAnsi" w:cs="Times New Roman"/>
          <w:sz w:val="24"/>
          <w:szCs w:val="24"/>
          <w:lang w:eastAsia="cs-CZ"/>
        </w:rPr>
        <w:t xml:space="preserve">například </w:t>
      </w:r>
      <w:r w:rsidR="006C2349">
        <w:rPr>
          <w:rFonts w:asciiTheme="majorHAnsi" w:eastAsia="Times New Roman" w:hAnsiTheme="majorHAnsi" w:cs="Times New Roman"/>
          <w:sz w:val="24"/>
          <w:szCs w:val="24"/>
          <w:lang w:eastAsia="cs-CZ"/>
        </w:rPr>
        <w:t>pizzerie, Subway, několik sámošek a v kavárnách také často dělají nějaké jídlo.</w:t>
      </w:r>
    </w:p>
    <w:p w14:paraId="1E9A8622" w14:textId="77777777" w:rsidR="004779BC" w:rsidRDefault="004779BC" w:rsidP="009D69D3">
      <w:pPr>
        <w:spacing w:after="0" w:line="240" w:lineRule="auto"/>
        <w:rPr>
          <w:rFonts w:asciiTheme="majorHAnsi" w:eastAsia="Times New Roman" w:hAnsiTheme="majorHAnsi" w:cs="Times New Roman"/>
          <w:sz w:val="24"/>
          <w:szCs w:val="24"/>
          <w:lang w:eastAsia="cs-CZ"/>
        </w:rPr>
      </w:pPr>
    </w:p>
    <w:p w14:paraId="29D82BCB" w14:textId="63511B05" w:rsidR="004779BC" w:rsidRDefault="009A2BD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Západně</w:t>
      </w:r>
      <w:r w:rsidR="004779BC">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 xml:space="preserve">v dochodové vzdálenosti </w:t>
      </w:r>
      <w:r w:rsidR="004779BC">
        <w:rPr>
          <w:rFonts w:asciiTheme="majorHAnsi" w:eastAsia="Times New Roman" w:hAnsiTheme="majorHAnsi" w:cs="Times New Roman"/>
          <w:sz w:val="24"/>
          <w:szCs w:val="24"/>
          <w:lang w:eastAsia="cs-CZ"/>
        </w:rPr>
        <w:t>od kampusu se pak mezi KAISTem a univerzitou CNU nachází čtvrť Gungdong, kde lze najít desítky, možná až stovky restaurací všech možných stylů, kde jídlo většinou stojí kolem 8 000-12 000  KRW na osobou</w:t>
      </w:r>
      <w:r w:rsidR="00A5058B">
        <w:rPr>
          <w:rFonts w:asciiTheme="majorHAnsi" w:eastAsia="Times New Roman" w:hAnsiTheme="majorHAnsi" w:cs="Times New Roman"/>
          <w:sz w:val="24"/>
          <w:szCs w:val="24"/>
          <w:lang w:eastAsia="cs-CZ"/>
        </w:rPr>
        <w:t>. Zároveň jsou v každém Korejském větším městě, včetně Daejeonu, na každém rohu nonstop otevřené malé prodejny jako GS25 nebo 7-eleven, kde se dá velmi dobře studentsky najíst, prodávají například gimbap (=obsáhlejší sushi), balená celá jídla, saláty, vařená vajíčka a hlavně – triangular gimbap, což je jako japonské onigiri, ale s více ingrediencemi, vlastně taková zdravá asijská alternativa obložené housky.</w:t>
      </w:r>
      <w:r>
        <w:rPr>
          <w:rFonts w:asciiTheme="majorHAnsi" w:eastAsia="Times New Roman" w:hAnsiTheme="majorHAnsi" w:cs="Times New Roman"/>
          <w:sz w:val="24"/>
          <w:szCs w:val="24"/>
          <w:lang w:eastAsia="cs-CZ"/>
        </w:rPr>
        <w:t xml:space="preserve"> Pefektní jako snídaně, svačina</w:t>
      </w:r>
      <w:r w:rsidR="00EB5149">
        <w:rPr>
          <w:rFonts w:asciiTheme="majorHAnsi" w:eastAsia="Times New Roman" w:hAnsiTheme="majorHAnsi" w:cs="Times New Roman"/>
          <w:sz w:val="24"/>
          <w:szCs w:val="24"/>
          <w:lang w:eastAsia="cs-CZ"/>
        </w:rPr>
        <w:t>, oběd</w:t>
      </w:r>
      <w:r>
        <w:rPr>
          <w:rFonts w:asciiTheme="majorHAnsi" w:eastAsia="Times New Roman" w:hAnsiTheme="majorHAnsi" w:cs="Times New Roman"/>
          <w:sz w:val="24"/>
          <w:szCs w:val="24"/>
          <w:lang w:eastAsia="cs-CZ"/>
        </w:rPr>
        <w:t xml:space="preserve"> nebo </w:t>
      </w:r>
      <w:r w:rsidR="00EB5149">
        <w:rPr>
          <w:rFonts w:asciiTheme="majorHAnsi" w:eastAsia="Times New Roman" w:hAnsiTheme="majorHAnsi" w:cs="Times New Roman"/>
          <w:sz w:val="24"/>
          <w:szCs w:val="24"/>
          <w:lang w:eastAsia="cs-CZ"/>
        </w:rPr>
        <w:t xml:space="preserve">i </w:t>
      </w:r>
      <w:r>
        <w:rPr>
          <w:rFonts w:asciiTheme="majorHAnsi" w:eastAsia="Times New Roman" w:hAnsiTheme="majorHAnsi" w:cs="Times New Roman"/>
          <w:sz w:val="24"/>
          <w:szCs w:val="24"/>
          <w:lang w:eastAsia="cs-CZ"/>
        </w:rPr>
        <w:t>late night snack.</w:t>
      </w:r>
      <w:r w:rsidR="008040FA">
        <w:rPr>
          <w:rFonts w:asciiTheme="majorHAnsi" w:eastAsia="Times New Roman" w:hAnsiTheme="majorHAnsi" w:cs="Times New Roman"/>
          <w:sz w:val="24"/>
          <w:szCs w:val="24"/>
          <w:lang w:eastAsia="cs-CZ"/>
        </w:rPr>
        <w:t xml:space="preserve"> V těchto obchodech je většinou i mikrovlnka a stoly, takže se člověk může najíst uvnitř.</w:t>
      </w:r>
    </w:p>
    <w:p w14:paraId="68C72499" w14:textId="3AD3EFBB" w:rsidR="00A5058B" w:rsidRDefault="00A5058B" w:rsidP="009D69D3">
      <w:pPr>
        <w:spacing w:after="0" w:line="240" w:lineRule="auto"/>
        <w:rPr>
          <w:rFonts w:asciiTheme="majorHAnsi" w:eastAsia="Times New Roman" w:hAnsiTheme="majorHAnsi" w:cs="Times New Roman"/>
          <w:sz w:val="24"/>
          <w:szCs w:val="24"/>
          <w:lang w:eastAsia="cs-CZ"/>
        </w:rPr>
      </w:pPr>
    </w:p>
    <w:p w14:paraId="6FA0A3DC" w14:textId="17D006C1" w:rsidR="00A5058B" w:rsidRPr="00CE678C" w:rsidRDefault="00A5058B"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elkově Jižní Korea nabízí výborné, zdravé a celkem cenově dostupné jídlo.</w:t>
      </w:r>
    </w:p>
    <w:p w14:paraId="6F5555C8" w14:textId="5F3E0AD0"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Jaké jsou orientační ceny potravin? (porovnejte s cenami v ČR) :</w:t>
      </w:r>
    </w:p>
    <w:p w14:paraId="37C8C002" w14:textId="1F26C152" w:rsidR="00353A38" w:rsidRPr="00CE678C" w:rsidRDefault="003D101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amotné potraviny jsem nekupoval, jelikož jsem si nevařil, jelikož na koleji není kuchyňka. Často jsem se setkal s názorem, že vařit si je stejně drahé jako chodit restaurací, takže ani ti, co měli vlastní bydlení si moc nevařili. Rozhodně je v Koreji velmi drahé ovoce</w:t>
      </w:r>
      <w:r w:rsidR="008040FA">
        <w:rPr>
          <w:rFonts w:asciiTheme="majorHAnsi" w:eastAsia="Times New Roman" w:hAnsiTheme="majorHAnsi" w:cs="Times New Roman"/>
          <w:sz w:val="24"/>
          <w:szCs w:val="24"/>
          <w:lang w:eastAsia="cs-CZ"/>
        </w:rPr>
        <w:t xml:space="preserve"> a celkově jsou potraviny dražší než v Česku.</w:t>
      </w:r>
      <w:r w:rsidR="00B13515">
        <w:rPr>
          <w:rFonts w:asciiTheme="majorHAnsi" w:eastAsia="Times New Roman" w:hAnsiTheme="majorHAnsi" w:cs="Times New Roman"/>
          <w:sz w:val="24"/>
          <w:szCs w:val="24"/>
          <w:lang w:eastAsia="cs-CZ"/>
        </w:rPr>
        <w:t xml:space="preserve"> Více info o potravinách dobře shrnul předchozí student v roce 2018 - </w:t>
      </w:r>
      <w:hyperlink r:id="rId6" w:history="1">
        <w:r w:rsidR="00B13515" w:rsidRPr="00644EDB">
          <w:rPr>
            <w:rStyle w:val="Hypertextovodkaz"/>
            <w:rFonts w:asciiTheme="majorHAnsi" w:eastAsia="Times New Roman" w:hAnsiTheme="majorHAnsi" w:cs="Times New Roman"/>
            <w:sz w:val="24"/>
            <w:szCs w:val="24"/>
            <w:lang w:eastAsia="cs-CZ"/>
          </w:rPr>
          <w:t>https://portal.cvut.cz/wp-content/uploads/2017/11/KAIST_02.pdf</w:t>
        </w:r>
      </w:hyperlink>
      <w:r w:rsidR="00B13515">
        <w:rPr>
          <w:rFonts w:asciiTheme="majorHAnsi" w:eastAsia="Times New Roman" w:hAnsiTheme="majorHAnsi" w:cs="Times New Roman"/>
          <w:sz w:val="24"/>
          <w:szCs w:val="24"/>
          <w:lang w:eastAsia="cs-CZ"/>
        </w:rPr>
        <w:t xml:space="preserve"> </w:t>
      </w:r>
    </w:p>
    <w:p w14:paraId="2B7AEB5D" w14:textId="5DD4B739"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Jaké jsou možnosti místní dopravy? (MHD, kolo, pěšky, orientační ceny) :</w:t>
      </w:r>
    </w:p>
    <w:p w14:paraId="4485EADD" w14:textId="185DEB17" w:rsidR="00E22577" w:rsidRDefault="00423CB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Silně doporučuji sehnat si kolo. Na kampusu je obchůdek, kde jeden starý pán (nemluví moc anglicky) prodává a opravuje ojetá kola. Dá se s ním trošku smlouvat, já a kamarád jsme sehnali kolo za 100 000 KRW (1 700 Kč) a kromě výměny prasklé duše moje kolo vydrželo celý pobyt. Ostatní spolužáci sehnali kolo v cenách 70 000 – 130 000 KRW. Kolo se velmi vyplatí, protože kampus je rozsáhlý (z koleje k některým budovám je to třeba </w:t>
      </w:r>
      <w:r w:rsidR="00372FDE">
        <w:rPr>
          <w:rFonts w:asciiTheme="majorHAnsi" w:eastAsia="Times New Roman" w:hAnsiTheme="majorHAnsi" w:cs="Times New Roman"/>
          <w:sz w:val="24"/>
          <w:szCs w:val="24"/>
          <w:lang w:eastAsia="cs-CZ"/>
        </w:rPr>
        <w:t>20</w:t>
      </w:r>
      <w:r>
        <w:rPr>
          <w:rFonts w:asciiTheme="majorHAnsi" w:eastAsia="Times New Roman" w:hAnsiTheme="majorHAnsi" w:cs="Times New Roman"/>
          <w:sz w:val="24"/>
          <w:szCs w:val="24"/>
          <w:lang w:eastAsia="cs-CZ"/>
        </w:rPr>
        <w:t>min pěšky), hodiny bývají natěsno za sebou a celý Daejeon je velmi rovný a velmi bike-friendly, všude jsou cyklostezky a navigace jako Naver Maps nebo Kakapo Maps třeba hledají cesty převážně po cyklostezkách. S kolem se tak dokážete bezproblému pohybovat po kampusu, ale umožní vám to i lépe procestovat Daejeon a dostávat se do velkých obchodů (například Homeplus za řekou) nebo do centra nočního života za rozumnou dobu.</w:t>
      </w:r>
    </w:p>
    <w:p w14:paraId="4F9049E0" w14:textId="49E4A04E" w:rsidR="00423CB8" w:rsidRDefault="00423CB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Dále jsou tu autobusy (s nimi je dobré jet například na kraj města pro nějaké výšlapy do přírody), jedna linka metra a taxi služby jsou v Koreji celkem levné (z nádraží na kampus např. cca 10 000 KRW (=170 Kč)).</w:t>
      </w:r>
    </w:p>
    <w:p w14:paraId="62E6A082" w14:textId="6C6F103B" w:rsidR="00423CB8" w:rsidRPr="00CE678C" w:rsidRDefault="00423CB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lastRenderedPageBreak/>
        <w:t>Také se určitě vyplatí koupit si (v samoobsluze) kartičku T-Money card, na kterou si nabíjíte peníze hotovostí na stanicích metra nebo v samoobsluhách, ta platí pro MHD po celé Koreji, nejen v Daejeonu.</w:t>
      </w:r>
    </w:p>
    <w:p w14:paraId="25A41213" w14:textId="3918DB7D"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Jaké formality je třeba vyřídit po příjezdu (např. povolení k pobytu)? :</w:t>
      </w:r>
    </w:p>
    <w:p w14:paraId="22561ABA" w14:textId="6529746E" w:rsidR="00353A38" w:rsidRPr="00CE678C" w:rsidRDefault="0063593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o potřeba si zařídit Alien Registration Card (ARC), což je občanský průkaz pro cizince pobývající déle než 90 dní. Informace o potřebných dokumentech vám poskytne škola a většina exchange studentů to bude řešit hned na začátku semestru, takže si určitě navzájem poradíte.</w:t>
      </w:r>
      <w:r w:rsidR="00F726AD">
        <w:rPr>
          <w:rFonts w:asciiTheme="majorHAnsi" w:eastAsia="Times New Roman" w:hAnsiTheme="majorHAnsi" w:cs="Times New Roman"/>
          <w:sz w:val="24"/>
          <w:szCs w:val="24"/>
          <w:lang w:eastAsia="cs-CZ"/>
        </w:rPr>
        <w:t xml:space="preserve"> Pokud nebudete bydlet na koleji, je </w:t>
      </w:r>
      <w:r w:rsidR="00D835D6">
        <w:rPr>
          <w:rFonts w:asciiTheme="majorHAnsi" w:eastAsia="Times New Roman" w:hAnsiTheme="majorHAnsi" w:cs="Times New Roman"/>
          <w:sz w:val="24"/>
          <w:szCs w:val="24"/>
          <w:lang w:eastAsia="cs-CZ"/>
        </w:rPr>
        <w:t xml:space="preserve">myslím </w:t>
      </w:r>
      <w:r w:rsidR="00F726AD">
        <w:rPr>
          <w:rFonts w:asciiTheme="majorHAnsi" w:eastAsia="Times New Roman" w:hAnsiTheme="majorHAnsi" w:cs="Times New Roman"/>
          <w:sz w:val="24"/>
          <w:szCs w:val="24"/>
          <w:lang w:eastAsia="cs-CZ"/>
        </w:rPr>
        <w:t>potřeba žádat o nějaké povolení k pobytu, ale o tom podrobnosti nevím.</w:t>
      </w:r>
    </w:p>
    <w:p w14:paraId="5C4C1168" w14:textId="608FF301"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Měl/a jste zkušenosti s lékařským ošetřením v zahraničí? :</w:t>
      </w:r>
    </w:p>
    <w:p w14:paraId="0D6A5B96" w14:textId="2CD36C8A" w:rsidR="00E22577" w:rsidRPr="00CE678C" w:rsidRDefault="00F574B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w:t>
      </w:r>
      <w:r w:rsidR="00E445F2">
        <w:rPr>
          <w:rFonts w:asciiTheme="majorHAnsi" w:eastAsia="Times New Roman" w:hAnsiTheme="majorHAnsi" w:cs="Times New Roman"/>
          <w:sz w:val="24"/>
          <w:szCs w:val="24"/>
          <w:lang w:eastAsia="cs-CZ"/>
        </w:rPr>
        <w:t xml:space="preserve">e. </w:t>
      </w:r>
      <w:r>
        <w:rPr>
          <w:rFonts w:asciiTheme="majorHAnsi" w:eastAsia="Times New Roman" w:hAnsiTheme="majorHAnsi" w:cs="Times New Roman"/>
          <w:sz w:val="24"/>
          <w:szCs w:val="24"/>
          <w:lang w:eastAsia="cs-CZ"/>
        </w:rPr>
        <w:t>Kamarádi, kteří měli nějaké zdravotní problémy, často chodili na kliniku, která je přímo na kampusu. Celkově je zdravotní péče v Koreji kvalitní.</w:t>
      </w:r>
    </w:p>
    <w:p w14:paraId="6D44B9B1" w14:textId="44484463"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Pracoval/a jste během studia? :</w:t>
      </w:r>
    </w:p>
    <w:p w14:paraId="23745AF7" w14:textId="11119873" w:rsidR="00E22577" w:rsidRPr="00CE678C" w:rsidRDefault="00E445F2"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 </w:t>
      </w:r>
    </w:p>
    <w:p w14:paraId="00949F42" w14:textId="41D276C5"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Jaké jsou podmínky pro práci/brigádu pro české studenty? :</w:t>
      </w:r>
    </w:p>
    <w:p w14:paraId="42233085" w14:textId="6249892B" w:rsidR="00E22577" w:rsidRPr="00CE678C" w:rsidRDefault="00EF51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ráce v koreji je během studia zakázána (čímž se nejspíš myslí práce v Koreji, mnoho spolužáků mělo příjem z práce v domovské zemi, kterou dělali dálkově), ale dá se myslím nějak domluvit se školou dělat nějakou brigádu konkrétně pro školu. Podrobnosti jsem ale nezjišťoval.</w:t>
      </w:r>
    </w:p>
    <w:p w14:paraId="60AE6670" w14:textId="7538C0D8" w:rsidR="00353A38" w:rsidRPr="00E22577" w:rsidRDefault="00353A38" w:rsidP="009D69D3">
      <w:pPr>
        <w:spacing w:after="0" w:line="240" w:lineRule="auto"/>
        <w:rPr>
          <w:rFonts w:asciiTheme="majorHAnsi" w:eastAsia="Times New Roman" w:hAnsiTheme="majorHAnsi" w:cs="Times New Roman"/>
          <w:b/>
          <w:bCs/>
          <w:sz w:val="24"/>
          <w:szCs w:val="24"/>
          <w:lang w:eastAsia="cs-CZ"/>
        </w:rPr>
      </w:pPr>
      <w:r w:rsidRPr="00E22577">
        <w:rPr>
          <w:rFonts w:asciiTheme="majorHAnsi" w:eastAsia="Times New Roman" w:hAnsiTheme="majorHAnsi" w:cs="Times New Roman"/>
          <w:b/>
          <w:bCs/>
          <w:sz w:val="24"/>
          <w:szCs w:val="24"/>
          <w:lang w:eastAsia="cs-CZ"/>
        </w:rPr>
        <w:t>Tipy na využití volného času (sport; kultura; výlety; finanční náročnost). :</w:t>
      </w:r>
    </w:p>
    <w:p w14:paraId="1D4B21E5" w14:textId="1181E9EB" w:rsidR="00353A38" w:rsidRDefault="00684C0E" w:rsidP="009D69D3">
      <w:pPr>
        <w:spacing w:after="0" w:line="240" w:lineRule="auto"/>
        <w:rPr>
          <w:rFonts w:asciiTheme="majorHAnsi" w:eastAsia="Times New Roman" w:hAnsiTheme="majorHAnsi" w:cs="Times New Roman"/>
          <w:sz w:val="24"/>
          <w:szCs w:val="24"/>
          <w:lang w:eastAsia="cs-CZ"/>
        </w:rPr>
      </w:pPr>
      <w:r w:rsidRPr="0017290E">
        <w:rPr>
          <w:rFonts w:asciiTheme="majorHAnsi" w:eastAsia="Times New Roman" w:hAnsiTheme="majorHAnsi" w:cs="Times New Roman"/>
          <w:sz w:val="24"/>
          <w:szCs w:val="24"/>
          <w:u w:val="single"/>
          <w:lang w:eastAsia="cs-CZ"/>
        </w:rPr>
        <w:t>Sport</w:t>
      </w:r>
      <w:r>
        <w:rPr>
          <w:rFonts w:asciiTheme="majorHAnsi" w:eastAsia="Times New Roman" w:hAnsiTheme="majorHAnsi" w:cs="Times New Roman"/>
          <w:sz w:val="24"/>
          <w:szCs w:val="24"/>
          <w:lang w:eastAsia="cs-CZ"/>
        </w:rPr>
        <w:t xml:space="preserve"> – na kampusu i poblíž kampusu je k dispozici mnoho sportů, spolužáci například chodili na Taekwondo nebo Jógu, dále je </w:t>
      </w:r>
      <w:r w:rsidR="00A52B0C">
        <w:rPr>
          <w:rFonts w:asciiTheme="majorHAnsi" w:eastAsia="Times New Roman" w:hAnsiTheme="majorHAnsi" w:cs="Times New Roman"/>
          <w:sz w:val="24"/>
          <w:szCs w:val="24"/>
          <w:lang w:eastAsia="cs-CZ"/>
        </w:rPr>
        <w:t>volně přístupný sportovní komplex, kde je mimo jiné lezecká stěna, běžecký okruh a pingpongové stoly. Dále je po celém kampusu několik nonstop otevřených a zadarmo přístupných posiloven. Výhodou bydlení na koleji je, že jedna taková posilovna je ve 2. patře koleje Mir Hall (kam většinou dávají všechny výměnné studenty).</w:t>
      </w:r>
    </w:p>
    <w:p w14:paraId="3FF79D69" w14:textId="195E9219" w:rsidR="000160D2" w:rsidRDefault="000160D2" w:rsidP="009D69D3">
      <w:pPr>
        <w:spacing w:after="0" w:line="240" w:lineRule="auto"/>
        <w:rPr>
          <w:rFonts w:asciiTheme="majorHAnsi" w:eastAsia="Times New Roman" w:hAnsiTheme="majorHAnsi" w:cs="Times New Roman"/>
          <w:sz w:val="24"/>
          <w:szCs w:val="24"/>
          <w:lang w:eastAsia="cs-CZ"/>
        </w:rPr>
      </w:pPr>
    </w:p>
    <w:p w14:paraId="05E000C8" w14:textId="1010FA35" w:rsidR="009A1B1A" w:rsidRDefault="00FC73D0" w:rsidP="009D69D3">
      <w:pPr>
        <w:spacing w:after="0" w:line="240" w:lineRule="auto"/>
        <w:rPr>
          <w:rFonts w:asciiTheme="majorHAnsi" w:eastAsia="Times New Roman" w:hAnsiTheme="majorHAnsi" w:cs="Times New Roman"/>
          <w:sz w:val="24"/>
          <w:szCs w:val="24"/>
          <w:lang w:eastAsia="cs-CZ"/>
        </w:rPr>
      </w:pPr>
      <w:r w:rsidRPr="0017290E">
        <w:rPr>
          <w:rFonts w:asciiTheme="majorHAnsi" w:eastAsia="Times New Roman" w:hAnsiTheme="majorHAnsi" w:cs="Times New Roman"/>
          <w:sz w:val="24"/>
          <w:szCs w:val="24"/>
          <w:u w:val="single"/>
          <w:lang w:eastAsia="cs-CZ"/>
        </w:rPr>
        <w:t xml:space="preserve">Aktivity </w:t>
      </w:r>
      <w:r w:rsidR="0024678E" w:rsidRPr="0017290E">
        <w:rPr>
          <w:rFonts w:asciiTheme="majorHAnsi" w:eastAsia="Times New Roman" w:hAnsiTheme="majorHAnsi" w:cs="Times New Roman"/>
          <w:sz w:val="24"/>
          <w:szCs w:val="24"/>
          <w:u w:val="single"/>
          <w:lang w:eastAsia="cs-CZ"/>
        </w:rPr>
        <w:t>obecně</w:t>
      </w:r>
      <w:r w:rsidR="0024678E">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 xml:space="preserve">– Úžasná věc na Koreji je, že mají </w:t>
      </w:r>
      <w:r w:rsidR="00E562E1">
        <w:rPr>
          <w:rFonts w:asciiTheme="majorHAnsi" w:eastAsia="Times New Roman" w:hAnsiTheme="majorHAnsi" w:cs="Times New Roman"/>
          <w:sz w:val="24"/>
          <w:szCs w:val="24"/>
          <w:lang w:eastAsia="cs-CZ"/>
        </w:rPr>
        <w:t>arcades</w:t>
      </w:r>
      <w:r>
        <w:rPr>
          <w:rFonts w:asciiTheme="majorHAnsi" w:eastAsia="Times New Roman" w:hAnsiTheme="majorHAnsi" w:cs="Times New Roman"/>
          <w:sz w:val="24"/>
          <w:szCs w:val="24"/>
          <w:lang w:eastAsia="cs-CZ"/>
        </w:rPr>
        <w:t xml:space="preserve">, norebangy a PC-bangy skoro všude a nonstop. </w:t>
      </w:r>
      <w:r w:rsidR="00E562E1">
        <w:rPr>
          <w:rFonts w:asciiTheme="majorHAnsi" w:eastAsia="Times New Roman" w:hAnsiTheme="majorHAnsi" w:cs="Times New Roman"/>
          <w:sz w:val="24"/>
          <w:szCs w:val="24"/>
          <w:lang w:eastAsia="cs-CZ"/>
        </w:rPr>
        <w:t>Arcades myslím často několikapatrové budovy, kde jsou k dispozici non-PC hry všeho druhu, dříve to bývalo v ČR nebo některé věci bývjaí na poutích - závodící simulátory, střílečky, bowling simulátor, nejlepší jsou ale podle mě dance pady – vyberete si song a pak šlapete do rytmu na správné symboly na zemi. Norebang je Korejská varianta karaoke, kde máte celou malou odhlučněnou místnost pro sebe, takže se nemusíte stydět že zpíváte před někým, koho neznáte. PC-bang jsou počítačové herny, kde je k dispozici většina populárních her a často je tam k dispozici i kuchyň a občerstvení s obsluhou. Jde je taky použít jako levnou variantu přenocování (já například takto strávil 6h v PC-bangu u Seoul Station před ranním odletem domů, stálo mě to asi jen 10k wonů). Všechna tato zařízení jsou většinou otevřena 24/7, jsou šíleně levná a jsou všude, takže tam můžete s kamarády trávit čas přes den po škole a nebo, což vřele doporučuji, tam zajít po pár lahvích soju.</w:t>
      </w:r>
    </w:p>
    <w:p w14:paraId="765B8FE7" w14:textId="77777777" w:rsidR="0024678E" w:rsidRDefault="0024678E" w:rsidP="009D69D3">
      <w:pPr>
        <w:spacing w:after="0" w:line="240" w:lineRule="auto"/>
        <w:rPr>
          <w:rFonts w:asciiTheme="majorHAnsi" w:eastAsia="Times New Roman" w:hAnsiTheme="majorHAnsi" w:cs="Times New Roman"/>
          <w:sz w:val="24"/>
          <w:szCs w:val="24"/>
          <w:lang w:eastAsia="cs-CZ"/>
        </w:rPr>
      </w:pPr>
    </w:p>
    <w:p w14:paraId="68D16E79" w14:textId="086FC475" w:rsidR="0024678E" w:rsidRDefault="0024678E" w:rsidP="0024678E">
      <w:pPr>
        <w:spacing w:after="0" w:line="240" w:lineRule="auto"/>
        <w:rPr>
          <w:rFonts w:asciiTheme="majorHAnsi" w:eastAsia="Times New Roman" w:hAnsiTheme="majorHAnsi" w:cs="Times New Roman"/>
          <w:sz w:val="24"/>
          <w:szCs w:val="24"/>
          <w:lang w:eastAsia="cs-CZ"/>
        </w:rPr>
      </w:pPr>
      <w:r w:rsidRPr="0017290E">
        <w:rPr>
          <w:rFonts w:asciiTheme="majorHAnsi" w:eastAsia="Times New Roman" w:hAnsiTheme="majorHAnsi" w:cs="Times New Roman"/>
          <w:sz w:val="24"/>
          <w:szCs w:val="24"/>
          <w:u w:val="single"/>
          <w:lang w:eastAsia="cs-CZ"/>
        </w:rPr>
        <w:t>Kultura a aktivity v Daejeonu</w:t>
      </w:r>
      <w:r>
        <w:rPr>
          <w:rFonts w:asciiTheme="majorHAnsi" w:eastAsia="Times New Roman" w:hAnsiTheme="majorHAnsi" w:cs="Times New Roman"/>
          <w:sz w:val="24"/>
          <w:szCs w:val="24"/>
          <w:lang w:eastAsia="cs-CZ"/>
        </w:rPr>
        <w:t xml:space="preserve"> – doporučuji sledovat školní mail a dostat se do co nejvíce WhatsApp/KakaoChat skupin, už jen kvůli oznámením o akcích v Daejeonu. Konají se tu často koncerty/hudební festivaly (většinou kpop) a to buď na KAIST kampusu, nebo kampusu blízkého CNU nebo v World Cup aréně. Škola například skrze mail rozeslala nabídku na gratis lístky na interpreta PSY. Dále to hodně žije v Seoulu, zvlášť ve studentské čtvrti Hongdae. Konkrétně v Daejeonu je navíc dance studio 1MILLION, kde čas od času pořádají lekce zdarma, to je rozhodně zajímavá zkušenost. Také můžete jít na Lotte tower (nejvyšší budova, je tam starbucks a krásný výhled), projíždět/procházet se podél řeky (doporučuji vzít kolo a prostě jet </w:t>
      </w:r>
      <w:r>
        <w:rPr>
          <w:rFonts w:asciiTheme="majorHAnsi" w:eastAsia="Times New Roman" w:hAnsiTheme="majorHAnsi" w:cs="Times New Roman"/>
          <w:sz w:val="24"/>
          <w:szCs w:val="24"/>
          <w:lang w:eastAsia="cs-CZ"/>
        </w:rPr>
        <w:lastRenderedPageBreak/>
        <w:t>co nejdál se vám bude chtít), prozkoumávat velmi rozsáhlou tržnici u nádraží, dojet na kraj města busem a tam jít na výšlap, nebo třeba zajít do lázní (korejsky jimjjilbang).</w:t>
      </w:r>
    </w:p>
    <w:p w14:paraId="4588116A" w14:textId="77777777" w:rsidR="0024678E" w:rsidRDefault="0024678E" w:rsidP="0024678E">
      <w:pPr>
        <w:spacing w:after="0" w:line="240" w:lineRule="auto"/>
        <w:rPr>
          <w:rFonts w:asciiTheme="majorHAnsi" w:eastAsia="Times New Roman" w:hAnsiTheme="majorHAnsi" w:cs="Times New Roman"/>
          <w:sz w:val="24"/>
          <w:szCs w:val="24"/>
          <w:lang w:eastAsia="cs-CZ"/>
        </w:rPr>
      </w:pPr>
    </w:p>
    <w:p w14:paraId="6032CD64" w14:textId="17FE5B3C" w:rsidR="00010E50" w:rsidRDefault="00010E50" w:rsidP="009D69D3">
      <w:pPr>
        <w:spacing w:after="0" w:line="240" w:lineRule="auto"/>
        <w:rPr>
          <w:rFonts w:asciiTheme="majorHAnsi" w:eastAsia="Times New Roman" w:hAnsiTheme="majorHAnsi" w:cs="Times New Roman"/>
          <w:sz w:val="24"/>
          <w:szCs w:val="24"/>
          <w:lang w:eastAsia="cs-CZ"/>
        </w:rPr>
      </w:pPr>
    </w:p>
    <w:p w14:paraId="13FEC179" w14:textId="00CFA54C" w:rsidR="00010E50" w:rsidRDefault="00010E50" w:rsidP="009D69D3">
      <w:pPr>
        <w:spacing w:after="0" w:line="240" w:lineRule="auto"/>
        <w:rPr>
          <w:rFonts w:asciiTheme="majorHAnsi" w:eastAsia="Times New Roman" w:hAnsiTheme="majorHAnsi" w:cs="Times New Roman"/>
          <w:sz w:val="24"/>
          <w:szCs w:val="24"/>
          <w:lang w:eastAsia="cs-CZ"/>
        </w:rPr>
      </w:pPr>
      <w:r w:rsidRPr="0017290E">
        <w:rPr>
          <w:rFonts w:asciiTheme="majorHAnsi" w:eastAsia="Times New Roman" w:hAnsiTheme="majorHAnsi" w:cs="Times New Roman"/>
          <w:sz w:val="24"/>
          <w:szCs w:val="24"/>
          <w:u w:val="single"/>
          <w:lang w:eastAsia="cs-CZ"/>
        </w:rPr>
        <w:t>Výlety</w:t>
      </w:r>
      <w:r>
        <w:rPr>
          <w:rFonts w:asciiTheme="majorHAnsi" w:eastAsia="Times New Roman" w:hAnsiTheme="majorHAnsi" w:cs="Times New Roman"/>
          <w:sz w:val="24"/>
          <w:szCs w:val="24"/>
          <w:lang w:eastAsia="cs-CZ"/>
        </w:rPr>
        <w:t xml:space="preserve"> </w:t>
      </w:r>
      <w:r w:rsidR="007D31AB">
        <w:rPr>
          <w:rFonts w:asciiTheme="majorHAnsi" w:eastAsia="Times New Roman" w:hAnsiTheme="majorHAnsi" w:cs="Times New Roman"/>
          <w:sz w:val="24"/>
          <w:szCs w:val="24"/>
          <w:lang w:eastAsia="cs-CZ"/>
        </w:rPr>
        <w:t>–</w:t>
      </w:r>
      <w:r>
        <w:rPr>
          <w:rFonts w:asciiTheme="majorHAnsi" w:eastAsia="Times New Roman" w:hAnsiTheme="majorHAnsi" w:cs="Times New Roman"/>
          <w:sz w:val="24"/>
          <w:szCs w:val="24"/>
          <w:lang w:eastAsia="cs-CZ"/>
        </w:rPr>
        <w:t xml:space="preserve"> </w:t>
      </w:r>
      <w:r w:rsidR="007D31AB">
        <w:rPr>
          <w:rFonts w:asciiTheme="majorHAnsi" w:eastAsia="Times New Roman" w:hAnsiTheme="majorHAnsi" w:cs="Times New Roman"/>
          <w:sz w:val="24"/>
          <w:szCs w:val="24"/>
          <w:lang w:eastAsia="cs-CZ"/>
        </w:rPr>
        <w:t>určitě doporučuji navšívit Busan a Seoul</w:t>
      </w:r>
      <w:r w:rsidR="009A1B1A">
        <w:rPr>
          <w:rFonts w:asciiTheme="majorHAnsi" w:eastAsia="Times New Roman" w:hAnsiTheme="majorHAnsi" w:cs="Times New Roman"/>
          <w:sz w:val="24"/>
          <w:szCs w:val="24"/>
          <w:lang w:eastAsia="cs-CZ"/>
        </w:rPr>
        <w:t xml:space="preserve">, oboje na několik dní. V Seoulu jsou krásné paláce a celkově je to impozantní metropole. Busan je zase menší, míň uhlazené město u moře, tam jsou zase Budhistické chrámy, barevná čtvrť Gamcheon a pláže. </w:t>
      </w:r>
      <w:r w:rsidR="007D31AB">
        <w:rPr>
          <w:rFonts w:asciiTheme="majorHAnsi" w:eastAsia="Times New Roman" w:hAnsiTheme="majorHAnsi" w:cs="Times New Roman"/>
          <w:sz w:val="24"/>
          <w:szCs w:val="24"/>
          <w:lang w:eastAsia="cs-CZ"/>
        </w:rPr>
        <w:t>Finančně náročnější, ale rozhodně nejlepší výlet</w:t>
      </w:r>
      <w:r w:rsidR="00D63FCC">
        <w:rPr>
          <w:rFonts w:asciiTheme="majorHAnsi" w:eastAsia="Times New Roman" w:hAnsiTheme="majorHAnsi" w:cs="Times New Roman"/>
          <w:sz w:val="24"/>
          <w:szCs w:val="24"/>
          <w:lang w:eastAsia="cs-CZ"/>
        </w:rPr>
        <w:t>,</w:t>
      </w:r>
      <w:r w:rsidR="007D31AB">
        <w:rPr>
          <w:rFonts w:asciiTheme="majorHAnsi" w:eastAsia="Times New Roman" w:hAnsiTheme="majorHAnsi" w:cs="Times New Roman"/>
          <w:sz w:val="24"/>
          <w:szCs w:val="24"/>
          <w:lang w:eastAsia="cs-CZ"/>
        </w:rPr>
        <w:t xml:space="preserve"> byl za mě ostrov Jeju, kam jsme letěli na začátku listopadu, kdy už tam nebylo mnoho turistů ale zároveň tam bylo ještě dost teplo na letní oblečení, rybaření a koupání v moři.</w:t>
      </w:r>
      <w:r w:rsidR="00145D47">
        <w:rPr>
          <w:rFonts w:asciiTheme="majorHAnsi" w:eastAsia="Times New Roman" w:hAnsiTheme="majorHAnsi" w:cs="Times New Roman"/>
          <w:sz w:val="24"/>
          <w:szCs w:val="24"/>
          <w:lang w:eastAsia="cs-CZ"/>
        </w:rPr>
        <w:t xml:space="preserve"> Na Jeju doporučuji jet s partou kamarádů a půjčit si auto, jinak se po ostrově dostává náročně</w:t>
      </w:r>
      <w:r w:rsidR="009A1B1A">
        <w:rPr>
          <w:rFonts w:asciiTheme="majorHAnsi" w:eastAsia="Times New Roman" w:hAnsiTheme="majorHAnsi" w:cs="Times New Roman"/>
          <w:sz w:val="24"/>
          <w:szCs w:val="24"/>
          <w:lang w:eastAsia="cs-CZ"/>
        </w:rPr>
        <w:t xml:space="preserve">. Tam doporučuji navštívit horu Hallasan (ale pozor, potřebujete rezervaci dopředu a navíc se musíte k vrcholu dostat před 12:00 nebo 12:30 podle sezóny, pak k němu vstup uzavírají), lávové jeskyně, pláže a samotné město Jeju. </w:t>
      </w:r>
      <w:r w:rsidR="00D63FCC">
        <w:rPr>
          <w:rFonts w:asciiTheme="majorHAnsi" w:eastAsia="Times New Roman" w:hAnsiTheme="majorHAnsi" w:cs="Times New Roman"/>
          <w:sz w:val="24"/>
          <w:szCs w:val="24"/>
          <w:lang w:eastAsia="cs-CZ"/>
        </w:rPr>
        <w:t>Dále je super vyjet kamkoliv na venkov, Korejci (obzvlášť ti starší (což je většina)) jsou velmi milí, budou vás všude zvát a dávat vám dárky (nás vzali v Jeju City na večeři, kamarádi na venkově byli pozváni na soju a dostali krabici kaki plodů, …).</w:t>
      </w:r>
    </w:p>
    <w:p w14:paraId="3904FA86" w14:textId="0F0BBD14" w:rsidR="0095568D" w:rsidRDefault="0095568D" w:rsidP="009D69D3">
      <w:pPr>
        <w:spacing w:after="0" w:line="240" w:lineRule="auto"/>
        <w:rPr>
          <w:rFonts w:asciiTheme="majorHAnsi" w:eastAsia="Times New Roman" w:hAnsiTheme="majorHAnsi" w:cs="Times New Roman"/>
          <w:sz w:val="24"/>
          <w:szCs w:val="24"/>
          <w:lang w:eastAsia="cs-CZ"/>
        </w:rPr>
      </w:pPr>
    </w:p>
    <w:p w14:paraId="50615167" w14:textId="5225F5FF" w:rsidR="0095568D" w:rsidRDefault="0095568D" w:rsidP="009D69D3">
      <w:pPr>
        <w:spacing w:after="0" w:line="240" w:lineRule="auto"/>
        <w:rPr>
          <w:rFonts w:asciiTheme="majorHAnsi" w:eastAsia="Times New Roman" w:hAnsiTheme="majorHAnsi" w:cs="Times New Roman"/>
          <w:sz w:val="24"/>
          <w:szCs w:val="24"/>
          <w:lang w:eastAsia="cs-CZ"/>
        </w:rPr>
      </w:pPr>
      <w:r w:rsidRPr="0017290E">
        <w:rPr>
          <w:rFonts w:asciiTheme="majorHAnsi" w:eastAsia="Times New Roman" w:hAnsiTheme="majorHAnsi" w:cs="Times New Roman"/>
          <w:sz w:val="24"/>
          <w:szCs w:val="24"/>
          <w:u w:val="single"/>
          <w:lang w:eastAsia="cs-CZ"/>
        </w:rPr>
        <w:t>Další random tipy</w:t>
      </w:r>
      <w:r>
        <w:rPr>
          <w:rFonts w:asciiTheme="majorHAnsi" w:eastAsia="Times New Roman" w:hAnsiTheme="majorHAnsi" w:cs="Times New Roman"/>
          <w:sz w:val="24"/>
          <w:szCs w:val="24"/>
          <w:lang w:eastAsia="cs-CZ"/>
        </w:rPr>
        <w:t xml:space="preserve"> – doporučuji naučit se aspoň základy Korejšiny. Z Asijských jazyků je podle mě nejjednodušší na učení (nepoužívá vůbec Čínskou abecedu, Hangeul je fonetická), je super poznat úplně jinou formu jazyku a velmi se to v Koreji vyplatí. Alespoň základní slovíčka jako prosím, děkuji a taky číslovky. </w:t>
      </w:r>
      <w:r w:rsidR="00C04901">
        <w:rPr>
          <w:rFonts w:asciiTheme="majorHAnsi" w:eastAsia="Times New Roman" w:hAnsiTheme="majorHAnsi" w:cs="Times New Roman"/>
          <w:sz w:val="24"/>
          <w:szCs w:val="24"/>
          <w:lang w:eastAsia="cs-CZ"/>
        </w:rPr>
        <w:t xml:space="preserve">Na překlad je pro asijské jazyky dobrá aplikace Papago, funguje lépe než Google Translate. </w:t>
      </w:r>
      <w:r>
        <w:rPr>
          <w:rFonts w:asciiTheme="majorHAnsi" w:eastAsia="Times New Roman" w:hAnsiTheme="majorHAnsi" w:cs="Times New Roman"/>
          <w:sz w:val="24"/>
          <w:szCs w:val="24"/>
          <w:lang w:eastAsia="cs-CZ"/>
        </w:rPr>
        <w:t>Dále pro finance doporučuji Revolut nebo Wise, mají dobré kurzy na výber hotovosti i pro platby kartou. A v Daejeonu si určitě pořiďte kolo</w:t>
      </w:r>
      <w:r w:rsidR="0024678E">
        <w:rPr>
          <w:rFonts w:asciiTheme="majorHAnsi" w:eastAsia="Times New Roman" w:hAnsiTheme="majorHAnsi" w:cs="Times New Roman"/>
          <w:sz w:val="24"/>
          <w:szCs w:val="24"/>
          <w:lang w:eastAsia="cs-CZ"/>
        </w:rPr>
        <w:t>, je to rovné a rozsáhlé město</w:t>
      </w:r>
      <w:r>
        <w:rPr>
          <w:rFonts w:asciiTheme="majorHAnsi" w:eastAsia="Times New Roman" w:hAnsiTheme="majorHAnsi" w:cs="Times New Roman"/>
          <w:sz w:val="24"/>
          <w:szCs w:val="24"/>
          <w:lang w:eastAsia="cs-CZ"/>
        </w:rPr>
        <w:t>. A pozor na přechodech, auta mají v Koreji přednost před chodcem.</w:t>
      </w:r>
      <w:r w:rsidR="00C04901">
        <w:rPr>
          <w:rFonts w:asciiTheme="majorHAnsi" w:eastAsia="Times New Roman" w:hAnsiTheme="majorHAnsi" w:cs="Times New Roman"/>
          <w:sz w:val="24"/>
          <w:szCs w:val="24"/>
          <w:lang w:eastAsia="cs-CZ"/>
        </w:rPr>
        <w:t xml:space="preserve"> </w:t>
      </w:r>
    </w:p>
    <w:p w14:paraId="61560ED6"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6" w:name="Finance"/>
      <w:bookmarkEnd w:id="6"/>
      <w:r w:rsidRPr="00711FC2">
        <w:rPr>
          <w:rFonts w:asciiTheme="majorHAnsi" w:eastAsia="Times New Roman" w:hAnsiTheme="majorHAnsi" w:cstheme="majorBidi"/>
          <w:b/>
          <w:color w:val="2E74B5" w:themeColor="accent1" w:themeShade="BF"/>
          <w:sz w:val="32"/>
          <w:szCs w:val="32"/>
          <w:lang w:eastAsia="cs-CZ"/>
        </w:rPr>
        <w:t>Finance</w:t>
      </w:r>
    </w:p>
    <w:p w14:paraId="11216A8F" w14:textId="257D1919" w:rsidR="00353A38" w:rsidRPr="007B55B5" w:rsidRDefault="00353A38" w:rsidP="009D69D3">
      <w:pPr>
        <w:spacing w:after="0" w:line="240" w:lineRule="auto"/>
        <w:rPr>
          <w:rFonts w:asciiTheme="majorHAnsi" w:eastAsia="Times New Roman" w:hAnsiTheme="majorHAnsi" w:cs="Times New Roman"/>
          <w:b/>
          <w:bCs/>
          <w:sz w:val="24"/>
          <w:szCs w:val="24"/>
          <w:lang w:eastAsia="cs-CZ"/>
        </w:rPr>
      </w:pPr>
      <w:r w:rsidRPr="007B55B5">
        <w:rPr>
          <w:rFonts w:asciiTheme="majorHAnsi" w:eastAsia="Times New Roman" w:hAnsiTheme="majorHAnsi" w:cs="Times New Roman"/>
          <w:b/>
          <w:bCs/>
          <w:sz w:val="24"/>
          <w:szCs w:val="24"/>
          <w:lang w:eastAsia="cs-CZ"/>
        </w:rPr>
        <w:t>Jakých finančních zdrojů jste využil/a k financování pobytu? :</w:t>
      </w:r>
    </w:p>
    <w:p w14:paraId="4B38A681" w14:textId="39CDCF9E" w:rsidR="007B55B5" w:rsidRPr="00CE678C" w:rsidRDefault="007B55B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ipendium ČVUT + podpora 6</w:t>
      </w:r>
      <w:r w:rsidR="00372FDE">
        <w:rPr>
          <w:rFonts w:asciiTheme="majorHAnsi" w:eastAsia="Times New Roman" w:hAnsiTheme="majorHAnsi" w:cs="Times New Roman"/>
          <w:sz w:val="24"/>
          <w:szCs w:val="24"/>
          <w:lang w:eastAsia="cs-CZ"/>
        </w:rPr>
        <w:t> </w:t>
      </w:r>
      <w:r>
        <w:rPr>
          <w:rFonts w:asciiTheme="majorHAnsi" w:eastAsia="Times New Roman" w:hAnsiTheme="majorHAnsi" w:cs="Times New Roman"/>
          <w:sz w:val="24"/>
          <w:szCs w:val="24"/>
          <w:lang w:eastAsia="cs-CZ"/>
        </w:rPr>
        <w:t>000</w:t>
      </w:r>
      <w:r w:rsidR="00372FDE">
        <w:rPr>
          <w:rFonts w:asciiTheme="majorHAnsi" w:eastAsia="Times New Roman" w:hAnsiTheme="majorHAnsi" w:cs="Times New Roman"/>
          <w:sz w:val="24"/>
          <w:szCs w:val="24"/>
          <w:lang w:eastAsia="cs-CZ"/>
        </w:rPr>
        <w:t xml:space="preserve"> CZK</w:t>
      </w:r>
      <w:r>
        <w:rPr>
          <w:rFonts w:asciiTheme="majorHAnsi" w:eastAsia="Times New Roman" w:hAnsiTheme="majorHAnsi" w:cs="Times New Roman"/>
          <w:sz w:val="24"/>
          <w:szCs w:val="24"/>
          <w:lang w:eastAsia="cs-CZ"/>
        </w:rPr>
        <w:t xml:space="preserve">/měsíc od rodičů + </w:t>
      </w:r>
      <w:r w:rsidR="00B43833">
        <w:rPr>
          <w:rFonts w:asciiTheme="majorHAnsi" w:eastAsia="Times New Roman" w:hAnsiTheme="majorHAnsi" w:cs="Times New Roman"/>
          <w:sz w:val="24"/>
          <w:szCs w:val="24"/>
          <w:lang w:eastAsia="cs-CZ"/>
        </w:rPr>
        <w:t>vlastní finance</w:t>
      </w:r>
      <w:r w:rsidR="00372FDE">
        <w:rPr>
          <w:rFonts w:asciiTheme="majorHAnsi" w:eastAsia="Times New Roman" w:hAnsiTheme="majorHAnsi" w:cs="Times New Roman"/>
          <w:sz w:val="24"/>
          <w:szCs w:val="24"/>
          <w:lang w:eastAsia="cs-CZ"/>
        </w:rPr>
        <w:t xml:space="preserve"> + stipendia od ČVUT za výzkumný článek, na kterém jsem ještě během pobytu pracoval</w:t>
      </w:r>
    </w:p>
    <w:p w14:paraId="779563FE" w14:textId="096D5D3E" w:rsidR="007B55B5" w:rsidRPr="00372FDE" w:rsidRDefault="00353A38" w:rsidP="00077350">
      <w:pPr>
        <w:spacing w:after="0" w:line="240" w:lineRule="auto"/>
        <w:rPr>
          <w:rFonts w:asciiTheme="majorHAnsi" w:eastAsia="Times New Roman" w:hAnsiTheme="majorHAnsi" w:cs="Times New Roman"/>
          <w:sz w:val="24"/>
          <w:szCs w:val="24"/>
          <w:lang w:eastAsia="cs-CZ"/>
        </w:rPr>
      </w:pPr>
      <w:r w:rsidRPr="007B55B5">
        <w:rPr>
          <w:rFonts w:asciiTheme="majorHAnsi" w:eastAsia="Times New Roman" w:hAnsiTheme="majorHAnsi" w:cs="Times New Roman"/>
          <w:b/>
          <w:bCs/>
          <w:sz w:val="24"/>
          <w:szCs w:val="24"/>
          <w:lang w:eastAsia="cs-CZ"/>
        </w:rPr>
        <w:t>Jaké byly Vaše průměrné měsíční výdaje během pobytu? :</w:t>
      </w:r>
      <w:r w:rsidR="00372FDE">
        <w:rPr>
          <w:rFonts w:asciiTheme="majorHAnsi" w:eastAsia="Times New Roman" w:hAnsiTheme="majorHAnsi" w:cs="Times New Roman"/>
          <w:b/>
          <w:bCs/>
          <w:sz w:val="24"/>
          <w:szCs w:val="24"/>
          <w:lang w:eastAsia="cs-CZ"/>
        </w:rPr>
        <w:t xml:space="preserve"> </w:t>
      </w:r>
      <w:r w:rsidR="00372FDE" w:rsidRPr="00372FDE">
        <w:rPr>
          <w:rFonts w:asciiTheme="majorHAnsi" w:eastAsia="Times New Roman" w:hAnsiTheme="majorHAnsi" w:cs="Times New Roman"/>
          <w:sz w:val="24"/>
          <w:szCs w:val="24"/>
          <w:lang w:eastAsia="cs-CZ"/>
        </w:rPr>
        <w:t>25 000</w:t>
      </w:r>
    </w:p>
    <w:p w14:paraId="3D4BCE3C" w14:textId="38A4938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a) z toho stravování:</w:t>
      </w:r>
      <w:r w:rsidR="00B43833">
        <w:rPr>
          <w:rFonts w:asciiTheme="majorHAnsi" w:eastAsia="Times New Roman" w:hAnsiTheme="majorHAnsi" w:cs="Times New Roman"/>
          <w:sz w:val="24"/>
          <w:szCs w:val="24"/>
          <w:lang w:eastAsia="cs-CZ"/>
        </w:rPr>
        <w:t xml:space="preserve"> 1</w:t>
      </w:r>
      <w:r w:rsidR="00372FDE">
        <w:rPr>
          <w:rFonts w:asciiTheme="majorHAnsi" w:eastAsia="Times New Roman" w:hAnsiTheme="majorHAnsi" w:cs="Times New Roman"/>
          <w:sz w:val="24"/>
          <w:szCs w:val="24"/>
          <w:lang w:eastAsia="cs-CZ"/>
        </w:rPr>
        <w:t>0</w:t>
      </w:r>
      <w:r w:rsidR="00B43833">
        <w:rPr>
          <w:rFonts w:asciiTheme="majorHAnsi" w:eastAsia="Times New Roman" w:hAnsiTheme="majorHAnsi" w:cs="Times New Roman"/>
          <w:sz w:val="24"/>
          <w:szCs w:val="24"/>
          <w:lang w:eastAsia="cs-CZ"/>
        </w:rPr>
        <w:t xml:space="preserve"> 000</w:t>
      </w:r>
    </w:p>
    <w:p w14:paraId="2033A0E6" w14:textId="643CE0F5"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b) z toho ubytování:</w:t>
      </w:r>
      <w:r w:rsidR="00B43833">
        <w:rPr>
          <w:rFonts w:asciiTheme="majorHAnsi" w:eastAsia="Times New Roman" w:hAnsiTheme="majorHAnsi" w:cs="Times New Roman"/>
          <w:sz w:val="24"/>
          <w:szCs w:val="24"/>
          <w:lang w:eastAsia="cs-CZ"/>
        </w:rPr>
        <w:t xml:space="preserve"> 3 000</w:t>
      </w:r>
    </w:p>
    <w:p w14:paraId="77B06DDE" w14:textId="771A4F6F"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c) z toho na cestování a volný čas:</w:t>
      </w:r>
      <w:r w:rsidR="00B43833">
        <w:rPr>
          <w:rFonts w:asciiTheme="majorHAnsi" w:eastAsia="Times New Roman" w:hAnsiTheme="majorHAnsi" w:cs="Times New Roman"/>
          <w:sz w:val="24"/>
          <w:szCs w:val="24"/>
          <w:lang w:eastAsia="cs-CZ"/>
        </w:rPr>
        <w:t xml:space="preserve"> 1</w:t>
      </w:r>
      <w:r w:rsidR="00372FDE">
        <w:rPr>
          <w:rFonts w:asciiTheme="majorHAnsi" w:eastAsia="Times New Roman" w:hAnsiTheme="majorHAnsi" w:cs="Times New Roman"/>
          <w:sz w:val="24"/>
          <w:szCs w:val="24"/>
          <w:lang w:eastAsia="cs-CZ"/>
        </w:rPr>
        <w:t>2</w:t>
      </w:r>
      <w:r w:rsidR="00B43833">
        <w:rPr>
          <w:rFonts w:asciiTheme="majorHAnsi" w:eastAsia="Times New Roman" w:hAnsiTheme="majorHAnsi" w:cs="Times New Roman"/>
          <w:sz w:val="24"/>
          <w:szCs w:val="24"/>
          <w:lang w:eastAsia="cs-CZ"/>
        </w:rPr>
        <w:t xml:space="preserve"> 000</w:t>
      </w:r>
    </w:p>
    <w:p w14:paraId="4673E771" w14:textId="3D1FBE5B" w:rsidR="00353A38" w:rsidRPr="00B43833" w:rsidRDefault="00353A38" w:rsidP="00077350">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Do jaké míry pokrylo stipendium z ČVUT Vaše výdaje během pobytu? (v %):</w:t>
      </w:r>
      <w:r w:rsidR="00B43833">
        <w:rPr>
          <w:rFonts w:asciiTheme="majorHAnsi" w:eastAsia="Times New Roman" w:hAnsiTheme="majorHAnsi" w:cs="Times New Roman"/>
          <w:sz w:val="24"/>
          <w:szCs w:val="24"/>
          <w:lang w:eastAsia="cs-CZ"/>
        </w:rPr>
        <w:t xml:space="preserve"> </w:t>
      </w:r>
      <w:r w:rsidR="00372FDE">
        <w:rPr>
          <w:rFonts w:asciiTheme="majorHAnsi" w:eastAsia="Times New Roman" w:hAnsiTheme="majorHAnsi" w:cs="Times New Roman"/>
          <w:sz w:val="24"/>
          <w:szCs w:val="24"/>
          <w:lang w:eastAsia="cs-CZ"/>
        </w:rPr>
        <w:t>5</w:t>
      </w:r>
      <w:r w:rsidR="00B43833">
        <w:rPr>
          <w:rFonts w:asciiTheme="majorHAnsi" w:eastAsia="Times New Roman" w:hAnsiTheme="majorHAnsi" w:cs="Times New Roman"/>
          <w:sz w:val="24"/>
          <w:szCs w:val="24"/>
          <w:lang w:eastAsia="cs-CZ"/>
        </w:rPr>
        <w:t>0</w:t>
      </w:r>
      <w:r w:rsidR="00B43833">
        <w:rPr>
          <w:rFonts w:asciiTheme="majorHAnsi" w:eastAsia="Times New Roman" w:hAnsiTheme="majorHAnsi" w:cs="Times New Roman"/>
          <w:sz w:val="24"/>
          <w:szCs w:val="24"/>
          <w:lang w:val="en-US" w:eastAsia="cs-CZ"/>
        </w:rPr>
        <w:t>%</w:t>
      </w:r>
    </w:p>
    <w:p w14:paraId="436D489F" w14:textId="4C2DB51A" w:rsidR="007B55B5" w:rsidRPr="00CE678C" w:rsidRDefault="00B43833"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známka – utrácel jsem celkem dost za jídlo (spíše jsem chodil do restaurací než do menzy) a za alkohol, který není (až na soju) v Koreji moc levný. Určitě se dá utrácet méně.</w:t>
      </w:r>
    </w:p>
    <w:p w14:paraId="6782B563" w14:textId="2AC48554" w:rsidR="00353A38" w:rsidRDefault="00353A38" w:rsidP="009D69D3">
      <w:pPr>
        <w:spacing w:after="0" w:line="240" w:lineRule="auto"/>
        <w:rPr>
          <w:rFonts w:asciiTheme="majorHAnsi" w:eastAsia="Times New Roman" w:hAnsiTheme="majorHAnsi" w:cs="Times New Roman"/>
          <w:b/>
          <w:bCs/>
          <w:sz w:val="24"/>
          <w:szCs w:val="24"/>
          <w:lang w:eastAsia="cs-CZ"/>
        </w:rPr>
      </w:pPr>
      <w:r w:rsidRPr="007B55B5">
        <w:rPr>
          <w:rFonts w:asciiTheme="majorHAnsi" w:eastAsia="Times New Roman" w:hAnsiTheme="majorHAnsi" w:cs="Times New Roman"/>
          <w:b/>
          <w:bCs/>
          <w:sz w:val="24"/>
          <w:szCs w:val="24"/>
          <w:lang w:eastAsia="cs-CZ"/>
        </w:rPr>
        <w:t>Jakým způsobem je stipendium vypláceno a kdy jste jej obdržel/a? :</w:t>
      </w:r>
    </w:p>
    <w:p w14:paraId="503BAC39" w14:textId="7D7FC60F" w:rsidR="007B55B5" w:rsidRPr="007B55B5" w:rsidRDefault="00B43833"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 den odletu do Koreje (24.8.2022) mi přišlo celé stipendium na účet.</w:t>
      </w:r>
    </w:p>
    <w:p w14:paraId="417EB695" w14:textId="77777777" w:rsidR="007B55B5" w:rsidRPr="00CE678C" w:rsidRDefault="007B55B5" w:rsidP="009D69D3">
      <w:pPr>
        <w:spacing w:after="0" w:line="240" w:lineRule="auto"/>
        <w:rPr>
          <w:rFonts w:asciiTheme="majorHAnsi" w:eastAsia="Times New Roman" w:hAnsiTheme="majorHAnsi" w:cs="Times New Roman"/>
          <w:sz w:val="24"/>
          <w:szCs w:val="24"/>
          <w:lang w:eastAsia="cs-CZ"/>
        </w:rPr>
      </w:pPr>
    </w:p>
    <w:p w14:paraId="1C7580EA" w14:textId="6A659E59" w:rsidR="00353A38" w:rsidRDefault="00353A38" w:rsidP="009D69D3">
      <w:pPr>
        <w:spacing w:after="0" w:line="240" w:lineRule="auto"/>
        <w:rPr>
          <w:rFonts w:asciiTheme="majorHAnsi" w:eastAsia="Times New Roman" w:hAnsiTheme="majorHAnsi" w:cs="Times New Roman"/>
          <w:b/>
          <w:bCs/>
          <w:sz w:val="24"/>
          <w:szCs w:val="24"/>
          <w:lang w:eastAsia="cs-CZ"/>
        </w:rPr>
      </w:pPr>
      <w:r w:rsidRPr="007B55B5">
        <w:rPr>
          <w:rFonts w:asciiTheme="majorHAnsi" w:eastAsia="Times New Roman" w:hAnsiTheme="majorHAnsi" w:cs="Times New Roman"/>
          <w:b/>
          <w:bCs/>
          <w:sz w:val="24"/>
          <w:szCs w:val="24"/>
          <w:lang w:eastAsia="cs-CZ"/>
        </w:rPr>
        <w:t>Zkušenosti s bankovními účty/službami (doporučujete účet zřízený v zahraničí; používání české platební karty) :</w:t>
      </w:r>
    </w:p>
    <w:p w14:paraId="5778A35B" w14:textId="16573622" w:rsidR="007B55B5" w:rsidRPr="007B55B5" w:rsidRDefault="007B55B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e možné si založit Korejský bankovní účet. Já si ho nezakládal, platil jsem kartou od České Spořitelny bez poplatků za celkem rozumný kurz a peníze jsem si vybíral skrze Revolut kartu, na kterou jsem si posílal peníze, protože má na výběr nejlepší kurz. Měl jsem v plánu Revolut kartou i platit, ale většina terminálů mi ji odmítla (což bylo nejspíš tím, že to je Visa varianta. Kamarád měl MasterCard Revolut kartu a tou šlo platit v podstatě všude).</w:t>
      </w:r>
    </w:p>
    <w:p w14:paraId="709990C0" w14:textId="77777777" w:rsidR="007B55B5" w:rsidRPr="00CE678C" w:rsidRDefault="007B55B5" w:rsidP="009D69D3">
      <w:pPr>
        <w:spacing w:after="0" w:line="240" w:lineRule="auto"/>
        <w:rPr>
          <w:rFonts w:asciiTheme="majorHAnsi" w:eastAsia="Times New Roman" w:hAnsiTheme="majorHAnsi" w:cs="Times New Roman"/>
          <w:sz w:val="24"/>
          <w:szCs w:val="24"/>
          <w:lang w:eastAsia="cs-CZ"/>
        </w:rPr>
      </w:pPr>
    </w:p>
    <w:p w14:paraId="62DF64B3" w14:textId="54D074AB" w:rsidR="00353A38" w:rsidRDefault="00353A38" w:rsidP="009D69D3">
      <w:pPr>
        <w:spacing w:after="0" w:line="240" w:lineRule="auto"/>
        <w:rPr>
          <w:rFonts w:asciiTheme="majorHAnsi" w:eastAsia="Times New Roman" w:hAnsiTheme="majorHAnsi" w:cs="Times New Roman"/>
          <w:b/>
          <w:bCs/>
          <w:sz w:val="24"/>
          <w:szCs w:val="24"/>
          <w:lang w:eastAsia="cs-CZ"/>
        </w:rPr>
      </w:pPr>
      <w:r w:rsidRPr="007B55B5">
        <w:rPr>
          <w:rFonts w:asciiTheme="majorHAnsi" w:eastAsia="Times New Roman" w:hAnsiTheme="majorHAnsi" w:cs="Times New Roman"/>
          <w:b/>
          <w:bCs/>
          <w:sz w:val="24"/>
          <w:szCs w:val="24"/>
          <w:lang w:eastAsia="cs-CZ"/>
        </w:rPr>
        <w:t>Platil/a jste zahraniční škole nějaké poplatky (za studentskou kartu, pojištění, kopírování, materiál, apod.)? :</w:t>
      </w:r>
    </w:p>
    <w:p w14:paraId="5C18A41A" w14:textId="138B8478" w:rsidR="007B55B5" w:rsidRPr="007B55B5" w:rsidRDefault="007B55B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ár korun za tisk a kopírování. Korejská vláda údajně vyžaduje „povinně“ si zařídit National Health Insurance, což je státní Korejské zdravotní pojištění, ale to stejně kryje jen část nákladů při úrazu (ze zkušenosti spolužáků). Já jsem jej neplatil a problémy jsem neměl.</w:t>
      </w:r>
    </w:p>
    <w:p w14:paraId="5131AC44"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Uznání_zahraničního_studia_domácí_školou"/>
      <w:bookmarkEnd w:id="7"/>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1F8BA15B" w14:textId="16B5AB3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Kolik jste během studijního pobytu získal/a kreditů? :</w:t>
      </w:r>
      <w:r w:rsidR="00B43833">
        <w:rPr>
          <w:rFonts w:asciiTheme="majorHAnsi" w:eastAsia="Times New Roman" w:hAnsiTheme="majorHAnsi" w:cs="Times New Roman"/>
          <w:sz w:val="24"/>
          <w:szCs w:val="24"/>
          <w:lang w:eastAsia="cs-CZ"/>
        </w:rPr>
        <w:t xml:space="preserve"> 20</w:t>
      </w:r>
    </w:p>
    <w:p w14:paraId="4AB9DC73" w14:textId="458A94E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Kolik z nich Vám bylo domácí školou uznáno? :</w:t>
      </w:r>
      <w:r w:rsidR="00B43833">
        <w:rPr>
          <w:rFonts w:asciiTheme="majorHAnsi" w:eastAsia="Times New Roman" w:hAnsiTheme="majorHAnsi" w:cs="Times New Roman"/>
          <w:sz w:val="24"/>
          <w:szCs w:val="24"/>
          <w:lang w:eastAsia="cs-CZ"/>
        </w:rPr>
        <w:t xml:space="preserve"> 20</w:t>
      </w:r>
    </w:p>
    <w:p w14:paraId="574B110D" w14:textId="7471449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Z jaké kurzy Vám byly domácí školou uznány(povinné, povinně volitelné, volitelné)? :</w:t>
      </w:r>
      <w:r w:rsidR="00B43833">
        <w:rPr>
          <w:rFonts w:asciiTheme="majorHAnsi" w:eastAsia="Times New Roman" w:hAnsiTheme="majorHAnsi" w:cs="Times New Roman"/>
          <w:sz w:val="24"/>
          <w:szCs w:val="24"/>
          <w:lang w:eastAsia="cs-CZ"/>
        </w:rPr>
        <w:t xml:space="preserve"> všechny předměty jsem kategorizoval jako volitelné</w:t>
      </w:r>
    </w:p>
    <w:p w14:paraId="75DA016D" w14:textId="776DC039" w:rsidR="00353A38" w:rsidRPr="00B43833" w:rsidRDefault="00353A38" w:rsidP="009D69D3">
      <w:pPr>
        <w:spacing w:after="0" w:line="240" w:lineRule="auto"/>
        <w:rPr>
          <w:rFonts w:asciiTheme="majorHAnsi" w:eastAsia="Times New Roman" w:hAnsiTheme="majorHAnsi" w:cs="Times New Roman"/>
          <w:sz w:val="24"/>
          <w:szCs w:val="24"/>
          <w:lang w:eastAsia="cs-CZ"/>
        </w:rPr>
      </w:pPr>
      <w:r w:rsidRPr="00B43833">
        <w:rPr>
          <w:rFonts w:asciiTheme="majorHAnsi" w:eastAsia="Times New Roman" w:hAnsiTheme="majorHAnsi" w:cs="Times New Roman"/>
          <w:b/>
          <w:bCs/>
          <w:sz w:val="24"/>
          <w:szCs w:val="24"/>
          <w:lang w:eastAsia="cs-CZ"/>
        </w:rPr>
        <w:t>Věděl/a jste předem, které kurzy budou domácí školou uznány? :</w:t>
      </w:r>
      <w:r w:rsidR="00B43833">
        <w:rPr>
          <w:rFonts w:asciiTheme="majorHAnsi" w:eastAsia="Times New Roman" w:hAnsiTheme="majorHAnsi" w:cs="Times New Roman"/>
          <w:b/>
          <w:bCs/>
          <w:sz w:val="24"/>
          <w:szCs w:val="24"/>
          <w:lang w:eastAsia="cs-CZ"/>
        </w:rPr>
        <w:t xml:space="preserve"> </w:t>
      </w:r>
      <w:r w:rsidR="00B43833">
        <w:rPr>
          <w:rFonts w:asciiTheme="majorHAnsi" w:eastAsia="Times New Roman" w:hAnsiTheme="majorHAnsi" w:cs="Times New Roman"/>
          <w:sz w:val="24"/>
          <w:szCs w:val="24"/>
          <w:lang w:eastAsia="cs-CZ"/>
        </w:rPr>
        <w:t>ano</w:t>
      </w:r>
    </w:p>
    <w:p w14:paraId="4775AD68" w14:textId="0668CF0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probíhá uznání na domácí škole a jakým problémům jste v souvislosti s tím musel/a čeli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
    <w:p w14:paraId="088A3D89" w14:textId="790DE9D4" w:rsidR="00353A38" w:rsidRPr="00CE678C"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é dokumenty jste museli odevzdat na zahraničním oddělení rektorátu?</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8" w:name="Hodnocení_pobytu,_rady_a_doporučení"/>
      <w:bookmarkEnd w:id="8"/>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372173E6" w:rsidR="00353A38" w:rsidRPr="00475AC4" w:rsidRDefault="00353A38" w:rsidP="00711FC2">
      <w:pPr>
        <w:spacing w:after="0" w:line="240" w:lineRule="auto"/>
        <w:rPr>
          <w:rFonts w:asciiTheme="majorHAnsi" w:eastAsia="Times New Roman" w:hAnsiTheme="majorHAnsi" w:cs="Times New Roman"/>
          <w:b/>
          <w:bCs/>
          <w:sz w:val="24"/>
          <w:szCs w:val="24"/>
          <w:lang w:eastAsia="cs-CZ"/>
        </w:rPr>
      </w:pPr>
      <w:r w:rsidRPr="00475AC4">
        <w:rPr>
          <w:rFonts w:asciiTheme="majorHAnsi" w:eastAsia="Times New Roman" w:hAnsiTheme="majorHAnsi" w:cs="Times New Roman"/>
          <w:b/>
          <w:bCs/>
          <w:sz w:val="24"/>
          <w:szCs w:val="24"/>
          <w:lang w:eastAsia="cs-CZ"/>
        </w:rPr>
        <w:t>Ohodnoťte odborný přínos studijního pobytu:</w:t>
      </w:r>
    </w:p>
    <w:p w14:paraId="19680BB2" w14:textId="5045E0C7" w:rsidR="00D63FCC" w:rsidRPr="00CE678C" w:rsidRDefault="00D63FCC"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udium na KAISTu je kvalitní, rozhodně jsem rád, že jsem zažil, jak to funguje na velké světové škole. Jsem rád za předměty, co jsem měl, protože u nás</w:t>
      </w:r>
      <w:r w:rsidR="00475AC4">
        <w:rPr>
          <w:rFonts w:asciiTheme="majorHAnsi" w:eastAsia="Times New Roman" w:hAnsiTheme="majorHAnsi" w:cs="Times New Roman"/>
          <w:sz w:val="24"/>
          <w:szCs w:val="24"/>
          <w:lang w:eastAsia="cs-CZ"/>
        </w:rPr>
        <w:t xml:space="preserve"> k dispozici nejsou (ale soft robotics a spojení reinforcement learning s neurovědou je obecně na světě docela unikátní).</w:t>
      </w:r>
      <w:r w:rsidR="0095568D">
        <w:rPr>
          <w:rFonts w:asciiTheme="majorHAnsi" w:eastAsia="Times New Roman" w:hAnsiTheme="majorHAnsi" w:cs="Times New Roman"/>
          <w:sz w:val="24"/>
          <w:szCs w:val="24"/>
          <w:lang w:eastAsia="cs-CZ"/>
        </w:rPr>
        <w:t xml:space="preserve"> </w:t>
      </w:r>
    </w:p>
    <w:p w14:paraId="33F72442" w14:textId="1158D7C9" w:rsidR="00353A38" w:rsidRPr="00475AC4" w:rsidRDefault="00353A38" w:rsidP="00711FC2">
      <w:pPr>
        <w:spacing w:after="0" w:line="240" w:lineRule="auto"/>
        <w:rPr>
          <w:rFonts w:asciiTheme="majorHAnsi" w:eastAsia="Times New Roman" w:hAnsiTheme="majorHAnsi" w:cs="Times New Roman"/>
          <w:b/>
          <w:bCs/>
          <w:sz w:val="24"/>
          <w:szCs w:val="24"/>
          <w:lang w:eastAsia="cs-CZ"/>
        </w:rPr>
      </w:pPr>
      <w:r w:rsidRPr="00475AC4">
        <w:rPr>
          <w:rFonts w:asciiTheme="majorHAnsi" w:eastAsia="Times New Roman" w:hAnsiTheme="majorHAnsi" w:cs="Times New Roman"/>
          <w:b/>
          <w:bCs/>
          <w:sz w:val="24"/>
          <w:szCs w:val="24"/>
          <w:lang w:eastAsia="cs-CZ"/>
        </w:rPr>
        <w:t>Ohodnoťte osobní přínos studijního pobytu:</w:t>
      </w:r>
    </w:p>
    <w:p w14:paraId="2B36CF1F" w14:textId="1BF01229" w:rsidR="00353A38" w:rsidRPr="00CE678C" w:rsidRDefault="00D63FCC"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yjet do zahraničí je extrémně osobně obohacující, já bych to dával lidem povinně.</w:t>
      </w:r>
      <w:r w:rsidR="00475AC4">
        <w:rPr>
          <w:rFonts w:asciiTheme="majorHAnsi" w:eastAsia="Times New Roman" w:hAnsiTheme="majorHAnsi" w:cs="Times New Roman"/>
          <w:sz w:val="24"/>
          <w:szCs w:val="24"/>
          <w:lang w:eastAsia="cs-CZ"/>
        </w:rPr>
        <w:t xml:space="preserve"> Čím dál od domova vyjedete, tím víc vás to podle mě obohatí. Je těžké popsat celý přínos, protože to člověka hodně změní, a to v dobrém.</w:t>
      </w:r>
      <w:r>
        <w:rPr>
          <w:rFonts w:asciiTheme="majorHAnsi" w:eastAsia="Times New Roman" w:hAnsiTheme="majorHAnsi" w:cs="Times New Roman"/>
          <w:sz w:val="24"/>
          <w:szCs w:val="24"/>
          <w:lang w:eastAsia="cs-CZ"/>
        </w:rPr>
        <w:t xml:space="preserve"> </w:t>
      </w:r>
      <w:r w:rsidR="00475AC4">
        <w:rPr>
          <w:rFonts w:asciiTheme="majorHAnsi" w:eastAsia="Times New Roman" w:hAnsiTheme="majorHAnsi" w:cs="Times New Roman"/>
          <w:sz w:val="24"/>
          <w:szCs w:val="24"/>
          <w:lang w:eastAsia="cs-CZ"/>
        </w:rPr>
        <w:t>Rozhodně se po pobytu cítím víc sebevědomě ve svojí samostatnosti a nebojím se vyjet kamkoliv do světa. Nejvíc cením, že teď mám spoustu nových</w:t>
      </w:r>
      <w:r w:rsidR="00DA264C">
        <w:rPr>
          <w:rFonts w:asciiTheme="majorHAnsi" w:eastAsia="Times New Roman" w:hAnsiTheme="majorHAnsi" w:cs="Times New Roman"/>
          <w:sz w:val="24"/>
          <w:szCs w:val="24"/>
          <w:lang w:eastAsia="cs-CZ"/>
        </w:rPr>
        <w:t xml:space="preserve"> kamarádů všude po světě, s nimiž mám nezapomenutelné zážitky.</w:t>
      </w:r>
    </w:p>
    <w:p w14:paraId="70B49540" w14:textId="613DF6C6" w:rsidR="00353A38" w:rsidRPr="00475AC4" w:rsidRDefault="00353A38" w:rsidP="00711FC2">
      <w:pPr>
        <w:spacing w:after="0" w:line="240" w:lineRule="auto"/>
        <w:rPr>
          <w:rFonts w:asciiTheme="majorHAnsi" w:eastAsia="Times New Roman" w:hAnsiTheme="majorHAnsi" w:cs="Times New Roman"/>
          <w:b/>
          <w:bCs/>
          <w:sz w:val="24"/>
          <w:szCs w:val="24"/>
          <w:lang w:eastAsia="cs-CZ"/>
        </w:rPr>
      </w:pPr>
      <w:r w:rsidRPr="00475AC4">
        <w:rPr>
          <w:rFonts w:asciiTheme="majorHAnsi" w:eastAsia="Times New Roman" w:hAnsiTheme="majorHAnsi" w:cs="Times New Roman"/>
          <w:b/>
          <w:bCs/>
          <w:sz w:val="24"/>
          <w:szCs w:val="24"/>
          <w:lang w:eastAsia="cs-CZ"/>
        </w:rPr>
        <w:t>Ohodnoťte informace a podporu poskytnuté domácí školou:</w:t>
      </w:r>
    </w:p>
    <w:p w14:paraId="2130E558" w14:textId="52F71781" w:rsidR="00475AC4" w:rsidRPr="00CE678C" w:rsidRDefault="00475AC4"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elmi dobré, všechno proběhlo hladce, byly nám nabízeny (dobrovolné) workshopy o financích a obecném zvládání pobytu. Mockrát děkuji paní koordinátorce.</w:t>
      </w:r>
    </w:p>
    <w:p w14:paraId="5ACEB2E8" w14:textId="6C4DA101" w:rsidR="00353A38" w:rsidRPr="00475AC4" w:rsidRDefault="00353A38" w:rsidP="009D69D3">
      <w:pPr>
        <w:spacing w:after="0" w:line="240" w:lineRule="auto"/>
        <w:rPr>
          <w:rFonts w:asciiTheme="majorHAnsi" w:eastAsia="Times New Roman" w:hAnsiTheme="majorHAnsi" w:cs="Times New Roman"/>
          <w:b/>
          <w:bCs/>
          <w:sz w:val="24"/>
          <w:szCs w:val="24"/>
          <w:lang w:eastAsia="cs-CZ"/>
        </w:rPr>
      </w:pPr>
      <w:r w:rsidRPr="00475AC4">
        <w:rPr>
          <w:rFonts w:asciiTheme="majorHAnsi" w:eastAsia="Times New Roman" w:hAnsiTheme="majorHAnsi" w:cs="Times New Roman"/>
          <w:b/>
          <w:bCs/>
          <w:sz w:val="24"/>
          <w:szCs w:val="24"/>
          <w:lang w:eastAsia="cs-CZ"/>
        </w:rPr>
        <w:t>Ohodnoťte informace a podporu poskytnuté zahraniční školou (hodnocení jako ve škole) :</w:t>
      </w:r>
    </w:p>
    <w:p w14:paraId="792687D7" w14:textId="26F20397" w:rsidR="00475AC4" w:rsidRPr="00CE678C" w:rsidRDefault="00475AC4"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Taky velmi dobré, párkrát jsem se musel doptat na nějaké doplňující informace, ale KAIST často komunikuje se studenty a pořád posílají nějaké informační maily.</w:t>
      </w:r>
    </w:p>
    <w:p w14:paraId="46B25575" w14:textId="2D808F39" w:rsidR="00353A38" w:rsidRPr="00475AC4" w:rsidRDefault="00353A38" w:rsidP="00711FC2">
      <w:pPr>
        <w:spacing w:after="0" w:line="240" w:lineRule="auto"/>
        <w:rPr>
          <w:rFonts w:asciiTheme="majorHAnsi" w:eastAsia="Times New Roman" w:hAnsiTheme="majorHAnsi" w:cs="Times New Roman"/>
          <w:b/>
          <w:bCs/>
          <w:sz w:val="24"/>
          <w:szCs w:val="24"/>
          <w:lang w:eastAsia="cs-CZ"/>
        </w:rPr>
      </w:pPr>
      <w:r w:rsidRPr="00475AC4">
        <w:rPr>
          <w:rFonts w:asciiTheme="majorHAnsi" w:eastAsia="Times New Roman" w:hAnsiTheme="majorHAnsi" w:cs="Times New Roman"/>
          <w:b/>
          <w:bCs/>
          <w:sz w:val="24"/>
          <w:szCs w:val="24"/>
          <w:lang w:eastAsia="cs-CZ"/>
        </w:rPr>
        <w:t>Měl/a byste zájem o nějaký další pobyt v zahraničí? :</w:t>
      </w:r>
    </w:p>
    <w:p w14:paraId="38034F9B" w14:textId="00EA03F4" w:rsidR="00475AC4" w:rsidRPr="00CE678C" w:rsidRDefault="00475AC4"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jspíš už ne další výměnný pobyt, ale to jen proto, že laťka je teď hodně vysoko.</w:t>
      </w:r>
    </w:p>
    <w:p w14:paraId="428547EA" w14:textId="296B9D6F" w:rsidR="00353A38" w:rsidRPr="0095568D" w:rsidRDefault="00353A38" w:rsidP="009D69D3">
      <w:pPr>
        <w:spacing w:after="0" w:line="240" w:lineRule="auto"/>
        <w:rPr>
          <w:rFonts w:asciiTheme="majorHAnsi" w:eastAsia="Times New Roman" w:hAnsiTheme="majorHAnsi" w:cs="Times New Roman"/>
          <w:b/>
          <w:bCs/>
          <w:sz w:val="24"/>
          <w:szCs w:val="24"/>
          <w:lang w:eastAsia="cs-CZ"/>
        </w:rPr>
      </w:pPr>
      <w:r w:rsidRPr="0095568D">
        <w:rPr>
          <w:rFonts w:asciiTheme="majorHAnsi" w:eastAsia="Times New Roman" w:hAnsiTheme="majorHAnsi" w:cs="Times New Roman"/>
          <w:b/>
          <w:bCs/>
          <w:sz w:val="24"/>
          <w:szCs w:val="24"/>
          <w:lang w:eastAsia="cs-CZ"/>
        </w:rPr>
        <w:t>Co jste po absolvování pobytu nejvíce ocenil/a? :</w:t>
      </w:r>
    </w:p>
    <w:p w14:paraId="20838398" w14:textId="45A21BEF" w:rsidR="0095568D" w:rsidRPr="00CE678C" w:rsidRDefault="0095568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Guláš a točenou plzeň.</w:t>
      </w:r>
    </w:p>
    <w:p w14:paraId="0E24B0C1" w14:textId="63674F02" w:rsidR="00353A38" w:rsidRPr="0095568D" w:rsidRDefault="00353A38" w:rsidP="009D69D3">
      <w:pPr>
        <w:spacing w:after="0" w:line="240" w:lineRule="auto"/>
        <w:rPr>
          <w:rFonts w:asciiTheme="majorHAnsi" w:eastAsia="Times New Roman" w:hAnsiTheme="majorHAnsi" w:cs="Times New Roman"/>
          <w:b/>
          <w:bCs/>
          <w:sz w:val="24"/>
          <w:szCs w:val="24"/>
          <w:lang w:eastAsia="cs-CZ"/>
        </w:rPr>
      </w:pPr>
      <w:r w:rsidRPr="0095568D">
        <w:rPr>
          <w:rFonts w:asciiTheme="majorHAnsi" w:eastAsia="Times New Roman" w:hAnsiTheme="majorHAnsi" w:cs="Times New Roman"/>
          <w:b/>
          <w:bCs/>
          <w:sz w:val="24"/>
          <w:szCs w:val="24"/>
          <w:lang w:eastAsia="cs-CZ"/>
        </w:rPr>
        <w:t>Setkal/a jste se během pobytu s nějakými závažnými problémy? :</w:t>
      </w:r>
    </w:p>
    <w:p w14:paraId="309DA04D" w14:textId="09A03B54" w:rsidR="00353A38" w:rsidRPr="00CE678C" w:rsidRDefault="0095568D"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aštěstí ne. Korea je velmi bezpečná a civilizovaná země.</w:t>
      </w:r>
    </w:p>
    <w:p w14:paraId="2A1B68B0" w14:textId="6310C368" w:rsidR="00353A38" w:rsidRPr="0095568D" w:rsidRDefault="00353A38" w:rsidP="009D69D3">
      <w:pPr>
        <w:spacing w:after="0" w:line="240" w:lineRule="auto"/>
        <w:rPr>
          <w:rFonts w:asciiTheme="majorHAnsi" w:eastAsia="Times New Roman" w:hAnsiTheme="majorHAnsi" w:cs="Times New Roman"/>
          <w:b/>
          <w:bCs/>
          <w:sz w:val="24"/>
          <w:szCs w:val="24"/>
          <w:lang w:eastAsia="cs-CZ"/>
        </w:rPr>
      </w:pPr>
      <w:r w:rsidRPr="0095568D">
        <w:rPr>
          <w:rFonts w:asciiTheme="majorHAnsi" w:eastAsia="Times New Roman" w:hAnsiTheme="majorHAnsi" w:cs="Times New Roman"/>
          <w:b/>
          <w:bCs/>
          <w:sz w:val="24"/>
          <w:szCs w:val="24"/>
          <w:lang w:eastAsia="cs-CZ"/>
        </w:rPr>
        <w:t>Odkaz na fotogalerii, blog apod. :</w:t>
      </w:r>
    </w:p>
    <w:p w14:paraId="15255379" w14:textId="7D29E48D" w:rsidR="0095568D" w:rsidRDefault="0024678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Album - </w:t>
      </w:r>
      <w:hyperlink r:id="rId7" w:history="1">
        <w:r w:rsidRPr="009B41D6">
          <w:rPr>
            <w:rStyle w:val="Hypertextovodkaz"/>
            <w:rFonts w:asciiTheme="majorHAnsi" w:eastAsia="Times New Roman" w:hAnsiTheme="majorHAnsi" w:cs="Times New Roman"/>
            <w:sz w:val="24"/>
            <w:szCs w:val="24"/>
            <w:lang w:eastAsia="cs-CZ"/>
          </w:rPr>
          <w:t>https://photos.app.goo.gl/v9PjFfmtvXA2nTEh9</w:t>
        </w:r>
      </w:hyperlink>
    </w:p>
    <w:p w14:paraId="51F5E698" w14:textId="4FAB9411" w:rsidR="0024678E" w:rsidRDefault="0024678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Instagram, kontakt – </w:t>
      </w:r>
      <w:hyperlink r:id="rId8" w:history="1">
        <w:r w:rsidRPr="009B41D6">
          <w:rPr>
            <w:rStyle w:val="Hypertextovodkaz"/>
            <w:rFonts w:asciiTheme="majorHAnsi" w:eastAsia="Times New Roman" w:hAnsiTheme="majorHAnsi" w:cs="Times New Roman"/>
            <w:sz w:val="24"/>
            <w:szCs w:val="24"/>
            <w:lang w:eastAsia="cs-CZ"/>
          </w:rPr>
          <w:t>https://www.instagram.com/mr_tomzor/</w:t>
        </w:r>
      </w:hyperlink>
      <w:r>
        <w:rPr>
          <w:rFonts w:asciiTheme="majorHAnsi" w:eastAsia="Times New Roman" w:hAnsiTheme="majorHAnsi" w:cs="Times New Roman"/>
          <w:sz w:val="24"/>
          <w:szCs w:val="24"/>
          <w:lang w:eastAsia="cs-CZ"/>
        </w:rPr>
        <w:t xml:space="preserve"> </w:t>
      </w:r>
    </w:p>
    <w:p w14:paraId="67E4D631" w14:textId="77777777" w:rsidR="00822644" w:rsidRPr="00CE678C" w:rsidRDefault="00000000">
      <w:pPr>
        <w:rPr>
          <w:rFonts w:asciiTheme="majorHAnsi" w:hAnsiTheme="majorHAnsi"/>
        </w:rPr>
      </w:pPr>
    </w:p>
    <w:sectPr w:rsidR="00822644" w:rsidRPr="00CE67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10E50"/>
    <w:rsid w:val="000160D2"/>
    <w:rsid w:val="000237D6"/>
    <w:rsid w:val="00077350"/>
    <w:rsid w:val="00096D26"/>
    <w:rsid w:val="00125DC5"/>
    <w:rsid w:val="00145D47"/>
    <w:rsid w:val="0017290E"/>
    <w:rsid w:val="001D3E46"/>
    <w:rsid w:val="0024678E"/>
    <w:rsid w:val="003135EA"/>
    <w:rsid w:val="00333919"/>
    <w:rsid w:val="00353A38"/>
    <w:rsid w:val="00372FDE"/>
    <w:rsid w:val="003B2B51"/>
    <w:rsid w:val="003D1016"/>
    <w:rsid w:val="00423CB8"/>
    <w:rsid w:val="00461997"/>
    <w:rsid w:val="00475AC4"/>
    <w:rsid w:val="004779BC"/>
    <w:rsid w:val="004B736D"/>
    <w:rsid w:val="004F2A18"/>
    <w:rsid w:val="005B773B"/>
    <w:rsid w:val="0063593A"/>
    <w:rsid w:val="006677E5"/>
    <w:rsid w:val="00684C0E"/>
    <w:rsid w:val="006C2349"/>
    <w:rsid w:val="006E7B29"/>
    <w:rsid w:val="00711FC2"/>
    <w:rsid w:val="00747026"/>
    <w:rsid w:val="007B429B"/>
    <w:rsid w:val="007B55B5"/>
    <w:rsid w:val="007D31AB"/>
    <w:rsid w:val="008040FA"/>
    <w:rsid w:val="00831986"/>
    <w:rsid w:val="008412DB"/>
    <w:rsid w:val="00887907"/>
    <w:rsid w:val="009204AE"/>
    <w:rsid w:val="00926E3C"/>
    <w:rsid w:val="0095568D"/>
    <w:rsid w:val="0099297F"/>
    <w:rsid w:val="009A1B1A"/>
    <w:rsid w:val="009A2BDE"/>
    <w:rsid w:val="009D69D3"/>
    <w:rsid w:val="00A5058B"/>
    <w:rsid w:val="00A52B0C"/>
    <w:rsid w:val="00A636C2"/>
    <w:rsid w:val="00AB6E37"/>
    <w:rsid w:val="00AD6BEC"/>
    <w:rsid w:val="00B13515"/>
    <w:rsid w:val="00B43833"/>
    <w:rsid w:val="00BA441A"/>
    <w:rsid w:val="00C04901"/>
    <w:rsid w:val="00CB0057"/>
    <w:rsid w:val="00CB699C"/>
    <w:rsid w:val="00CD51CD"/>
    <w:rsid w:val="00CE3BAE"/>
    <w:rsid w:val="00CE678C"/>
    <w:rsid w:val="00D63FCC"/>
    <w:rsid w:val="00D835D6"/>
    <w:rsid w:val="00DA264C"/>
    <w:rsid w:val="00DA6809"/>
    <w:rsid w:val="00DC2C9E"/>
    <w:rsid w:val="00E12CE3"/>
    <w:rsid w:val="00E22577"/>
    <w:rsid w:val="00E445F2"/>
    <w:rsid w:val="00E562E1"/>
    <w:rsid w:val="00E85AF4"/>
    <w:rsid w:val="00EB5149"/>
    <w:rsid w:val="00EF51F6"/>
    <w:rsid w:val="00EF593D"/>
    <w:rsid w:val="00F574B5"/>
    <w:rsid w:val="00F726AD"/>
    <w:rsid w:val="00F827C6"/>
    <w:rsid w:val="00F85DE5"/>
    <w:rsid w:val="00FB47D6"/>
    <w:rsid w:val="00FC73D0"/>
    <w:rsid w:val="00FE0B6B"/>
    <w:rsid w:val="00FE45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 w:type="character" w:styleId="Nevyeenzmnka">
    <w:name w:val="Unresolved Mention"/>
    <w:basedOn w:val="Standardnpsmoodstavce"/>
    <w:uiPriority w:val="99"/>
    <w:semiHidden/>
    <w:unhideWhenUsed/>
    <w:rsid w:val="00CD5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307560">
      <w:bodyDiv w:val="1"/>
      <w:marLeft w:val="0"/>
      <w:marRight w:val="0"/>
      <w:marTop w:val="0"/>
      <w:marBottom w:val="0"/>
      <w:divBdr>
        <w:top w:val="none" w:sz="0" w:space="0" w:color="auto"/>
        <w:left w:val="none" w:sz="0" w:space="0" w:color="auto"/>
        <w:bottom w:val="none" w:sz="0" w:space="0" w:color="auto"/>
        <w:right w:val="none" w:sz="0" w:space="0" w:color="auto"/>
      </w:divBdr>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 w:id="158914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mr_tomzor/" TargetMode="External"/><Relationship Id="rId3" Type="http://schemas.openxmlformats.org/officeDocument/2006/relationships/webSettings" Target="webSettings.xml"/><Relationship Id="rId7" Type="http://schemas.openxmlformats.org/officeDocument/2006/relationships/hyperlink" Target="https://photos.app.goo.gl/v9PjFfmtvXA2nTEh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ortal.cvut.cz/wp-content/uploads/2017/11/KAIST_02.pdf" TargetMode="External"/><Relationship Id="rId5" Type="http://schemas.openxmlformats.org/officeDocument/2006/relationships/hyperlink" Target="https://ideafactory.kaist.ac.kr/" TargetMode="External"/><Relationship Id="rId10" Type="http://schemas.openxmlformats.org/officeDocument/2006/relationships/theme" Target="theme/theme1.xml"/><Relationship Id="rId4" Type="http://schemas.openxmlformats.org/officeDocument/2006/relationships/hyperlink" Target="https://cais.kaist.ac.kr/totalOpeningCourse" TargetMode="Externa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TotalTime>
  <Pages>8</Pages>
  <Words>3595</Words>
  <Characters>21212</Characters>
  <Application>Microsoft Office Word</Application>
  <DocSecurity>0</DocSecurity>
  <Lines>176</Lines>
  <Paragraphs>49</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2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Musil, Tomas</cp:lastModifiedBy>
  <cp:revision>47</cp:revision>
  <cp:lastPrinted>2017-11-21T10:40:00Z</cp:lastPrinted>
  <dcterms:created xsi:type="dcterms:W3CDTF">2022-06-14T06:50:00Z</dcterms:created>
  <dcterms:modified xsi:type="dcterms:W3CDTF">2023-02-17T16:42:00Z</dcterms:modified>
</cp:coreProperties>
</file>